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1DD" w:themeColor="accent3" w:themeTint="33"/>
  <w:body>
    <w:p w14:paraId="66B78ACC" w14:textId="77777777" w:rsidR="00BE40EB" w:rsidRPr="00D232F4" w:rsidRDefault="00083041" w:rsidP="00E008E7">
      <w:pPr>
        <w:jc w:val="center"/>
        <w:rPr>
          <w:rFonts w:cs="MCS Shafa S_U normal."/>
          <w:b/>
          <w:bCs/>
          <w:caps/>
          <w:sz w:val="18"/>
          <w:rtl/>
        </w:rPr>
      </w:pPr>
      <w:r w:rsidRPr="00D232F4">
        <w:rPr>
          <w:rFonts w:cs="MCS Shafa S_U normal." w:hint="cs"/>
          <w:b/>
          <w:bCs/>
          <w:caps/>
          <w:sz w:val="18"/>
          <w:rtl/>
        </w:rPr>
        <w:t>جامعة تكريت- كلية الهندسة -</w:t>
      </w:r>
      <w:r w:rsidRPr="00D232F4">
        <w:rPr>
          <w:rFonts w:cs="MCS Shafa S_U normal." w:hint="cs"/>
          <w:b/>
          <w:bCs/>
          <w:caps/>
          <w:sz w:val="18"/>
        </w:rPr>
        <w:t xml:space="preserve"> 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 xml:space="preserve">قسم الهندسة الميكانيكية </w:t>
      </w:r>
    </w:p>
    <w:p w14:paraId="2A54A148" w14:textId="7659A806" w:rsidR="004E1B73" w:rsidRPr="00D232F4" w:rsidRDefault="00A312C5" w:rsidP="00D232F4">
      <w:pPr>
        <w:jc w:val="center"/>
        <w:rPr>
          <w:rFonts w:cs="MCS Shafa S_U normal."/>
          <w:b/>
          <w:bCs/>
          <w:caps/>
          <w:sz w:val="18"/>
          <w:rtl/>
          <w:lang w:bidi="ar-IQ"/>
        </w:rPr>
      </w:pPr>
      <w:r w:rsidRPr="00D232F4">
        <w:rPr>
          <w:rFonts w:cs="MCS Shafa S_U normal." w:hint="cs"/>
          <w:b/>
          <w:bCs/>
          <w:caps/>
          <w:sz w:val="18"/>
          <w:rtl/>
        </w:rPr>
        <w:t>جدول الدروس</w:t>
      </w:r>
      <w:r w:rsidR="00083041" w:rsidRPr="00D232F4">
        <w:rPr>
          <w:rFonts w:cs="MCS Shafa S_U normal." w:hint="cs"/>
          <w:b/>
          <w:bCs/>
          <w:caps/>
          <w:sz w:val="18"/>
          <w:rtl/>
        </w:rPr>
        <w:t xml:space="preserve"> الأسبوعي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9762B6" w:rsidRPr="00D232F4">
        <w:rPr>
          <w:rFonts w:cs="MCS Shafa S_U normal." w:hint="cs"/>
          <w:b/>
          <w:bCs/>
          <w:caps/>
          <w:sz w:val="18"/>
          <w:rtl/>
        </w:rPr>
        <w:t xml:space="preserve">للدراسة </w:t>
      </w:r>
      <w:r w:rsidR="003C08AF" w:rsidRPr="00D232F4">
        <w:rPr>
          <w:rFonts w:cs="MCS Shafa S_U normal." w:hint="cs"/>
          <w:b/>
          <w:bCs/>
          <w:caps/>
          <w:sz w:val="18"/>
          <w:rtl/>
        </w:rPr>
        <w:t>المسائية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>/</w:t>
      </w:r>
      <w:r w:rsidR="008C7353" w:rsidRPr="00D232F4">
        <w:rPr>
          <w:rFonts w:cs="MCS Shafa S_U normal." w:hint="cs"/>
          <w:b/>
          <w:bCs/>
          <w:caps/>
          <w:sz w:val="18"/>
          <w:rtl/>
        </w:rPr>
        <w:t>الم</w:t>
      </w:r>
      <w:r w:rsidR="00C806F4">
        <w:rPr>
          <w:rFonts w:cs="MCS Shafa S_U normal." w:hint="cs"/>
          <w:b/>
          <w:bCs/>
          <w:caps/>
          <w:sz w:val="18"/>
          <w:rtl/>
        </w:rPr>
        <w:t>ستوى</w:t>
      </w:r>
      <w:r w:rsidR="008C7353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C806F4">
        <w:rPr>
          <w:rFonts w:cs="MCS Shafa S_U normal." w:hint="cs"/>
          <w:b/>
          <w:bCs/>
          <w:caps/>
          <w:sz w:val="18"/>
          <w:rtl/>
        </w:rPr>
        <w:t>الاول</w:t>
      </w:r>
      <w:r w:rsidR="008C7353" w:rsidRPr="00D232F4">
        <w:rPr>
          <w:rFonts w:cs="MCS Shafa S_U normal." w:hint="cs"/>
          <w:b/>
          <w:bCs/>
          <w:caps/>
          <w:sz w:val="18"/>
          <w:rtl/>
        </w:rPr>
        <w:t xml:space="preserve"> / ا</w:t>
      </w:r>
      <w:r w:rsidR="00F36905" w:rsidRPr="00D232F4">
        <w:rPr>
          <w:rFonts w:cs="MCS Shafa S_U normal." w:hint="cs"/>
          <w:b/>
          <w:bCs/>
          <w:caps/>
          <w:sz w:val="18"/>
          <w:rtl/>
        </w:rPr>
        <w:t xml:space="preserve">لفصل الدراسي </w:t>
      </w:r>
      <w:r w:rsidR="00C806F4">
        <w:rPr>
          <w:rFonts w:cs="MCS Shafa S_U normal." w:hint="cs"/>
          <w:b/>
          <w:bCs/>
          <w:caps/>
          <w:sz w:val="18"/>
          <w:rtl/>
        </w:rPr>
        <w:t>الثاني</w:t>
      </w:r>
      <w:r w:rsidR="00E008E7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BF136F" w:rsidRPr="00D232F4">
        <w:rPr>
          <w:rFonts w:cs="MCS Shafa S_U normal." w:hint="cs"/>
          <w:b/>
          <w:bCs/>
          <w:caps/>
          <w:sz w:val="18"/>
          <w:rtl/>
        </w:rPr>
        <w:t>202</w:t>
      </w:r>
      <w:r w:rsidR="00FE709C" w:rsidRPr="00D232F4">
        <w:rPr>
          <w:rFonts w:cs="MCS Shafa S_U normal." w:hint="cs"/>
          <w:b/>
          <w:bCs/>
          <w:caps/>
          <w:sz w:val="18"/>
          <w:rtl/>
        </w:rPr>
        <w:t>5</w:t>
      </w:r>
      <w:r w:rsidR="00D05B0C" w:rsidRPr="00D232F4">
        <w:rPr>
          <w:rFonts w:cs="MCS Shafa S_U normal." w:hint="cs"/>
          <w:b/>
          <w:bCs/>
          <w:caps/>
          <w:sz w:val="18"/>
          <w:rtl/>
        </w:rPr>
        <w:t>-</w:t>
      </w:r>
      <w:r w:rsidR="00BF136F" w:rsidRPr="00D232F4">
        <w:rPr>
          <w:rFonts w:cs="MCS Shafa S_U normal." w:hint="cs"/>
          <w:b/>
          <w:bCs/>
          <w:caps/>
          <w:sz w:val="18"/>
          <w:rtl/>
        </w:rPr>
        <w:t>202</w:t>
      </w:r>
      <w:r w:rsidR="00FE709C" w:rsidRPr="00D232F4">
        <w:rPr>
          <w:rFonts w:cs="MCS Shafa S_U normal." w:hint="cs"/>
          <w:b/>
          <w:bCs/>
          <w:caps/>
          <w:sz w:val="18"/>
          <w:rtl/>
        </w:rPr>
        <w:t>6</w:t>
      </w:r>
      <w:r w:rsidR="00D05B0C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proofErr w:type="spellStart"/>
      <w:r w:rsidR="0046655B" w:rsidRPr="00D232F4">
        <w:rPr>
          <w:rFonts w:cs="MCS Shafa S_U normal." w:hint="cs"/>
          <w:b/>
          <w:bCs/>
          <w:caps/>
          <w:sz w:val="18"/>
          <w:rtl/>
        </w:rPr>
        <w:t>ابتداءا</w:t>
      </w:r>
      <w:proofErr w:type="spellEnd"/>
      <w:r w:rsidR="0046655B" w:rsidRPr="00D232F4">
        <w:rPr>
          <w:rFonts w:cs="MCS Shafa S_U normal." w:hint="cs"/>
          <w:b/>
          <w:bCs/>
          <w:caps/>
          <w:sz w:val="18"/>
          <w:rtl/>
        </w:rPr>
        <w:t xml:space="preserve"> من </w:t>
      </w:r>
      <w:r w:rsidR="0095306D">
        <w:rPr>
          <w:rFonts w:cs="MCS Shafa S_U normal." w:hint="cs"/>
          <w:b/>
          <w:bCs/>
          <w:caps/>
          <w:sz w:val="18"/>
          <w:rtl/>
        </w:rPr>
        <w:t>8</w:t>
      </w:r>
      <w:r w:rsidR="00C806F4">
        <w:rPr>
          <w:rFonts w:cs="MCS Shafa S_U normal." w:hint="cs"/>
          <w:b/>
          <w:bCs/>
          <w:caps/>
          <w:sz w:val="18"/>
          <w:rtl/>
        </w:rPr>
        <w:t>-3-2026</w:t>
      </w:r>
    </w:p>
    <w:tbl>
      <w:tblPr>
        <w:tblpPr w:leftFromText="180" w:rightFromText="180" w:vertAnchor="text" w:horzAnchor="margin" w:tblpXSpec="center" w:tblpY="91"/>
        <w:bidiVisual/>
        <w:tblW w:w="28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56"/>
        <w:gridCol w:w="1747"/>
        <w:gridCol w:w="2004"/>
        <w:gridCol w:w="1120"/>
        <w:gridCol w:w="1122"/>
        <w:gridCol w:w="1120"/>
        <w:gridCol w:w="1122"/>
      </w:tblGrid>
      <w:tr w:rsidR="0089177F" w:rsidRPr="00D232F4" w14:paraId="62720449" w14:textId="77777777" w:rsidTr="00CD6CE4">
        <w:trPr>
          <w:cantSplit/>
          <w:trHeight w:val="240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BC1396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96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9481F75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3568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7E3FA32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مرحلة الأولى</w:t>
            </w:r>
          </w:p>
        </w:tc>
      </w:tr>
      <w:tr w:rsidR="0089177F" w:rsidRPr="00D232F4" w14:paraId="6288B639" w14:textId="77777777" w:rsidTr="00CD6CE4">
        <w:trPr>
          <w:cantSplit/>
          <w:trHeight w:val="240"/>
        </w:trPr>
        <w:tc>
          <w:tcPr>
            <w:tcW w:w="471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B1B40E8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96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95DCB2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568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407F64" w14:textId="77DABECD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89177F" w:rsidRPr="00D232F4" w14:paraId="1DEAFD1B" w14:textId="77777777" w:rsidTr="00CD6CE4">
        <w:trPr>
          <w:cantSplit/>
          <w:trHeight w:val="240"/>
        </w:trPr>
        <w:tc>
          <w:tcPr>
            <w:tcW w:w="471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31C38CE3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96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600B4AF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4207DB5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7D836450" w14:textId="047B1BCA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027F80" w:rsidRPr="00D232F4" w14:paraId="5E56E81E" w14:textId="77777777" w:rsidTr="00CD6CE4">
        <w:trPr>
          <w:trHeight w:val="227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FCB82B" w14:textId="77777777" w:rsidR="00027F80" w:rsidRPr="00D232F4" w:rsidRDefault="00027F80" w:rsidP="00117C52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96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322EC7" w14:textId="1B928D22" w:rsidR="00027F80" w:rsidRPr="00D232F4" w:rsidRDefault="00027F80" w:rsidP="00117C52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394403" w14:textId="09DAEA00" w:rsidR="00027F80" w:rsidRPr="00D232F4" w:rsidRDefault="00027F80" w:rsidP="00117C52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ناميك حرارة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BF2F803" w14:textId="12B0A244" w:rsidR="00027F80" w:rsidRPr="00D232F4" w:rsidRDefault="003011A8" w:rsidP="00117C52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ا.م.</w:t>
            </w:r>
            <w:proofErr w:type="gramStart"/>
            <w:r w:rsidR="00027F80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د.سعد</w:t>
            </w:r>
            <w:proofErr w:type="spellEnd"/>
            <w:proofErr w:type="gramEnd"/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 xml:space="preserve"> سامي</w:t>
            </w:r>
          </w:p>
        </w:tc>
      </w:tr>
      <w:tr w:rsidR="00027F80" w:rsidRPr="00D232F4" w14:paraId="33A236B9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3B618" w14:textId="77777777" w:rsidR="00027F80" w:rsidRPr="00D232F4" w:rsidRDefault="00027F80" w:rsidP="00117C52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3D7F79" w14:textId="2413BAF8" w:rsidR="00027F80" w:rsidRPr="00D232F4" w:rsidRDefault="00027F80" w:rsidP="00117C52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0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4502D1C" w14:textId="15BB46AA" w:rsidR="00027F80" w:rsidRPr="00D232F4" w:rsidRDefault="00027F80" w:rsidP="00117C52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DF5115" w14:textId="4C92AD97" w:rsidR="00027F80" w:rsidRPr="00D232F4" w:rsidRDefault="00027F80" w:rsidP="00117C52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D232F4" w14:paraId="0DFE457C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1A3324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528E76A" w14:textId="0EDF8E91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428062" w14:textId="5938B4D4" w:rsidR="00CD6CE4" w:rsidRPr="00D232F4" w:rsidRDefault="00CD6CE4" w:rsidP="00CD6CE4">
            <w:pPr>
              <w:jc w:val="center"/>
              <w:rPr>
                <w:rFonts w:hint="cs"/>
                <w:b/>
                <w:bCs/>
                <w:sz w:val="14"/>
                <w:szCs w:val="14"/>
                <w:lang w:bidi="ar-IQ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ختبرات</w:t>
            </w:r>
          </w:p>
        </w:tc>
        <w:tc>
          <w:tcPr>
            <w:tcW w:w="616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529DF89" w14:textId="2D586669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ناميك حرارة</w:t>
            </w:r>
          </w:p>
        </w:tc>
        <w:tc>
          <w:tcPr>
            <w:tcW w:w="617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27171DE" w14:textId="611C97B1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تصنيع1</w:t>
            </w:r>
          </w:p>
        </w:tc>
        <w:tc>
          <w:tcPr>
            <w:tcW w:w="616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52A4F75" w14:textId="63DE7B9E" w:rsidR="00CD6CE4" w:rsidRPr="00D232F4" w:rsidRDefault="00AE285A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617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B441641" w14:textId="7020DC88" w:rsidR="00CD6CE4" w:rsidRPr="00D232F4" w:rsidRDefault="00AE285A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3C7EFB"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فيزياء2</w:t>
            </w:r>
          </w:p>
        </w:tc>
      </w:tr>
      <w:tr w:rsidR="00CD6CE4" w:rsidRPr="00D232F4" w14:paraId="7886B89A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570C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45F9E" w14:textId="3CE38DBF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7B51EC6" w14:textId="41567615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616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C3D66E" w14:textId="2FAA4E30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ا.م.</w:t>
            </w:r>
            <w:proofErr w:type="gramStart"/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د.سعد</w:t>
            </w:r>
            <w:proofErr w:type="spellEnd"/>
            <w:proofErr w:type="gramEnd"/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 xml:space="preserve"> سامي</w:t>
            </w:r>
          </w:p>
        </w:tc>
        <w:tc>
          <w:tcPr>
            <w:tcW w:w="61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06252F" w14:textId="351D218C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gramStart"/>
            <w:r>
              <w:rPr>
                <w:rFonts w:hint="cs"/>
                <w:b/>
                <w:bCs/>
                <w:sz w:val="14"/>
                <w:szCs w:val="14"/>
                <w:rtl/>
              </w:rPr>
              <w:t>م.محمد</w:t>
            </w:r>
            <w:proofErr w:type="gramEnd"/>
            <w:r>
              <w:rPr>
                <w:rFonts w:hint="cs"/>
                <w:b/>
                <w:bCs/>
                <w:sz w:val="14"/>
                <w:szCs w:val="14"/>
                <w:rtl/>
              </w:rPr>
              <w:t xml:space="preserve"> مهنا</w:t>
            </w:r>
          </w:p>
        </w:tc>
        <w:tc>
          <w:tcPr>
            <w:tcW w:w="616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CD5338" w14:textId="2BE801DC" w:rsidR="00CD6CE4" w:rsidRPr="00D232F4" w:rsidRDefault="00AE285A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د.علي</w:t>
            </w:r>
            <w:proofErr w:type="spellEnd"/>
            <w:proofErr w:type="gramEnd"/>
          </w:p>
        </w:tc>
        <w:tc>
          <w:tcPr>
            <w:tcW w:w="61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A3465" w14:textId="1BD1CE96" w:rsidR="00CD6CE4" w:rsidRPr="00D232F4" w:rsidRDefault="00AE285A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د.هاشم</w:t>
            </w:r>
            <w:proofErr w:type="spellEnd"/>
            <w:proofErr w:type="gramEnd"/>
          </w:p>
        </w:tc>
      </w:tr>
      <w:tr w:rsidR="00CD6CE4" w:rsidRPr="00D232F4" w14:paraId="0D538E1A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64D7D7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94286" w14:textId="23073F6C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39EC58" w14:textId="566E3743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تصنيع1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CA165" w14:textId="5D4AE09A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proofErr w:type="gramStart"/>
            <w:r>
              <w:rPr>
                <w:rFonts w:hint="cs"/>
                <w:b/>
                <w:bCs/>
                <w:sz w:val="14"/>
                <w:szCs w:val="14"/>
                <w:rtl/>
              </w:rPr>
              <w:t>م.محمد</w:t>
            </w:r>
            <w:proofErr w:type="gramEnd"/>
            <w:r>
              <w:rPr>
                <w:rFonts w:hint="cs"/>
                <w:b/>
                <w:bCs/>
                <w:sz w:val="14"/>
                <w:szCs w:val="14"/>
                <w:rtl/>
              </w:rPr>
              <w:t xml:space="preserve"> مهنا</w:t>
            </w:r>
          </w:p>
        </w:tc>
      </w:tr>
      <w:tr w:rsidR="00CD6CE4" w:rsidRPr="00D232F4" w14:paraId="33623D0C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7F385D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0A22C1C" w14:textId="1EB5571F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882DAAD" w14:textId="1C9756EE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F0C1B00" w14:textId="74EE99E9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CD6CE4" w:rsidRPr="00D232F4" w14:paraId="341B2552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18F81DE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975F2B8" w14:textId="3FBFE8A8" w:rsidR="00CD6CE4" w:rsidRPr="00027F80" w:rsidRDefault="00CD6CE4" w:rsidP="00CD6CE4">
            <w:pPr>
              <w:jc w:val="center"/>
              <w:rPr>
                <w:rFonts w:asciiTheme="minorHAnsi" w:hAnsiTheme="minorHAnsi" w:cs="CIDFont+F1"/>
                <w:b/>
                <w:bCs/>
                <w:sz w:val="14"/>
                <w:szCs w:val="14"/>
              </w:rPr>
            </w:pPr>
            <w:r>
              <w:rPr>
                <w:rFonts w:asciiTheme="minorHAnsi" w:hAnsiTheme="minorHAnsi" w:cs="CIDFont+F1"/>
                <w:b/>
                <w:bCs/>
                <w:sz w:val="14"/>
                <w:szCs w:val="14"/>
              </w:rPr>
              <w:t>8:00-9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ED6B36" w14:textId="00937B5B" w:rsidR="00CD6CE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36E5CF" w14:textId="34F00157" w:rsidR="00CD6CE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D232F4" w14:paraId="79FF0292" w14:textId="77777777" w:rsidTr="00CD6CE4">
        <w:trPr>
          <w:trHeight w:val="195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CCCE4C" w14:textId="77777777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proofErr w:type="gramStart"/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  <w:proofErr w:type="gramEnd"/>
          </w:p>
        </w:tc>
        <w:tc>
          <w:tcPr>
            <w:tcW w:w="96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132ABF" w14:textId="2B166921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5BEC3B" w14:textId="068D4A9B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1825D3D" w14:textId="580C870C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م.عبدالقادر</w:t>
            </w:r>
            <w:proofErr w:type="gramEnd"/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+م.محمد</w:t>
            </w:r>
            <w:proofErr w:type="spellEnd"/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مهنا</w:t>
            </w:r>
          </w:p>
        </w:tc>
      </w:tr>
      <w:tr w:rsidR="00CD6CE4" w:rsidRPr="00D232F4" w14:paraId="57E56A23" w14:textId="77777777" w:rsidTr="00CD6CE4">
        <w:trPr>
          <w:trHeight w:val="69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2A5E2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7298E8" w14:textId="47455BD7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60D2E7" w14:textId="7938E9B2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1879A7E" w14:textId="31E42945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D6CE4" w:rsidRPr="00D232F4" w14:paraId="3652BA31" w14:textId="77777777" w:rsidTr="00CD6CE4">
        <w:trPr>
          <w:trHeight w:val="69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725B6BB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CDFDAA2" w14:textId="3A85CC68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D34341" w14:textId="7E34A061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C7FC9E" w14:textId="1910075F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</w:tr>
      <w:tr w:rsidR="00CD6CE4" w:rsidRPr="00D232F4" w14:paraId="435D8AFB" w14:textId="77777777" w:rsidTr="00CD6CE4">
        <w:trPr>
          <w:trHeight w:val="54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EBDA825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CE84BB6" w14:textId="17F02EBA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6AD6EC5" w14:textId="43F99775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67F3389" w14:textId="16F7900C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D232F4" w14:paraId="29479275" w14:textId="77777777" w:rsidTr="00CD6CE4">
        <w:trPr>
          <w:trHeight w:val="52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6A99DD1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184493" w14:textId="6ED1BB66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20B99BD" w14:textId="593444D6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215B56F" w14:textId="325DC93E" w:rsidR="00CD6CE4" w:rsidRPr="00D232F4" w:rsidRDefault="00CD6CE4" w:rsidP="00CD6CE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highlight w:val="yellow"/>
                <w:rtl/>
              </w:rPr>
              <w:t>=</w:t>
            </w:r>
          </w:p>
        </w:tc>
      </w:tr>
      <w:tr w:rsidR="00CD6CE4" w:rsidRPr="00D232F4" w14:paraId="7605EEA6" w14:textId="77777777" w:rsidTr="00CD6CE4">
        <w:trPr>
          <w:trHeight w:val="52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CA55DD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24CE471" w14:textId="03EE64BF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E47EC4" w14:textId="45419DB5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AE01C7E" w14:textId="52FE21CB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D232F4" w14:paraId="31E1DA6C" w14:textId="77777777" w:rsidTr="00CD6CE4">
        <w:trPr>
          <w:trHeight w:val="227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A1536F" w14:textId="77777777" w:rsidR="00CD6CE4" w:rsidRPr="00D232F4" w:rsidRDefault="00CD6CE4" w:rsidP="00CD6CE4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96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0AB05A" w14:textId="0FA82B50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1C3D2C" w14:textId="7B535C50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63779B" w14:textId="48097002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proofErr w:type="spellStart"/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خليل+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حمزه</w:t>
            </w:r>
            <w:proofErr w:type="spellEnd"/>
            <w:proofErr w:type="gramEnd"/>
          </w:p>
        </w:tc>
      </w:tr>
      <w:tr w:rsidR="00CD6CE4" w:rsidRPr="00D232F4" w14:paraId="3E76AB7E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0853288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F06851" w14:textId="26B71F26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DECE42" w14:textId="2D1ADBD0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B9B83DB" w14:textId="7A6F814B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D6CE4" w:rsidRPr="00D232F4" w14:paraId="1A26FFFF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99DE1BA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99E6B" w14:textId="683A381D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6F66C1" w14:textId="56E6DB66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C5EBED" w14:textId="717BCCF1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D6CE4" w:rsidRPr="00D232F4" w14:paraId="30C0E37A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378EC2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6CA05D" w14:textId="1ABCA98B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550DB3D" w14:textId="3572212D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9F789A1" w14:textId="766F9D47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D6CE4" w:rsidRPr="00D232F4" w14:paraId="68A031CC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2E39017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1BBB38" w14:textId="51CAF609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5EA0660" w14:textId="7919CBE6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0338BC" w14:textId="1CDB1AAC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D6CE4" w:rsidRPr="00D232F4" w14:paraId="6D91C398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4A355DE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9222207" w14:textId="28B88353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05476" w14:textId="7E720D00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351E9E" w14:textId="0BB0891B" w:rsidR="00CD6CE4" w:rsidRPr="00D232F4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D6CE4" w:rsidRPr="00D232F4" w14:paraId="3D9ED57F" w14:textId="77777777" w:rsidTr="00CD6CE4">
        <w:trPr>
          <w:trHeight w:val="227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C0992BC" w14:textId="77777777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96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EFB27" w14:textId="1DC5603B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F060498" w14:textId="3E8DC8EF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EB3DF8" w14:textId="6062434D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علي</w:t>
            </w:r>
            <w:proofErr w:type="spellEnd"/>
            <w:proofErr w:type="gramEnd"/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 xml:space="preserve"> خالد</w:t>
            </w:r>
          </w:p>
        </w:tc>
      </w:tr>
      <w:tr w:rsidR="00CD6CE4" w:rsidRPr="00D232F4" w14:paraId="0D9D1695" w14:textId="77777777" w:rsidTr="00CD6CE4">
        <w:trPr>
          <w:trHeight w:val="290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171309F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63022D" w14:textId="5DFDCB4E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575DF3" w14:textId="34BCCFF1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BC18CD" w14:textId="4A822AC4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D232F4" w14:paraId="3A8B1560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780DD8" w14:textId="77777777" w:rsidR="00CD6CE4" w:rsidRPr="00D232F4" w:rsidRDefault="00CD6CE4" w:rsidP="00CD6CE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B80EC1" w14:textId="38BF67F5" w:rsidR="00CD6CE4" w:rsidRPr="00D232F4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61AE28C" w14:textId="341E3CFF" w:rsidR="00CD6CE4" w:rsidRPr="00D232F4" w:rsidRDefault="00AE285A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71E5EF" w14:textId="0716C939" w:rsidR="00CD6CE4" w:rsidRPr="00D232F4" w:rsidRDefault="00AE285A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E285A" w:rsidRPr="00D232F4" w14:paraId="2408EE6E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4BFC5AA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0ED0AA" w14:textId="0EB055D5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67F5A7" w14:textId="1DADBD61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 xml:space="preserve">لغة 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انكليزية1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47F717" w14:textId="2D46EE1C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احمد</w:t>
            </w:r>
            <w:proofErr w:type="spellEnd"/>
            <w:proofErr w:type="gramEnd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 xml:space="preserve"> صبحي</w:t>
            </w:r>
          </w:p>
        </w:tc>
      </w:tr>
      <w:tr w:rsidR="00AE285A" w:rsidRPr="00D232F4" w14:paraId="1BC97CCC" w14:textId="77777777" w:rsidTr="00CD6CE4">
        <w:trPr>
          <w:trHeight w:val="13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5AFCA9B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3FC4B37" w14:textId="3D80756B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DE4B95" w14:textId="152960AC" w:rsidR="00AE285A" w:rsidRPr="00D232F4" w:rsidRDefault="00AE285A" w:rsidP="00AE285A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B065B5D" w14:textId="6F6E584F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AE285A" w:rsidRPr="00D232F4" w14:paraId="216B5098" w14:textId="77777777" w:rsidTr="00CD6CE4">
        <w:trPr>
          <w:trHeight w:val="112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BC55975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058B95" w14:textId="29918D3D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0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8C8C82A" w14:textId="366A3A03" w:rsidR="00AE285A" w:rsidRPr="00D232F4" w:rsidRDefault="00AE285A" w:rsidP="00AE285A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</w:p>
        </w:tc>
        <w:tc>
          <w:tcPr>
            <w:tcW w:w="2466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9B3E8F9" w14:textId="29517E62" w:rsidR="00AE285A" w:rsidRPr="00D232F4" w:rsidRDefault="00AE285A" w:rsidP="00AE285A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</w:p>
        </w:tc>
      </w:tr>
      <w:tr w:rsidR="00AE285A" w:rsidRPr="00D232F4" w14:paraId="0A96284D" w14:textId="77777777" w:rsidTr="00CD6CE4">
        <w:trPr>
          <w:trHeight w:val="227"/>
        </w:trPr>
        <w:tc>
          <w:tcPr>
            <w:tcW w:w="47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FFA43F" w14:textId="77777777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96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CD43C" w14:textId="50E3AF1B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76E959" w14:textId="35679F0E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3C7EFB"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فيزياء2</w:t>
            </w:r>
          </w:p>
        </w:tc>
        <w:tc>
          <w:tcPr>
            <w:tcW w:w="2466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2D638" w14:textId="634DB207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proofErr w:type="gramStart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د.هاشم</w:t>
            </w:r>
            <w:proofErr w:type="spellEnd"/>
            <w:proofErr w:type="gramEnd"/>
          </w:p>
        </w:tc>
      </w:tr>
      <w:tr w:rsidR="00AE285A" w:rsidRPr="00D232F4" w14:paraId="5CF45BF8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94D2C9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67476F" w14:textId="22041E86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22C1BB4" w14:textId="36B39D7F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2FB2F1" w14:textId="23ADDAA5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=</w:t>
            </w:r>
          </w:p>
        </w:tc>
      </w:tr>
      <w:tr w:rsidR="00AE285A" w:rsidRPr="00D232F4" w14:paraId="65ED5E67" w14:textId="77777777" w:rsidTr="00CD6CE4">
        <w:trPr>
          <w:trHeight w:val="58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791927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C6C1C3" w14:textId="7A318AF8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043274" w14:textId="5FA9A6AF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10531A" w14:textId="0A6C7100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=</w:t>
            </w:r>
          </w:p>
        </w:tc>
      </w:tr>
      <w:tr w:rsidR="00AE285A" w:rsidRPr="00D232F4" w14:paraId="08A9A21D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4B8CA1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5ED5F5" w14:textId="671E5F52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842C6D6" w14:textId="7D37D647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D2C75F" w14:textId="6224545B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=</w:t>
            </w:r>
          </w:p>
        </w:tc>
      </w:tr>
      <w:tr w:rsidR="00AE285A" w:rsidRPr="00D232F4" w14:paraId="01BE6142" w14:textId="77777777" w:rsidTr="00CD6CE4">
        <w:trPr>
          <w:trHeight w:val="227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DF91" w14:textId="1921B6D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D99DE2" w14:textId="76E3AD13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AC9A1" w14:textId="26C51CEC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0662039" w14:textId="72F358DB" w:rsidR="00AE285A" w:rsidRPr="00D232F4" w:rsidRDefault="00AE285A" w:rsidP="00AE285A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=</w:t>
            </w:r>
          </w:p>
        </w:tc>
      </w:tr>
      <w:tr w:rsidR="00AE285A" w:rsidRPr="00D232F4" w14:paraId="36327C0D" w14:textId="77777777" w:rsidTr="00CD6CE4">
        <w:trPr>
          <w:trHeight w:val="218"/>
        </w:trPr>
        <w:tc>
          <w:tcPr>
            <w:tcW w:w="47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A5E143" w14:textId="77777777" w:rsidR="00AE285A" w:rsidRPr="00D232F4" w:rsidRDefault="00AE285A" w:rsidP="00AE285A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6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BFC1B4" w14:textId="49F804D6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76D242" w14:textId="7CA4C290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66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56D0CD6" w14:textId="57C91C00" w:rsidR="00AE285A" w:rsidRPr="00D232F4" w:rsidRDefault="00AE285A" w:rsidP="00AE285A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=</w:t>
            </w:r>
          </w:p>
        </w:tc>
      </w:tr>
    </w:tbl>
    <w:p w14:paraId="74AC1CAB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F796E5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E95952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3FC3F0D" w14:textId="485204E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D92ECE2" w14:textId="77777777" w:rsidR="00D232F4" w:rsidRDefault="00D232F4" w:rsidP="0045236E">
      <w:pPr>
        <w:jc w:val="center"/>
        <w:rPr>
          <w:rFonts w:cs="MCS Shafa S_U normal."/>
          <w:b/>
          <w:bCs/>
          <w:caps/>
          <w:rtl/>
        </w:rPr>
      </w:pPr>
    </w:p>
    <w:p w14:paraId="4E2FDAE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4C7766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5FD51B9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32AC23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7ABE31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8C4A25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C27BFE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722D56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E250841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0D61A95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7ACC2E9D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C24307E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FC1E41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3949E7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A713939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4306FB8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18C36F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EFE01DA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39EB1B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B0C479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BB865B5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4AA0C7C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6B87AE93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52A31F4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2C37663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090EEA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15A066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6F6E8291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B608486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15B62FD" w14:textId="4CE6E27D" w:rsidR="00BE40EB" w:rsidRPr="00F47EB3" w:rsidRDefault="00A32A65" w:rsidP="0045236E">
      <w:pPr>
        <w:jc w:val="center"/>
        <w:rPr>
          <w:rFonts w:cs="MCS Shafa S_U normal."/>
          <w:b/>
          <w:bCs/>
          <w:caps/>
          <w:rtl/>
        </w:rPr>
      </w:pPr>
      <w:r w:rsidRPr="00F47EB3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F47EB3">
        <w:rPr>
          <w:rFonts w:cs="MCS Shafa S_U normal." w:hint="cs"/>
          <w:b/>
          <w:bCs/>
          <w:caps/>
        </w:rPr>
        <w:t xml:space="preserve"> </w:t>
      </w:r>
      <w:r w:rsidR="00BE40EB" w:rsidRPr="00F47EB3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04E98E5E" w14:textId="37624922" w:rsidR="00FE709C" w:rsidRPr="00F47EB3" w:rsidRDefault="00A312C5" w:rsidP="00FE709C">
      <w:pPr>
        <w:jc w:val="center"/>
        <w:rPr>
          <w:rFonts w:cs="MCS Shafa S_U normal."/>
          <w:b/>
          <w:bCs/>
          <w:caps/>
          <w:rtl/>
          <w:lang w:bidi="ar-IQ"/>
        </w:rPr>
      </w:pPr>
      <w:r w:rsidRPr="00F47EB3">
        <w:rPr>
          <w:rFonts w:cs="MCS Shafa S_U normal." w:hint="cs"/>
          <w:b/>
          <w:bCs/>
          <w:caps/>
          <w:rtl/>
        </w:rPr>
        <w:t xml:space="preserve"> جدول الدروس</w:t>
      </w:r>
      <w:r w:rsidR="00A32A65" w:rsidRPr="00F47EB3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F47EB3">
        <w:rPr>
          <w:rFonts w:cs="MCS Shafa S_U normal." w:hint="cs"/>
          <w:b/>
          <w:bCs/>
          <w:caps/>
          <w:rtl/>
        </w:rPr>
        <w:t xml:space="preserve"> </w:t>
      </w:r>
      <w:r w:rsidR="009762B6" w:rsidRPr="00F47EB3">
        <w:rPr>
          <w:rFonts w:cs="MCS Shafa S_U normal." w:hint="cs"/>
          <w:b/>
          <w:bCs/>
          <w:caps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9762B6" w:rsidRPr="00F47EB3">
        <w:rPr>
          <w:rFonts w:cs="MCS Shafa S_U normal." w:hint="cs"/>
          <w:b/>
          <w:bCs/>
          <w:caps/>
          <w:rtl/>
        </w:rPr>
        <w:t xml:space="preserve"> </w:t>
      </w:r>
      <w:r w:rsidR="00BE40EB" w:rsidRPr="00F47EB3">
        <w:rPr>
          <w:rFonts w:cs="MCS Shafa S_U normal." w:hint="cs"/>
          <w:b/>
          <w:bCs/>
          <w:caps/>
          <w:rtl/>
        </w:rPr>
        <w:t xml:space="preserve">/ </w:t>
      </w:r>
      <w:r w:rsidR="00D72C2B" w:rsidRPr="00F47EB3">
        <w:rPr>
          <w:rFonts w:cs="MCS Shafa S_U normal." w:hint="cs"/>
          <w:b/>
          <w:bCs/>
          <w:caps/>
          <w:rtl/>
        </w:rPr>
        <w:t xml:space="preserve">المرحلة الثانية / الفصل الدراسي </w:t>
      </w:r>
      <w:proofErr w:type="gramStart"/>
      <w:r w:rsidR="00C806F4">
        <w:rPr>
          <w:rFonts w:cs="MCS Shafa S_U normal." w:hint="cs"/>
          <w:b/>
          <w:bCs/>
          <w:caps/>
          <w:rtl/>
        </w:rPr>
        <w:t>الثاني</w:t>
      </w:r>
      <w:r w:rsidR="00D72C2B" w:rsidRPr="00F47EB3">
        <w:rPr>
          <w:rFonts w:cs="MCS Shafa S_U normal." w:hint="cs"/>
          <w:b/>
          <w:bCs/>
          <w:caps/>
          <w:rtl/>
        </w:rPr>
        <w:t xml:space="preserve"> </w:t>
      </w:r>
      <w:r w:rsidR="004441EC" w:rsidRPr="00F47EB3">
        <w:rPr>
          <w:rFonts w:cs="MCS Shafa S_U normal."/>
          <w:b/>
          <w:bCs/>
          <w:caps/>
        </w:rPr>
        <w:t xml:space="preserve"> </w:t>
      </w:r>
      <w:r w:rsidR="00D05B0C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5</w:t>
      </w:r>
      <w:proofErr w:type="gramEnd"/>
      <w:r w:rsidR="004441EC" w:rsidRPr="00F47EB3">
        <w:rPr>
          <w:rFonts w:cs="MCS Shafa S_U normal." w:hint="cs"/>
          <w:b/>
          <w:bCs/>
          <w:caps/>
          <w:rtl/>
        </w:rPr>
        <w:t>-</w:t>
      </w:r>
      <w:r w:rsidR="00166B6D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6</w:t>
      </w:r>
      <w:r w:rsidR="0046655B" w:rsidRPr="00F47EB3">
        <w:rPr>
          <w:rFonts w:cs="MCS Shafa S_U normal." w:hint="cs"/>
          <w:b/>
          <w:bCs/>
          <w:caps/>
          <w:rtl/>
        </w:rPr>
        <w:t xml:space="preserve"> </w:t>
      </w:r>
      <w:proofErr w:type="spellStart"/>
      <w:r w:rsidR="0046655B" w:rsidRPr="00F47EB3">
        <w:rPr>
          <w:rFonts w:cs="MCS Shafa S_U normal." w:hint="cs"/>
          <w:b/>
          <w:bCs/>
          <w:caps/>
          <w:rtl/>
        </w:rPr>
        <w:t>ابتداءا</w:t>
      </w:r>
      <w:proofErr w:type="spellEnd"/>
      <w:r w:rsidR="0046655B" w:rsidRPr="00F47EB3">
        <w:rPr>
          <w:rFonts w:cs="MCS Shafa S_U normal." w:hint="cs"/>
          <w:b/>
          <w:bCs/>
          <w:caps/>
          <w:rtl/>
        </w:rPr>
        <w:t xml:space="preserve"> </w:t>
      </w:r>
      <w:r w:rsidR="00FE709C" w:rsidRPr="00F47EB3">
        <w:rPr>
          <w:rFonts w:cs="MCS Shafa S_U normal." w:hint="cs"/>
          <w:b/>
          <w:bCs/>
          <w:caps/>
          <w:rtl/>
        </w:rPr>
        <w:t xml:space="preserve">من </w:t>
      </w:r>
      <w:r w:rsidR="00C806F4">
        <w:rPr>
          <w:rFonts w:cs="MCS Shafa S_U normal." w:hint="cs"/>
          <w:b/>
          <w:bCs/>
          <w:caps/>
          <w:rtl/>
        </w:rPr>
        <w:t>1-2-2026</w:t>
      </w:r>
    </w:p>
    <w:tbl>
      <w:tblPr>
        <w:tblpPr w:leftFromText="180" w:rightFromText="180" w:vertAnchor="text" w:horzAnchor="margin" w:tblpXSpec="center" w:tblpY="205"/>
        <w:bidiVisual/>
        <w:tblW w:w="26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4"/>
        <w:gridCol w:w="1721"/>
        <w:gridCol w:w="2113"/>
        <w:gridCol w:w="9"/>
        <w:gridCol w:w="10"/>
        <w:gridCol w:w="2059"/>
        <w:gridCol w:w="2069"/>
      </w:tblGrid>
      <w:tr w:rsidR="0089177F" w:rsidRPr="004634DF" w14:paraId="4BCA2323" w14:textId="77777777" w:rsidTr="00595812">
        <w:trPr>
          <w:cantSplit/>
          <w:trHeight w:val="240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6A739F9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1008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867D75A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3667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E52F30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رحلة الثانية</w:t>
            </w:r>
          </w:p>
        </w:tc>
      </w:tr>
      <w:tr w:rsidR="0089177F" w:rsidRPr="004634DF" w14:paraId="15E058CB" w14:textId="77777777" w:rsidTr="006E34DA">
        <w:trPr>
          <w:cantSplit/>
          <w:trHeight w:val="240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4B2C298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1008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78E002A1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667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4D1CA48" w14:textId="7DD120D9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89177F" w:rsidRPr="004634DF" w14:paraId="08C248FE" w14:textId="77777777" w:rsidTr="006E34DA">
        <w:trPr>
          <w:cantSplit/>
          <w:trHeight w:val="240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5ABB2CA6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1008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59ACD264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102A5B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535D1B4" w14:textId="2EC6C2E5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C806F4" w:rsidRPr="004634DF" w14:paraId="75D0ED74" w14:textId="77777777" w:rsidTr="006E34DA">
        <w:trPr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076DC17" w14:textId="77777777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100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E63174" w14:textId="4C99D5BF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3C03F37A" w14:textId="536A8C10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يناميك الحرارة التطبيقي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7EA05BF8" w14:textId="6AA2F996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جاسم</w:t>
            </w:r>
          </w:p>
        </w:tc>
      </w:tr>
      <w:tr w:rsidR="00C806F4" w:rsidRPr="004634DF" w14:paraId="5C0C0C71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326B02" w14:textId="77777777" w:rsidR="00C806F4" w:rsidRPr="004634DF" w:rsidRDefault="00C806F4" w:rsidP="00C806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400CEA" w14:textId="41BE64E8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1C3C10C0" w14:textId="5217EA6A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2424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75B61E1" w14:textId="6C17C133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806F4" w:rsidRPr="004634DF" w14:paraId="01190DEC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5463573" w14:textId="77777777" w:rsidR="00C806F4" w:rsidRPr="004634DF" w:rsidRDefault="00C806F4" w:rsidP="00C806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7D53EC" w14:textId="5986A563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00941BA" w14:textId="60D9F1FE" w:rsidR="00C806F4" w:rsidRPr="004634DF" w:rsidRDefault="00027F80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3E2B50DE" w14:textId="203B4867" w:rsidR="00C806F4" w:rsidRPr="004634DF" w:rsidRDefault="00027F80" w:rsidP="00C806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</w:tr>
      <w:tr w:rsidR="00C56BD7" w:rsidRPr="004634DF" w14:paraId="6C6D98A4" w14:textId="77777777" w:rsidTr="00C56BD7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37C724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DF7098" w14:textId="5E5AE96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5EF4538" w14:textId="0BA50316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مختبرات</w:t>
            </w:r>
          </w:p>
        </w:tc>
        <w:tc>
          <w:tcPr>
            <w:tcW w:w="1212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31194F4" w14:textId="1DFE196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م.مقاومة</w:t>
            </w:r>
            <w:proofErr w:type="spellEnd"/>
            <w:proofErr w:type="gramEnd"/>
          </w:p>
        </w:tc>
        <w:tc>
          <w:tcPr>
            <w:tcW w:w="121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73F528E" w14:textId="34B17C51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+</w:t>
            </w:r>
            <w:proofErr w:type="spellStart"/>
            <w:r>
              <w:rPr>
                <w:rFonts w:hint="cs"/>
                <w:b/>
                <w:bCs/>
                <w:sz w:val="14"/>
                <w:szCs w:val="14"/>
                <w:rtl/>
              </w:rPr>
              <w:t>د.سامر</w:t>
            </w:r>
            <w:proofErr w:type="spellEnd"/>
          </w:p>
        </w:tc>
      </w:tr>
      <w:tr w:rsidR="00C56BD7" w:rsidRPr="004634DF" w14:paraId="254BA7CC" w14:textId="77777777" w:rsidTr="00C56BD7">
        <w:trPr>
          <w:trHeight w:val="113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385B8AC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C0A8A4E" w14:textId="268F8AC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B68BAC9" w14:textId="23DC309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1212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490C48BF" w14:textId="3820FD61" w:rsidR="00C56BD7" w:rsidRPr="004634DF" w:rsidRDefault="00C56BD7" w:rsidP="00C56BD7">
            <w:pPr>
              <w:tabs>
                <w:tab w:val="left" w:pos="687"/>
                <w:tab w:val="center" w:pos="1918"/>
              </w:tabs>
              <w:jc w:val="center"/>
              <w:rPr>
                <w:b/>
                <w:bCs/>
                <w:sz w:val="14"/>
                <w:szCs w:val="14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</w:t>
            </w: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.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صباح</w:t>
            </w:r>
            <w:proofErr w:type="spellEnd"/>
            <w:proofErr w:type="gramEnd"/>
          </w:p>
        </w:tc>
        <w:tc>
          <w:tcPr>
            <w:tcW w:w="121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3BD292F4" w14:textId="17FB0B97" w:rsidR="00C56BD7" w:rsidRPr="004634DF" w:rsidRDefault="00C56BD7" w:rsidP="00C56BD7">
            <w:pPr>
              <w:tabs>
                <w:tab w:val="left" w:pos="687"/>
                <w:tab w:val="center" w:pos="1918"/>
              </w:tabs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56BD7" w:rsidRPr="004634DF" w14:paraId="00169FBD" w14:textId="77777777" w:rsidTr="00C56BD7">
        <w:trPr>
          <w:trHeight w:val="112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2710C28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5EC4C93" w14:textId="024B7B93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5426869" w14:textId="51421090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1212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8AF673E" w14:textId="64A53140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=</w:t>
            </w:r>
          </w:p>
        </w:tc>
        <w:tc>
          <w:tcPr>
            <w:tcW w:w="121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FAC6927" w14:textId="14F8635E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56BD7" w:rsidRPr="004634DF" w14:paraId="6A551DEA" w14:textId="77777777" w:rsidTr="006E34DA">
        <w:trPr>
          <w:trHeight w:val="72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EFAC769" w14:textId="7777777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proofErr w:type="gramStart"/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  <w:proofErr w:type="gramEnd"/>
          </w:p>
        </w:tc>
        <w:tc>
          <w:tcPr>
            <w:tcW w:w="100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5C0F85C" w14:textId="10AA1204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704DA96" w14:textId="19115DD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0425507" w14:textId="4A48EEB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</w:t>
            </w: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</w:rPr>
              <w:t>م.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م.محمد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طه</w:t>
            </w:r>
          </w:p>
        </w:tc>
      </w:tr>
      <w:tr w:rsidR="00C56BD7" w:rsidRPr="004634DF" w14:paraId="0710B9BD" w14:textId="77777777" w:rsidTr="006E34DA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697C3D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D00F06" w14:textId="7A3C2459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BDD0B02" w14:textId="6AF9FF59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9FC1D8D" w14:textId="13C5EDA0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56BD7" w:rsidRPr="004634DF" w14:paraId="05F1C310" w14:textId="77777777" w:rsidTr="006E34DA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7B24C99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314140" w14:textId="153D9E6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2A132E1" w14:textId="2B39C301" w:rsidR="00C56BD7" w:rsidRPr="004634DF" w:rsidRDefault="00C56BD7" w:rsidP="00C56BD7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  <w:tc>
          <w:tcPr>
            <w:tcW w:w="2424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D29BAAE" w14:textId="61FAD9D3" w:rsidR="00C56BD7" w:rsidRPr="004634DF" w:rsidRDefault="00C56BD7" w:rsidP="00C56BD7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</w:tr>
      <w:tr w:rsidR="00C56BD7" w:rsidRPr="004634DF" w14:paraId="65468A77" w14:textId="77777777" w:rsidTr="006E34DA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D4E61A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8C2A24" w14:textId="132BC563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C3997D9" w14:textId="6F835309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8832178" w14:textId="1C1562E1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56BD7" w:rsidRPr="004634DF" w14:paraId="568AE966" w14:textId="77777777" w:rsidTr="00595812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3ADBEF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143E76" w14:textId="64A7A2A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0AD5D88" w14:textId="5507101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</w:p>
        </w:tc>
        <w:tc>
          <w:tcPr>
            <w:tcW w:w="2429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67EE48FD" w14:textId="7DB64878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</w:p>
        </w:tc>
      </w:tr>
      <w:tr w:rsidR="00C56BD7" w:rsidRPr="004634DF" w14:paraId="3550B699" w14:textId="77777777" w:rsidTr="00595812">
        <w:trPr>
          <w:trHeight w:val="69"/>
        </w:trPr>
        <w:tc>
          <w:tcPr>
            <w:tcW w:w="32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935A68F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43C2F9" w14:textId="0E19070B" w:rsidR="00C56BD7" w:rsidRPr="004634DF" w:rsidRDefault="00C56BD7" w:rsidP="00C56BD7">
            <w:pPr>
              <w:jc w:val="center"/>
              <w:rPr>
                <w:rFonts w:ascii="CIDFont+F1" w:cs="CIDFont+F1"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49B8A39" w14:textId="44BA7ACD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</w:p>
        </w:tc>
        <w:tc>
          <w:tcPr>
            <w:tcW w:w="2429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E127649" w14:textId="0B011CCC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</w:p>
        </w:tc>
      </w:tr>
      <w:tr w:rsidR="00C56BD7" w:rsidRPr="004634DF" w14:paraId="17EFFFC9" w14:textId="77777777" w:rsidTr="006E34DA">
        <w:trPr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80920" w14:textId="77777777" w:rsidR="00C56BD7" w:rsidRPr="004634DF" w:rsidRDefault="00C56BD7" w:rsidP="00C56BD7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100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4B2FFE6" w14:textId="5D80D48C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20FC3FD" w14:textId="353BA59A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لغة عربية2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1DEABE9" w14:textId="24A0B714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</w:t>
            </w:r>
            <w:proofErr w:type="gramStart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وستاء</w:t>
            </w:r>
            <w:proofErr w:type="gramEnd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+م.م</w:t>
            </w:r>
            <w:proofErr w:type="spellEnd"/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.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 xml:space="preserve">عيسى </w:t>
            </w:r>
          </w:p>
        </w:tc>
      </w:tr>
      <w:tr w:rsidR="00C56BD7" w:rsidRPr="004634DF" w14:paraId="3764795D" w14:textId="77777777" w:rsidTr="00681DED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D348CF2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101255" w14:textId="310C8040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79C0871" w14:textId="3CBAEECE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47FCAE6B" w14:textId="6A68190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56BD7" w:rsidRPr="004634DF" w14:paraId="34F1CB27" w14:textId="77777777" w:rsidTr="001D52B6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490B1AA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FC882B" w14:textId="00993BB6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C00C96A" w14:textId="4D3AC63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53BC1A7" w14:textId="62D2B2CC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</w:t>
            </w: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.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صباح</w:t>
            </w:r>
            <w:proofErr w:type="spellEnd"/>
            <w:proofErr w:type="gramEnd"/>
          </w:p>
        </w:tc>
      </w:tr>
      <w:tr w:rsidR="00C56BD7" w:rsidRPr="004634DF" w14:paraId="4352775D" w14:textId="77777777" w:rsidTr="00D06CED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B0B54D6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C25C07" w14:textId="02418624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7513A8F" w14:textId="281C08A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403466" w14:textId="3C00216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</w:tr>
      <w:tr w:rsidR="00C56BD7" w:rsidRPr="004634DF" w14:paraId="01B4FF08" w14:textId="77777777" w:rsidTr="00D06CED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BA157C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6D702B2" w14:textId="38655E20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9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FF31F74" w14:textId="568475E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  <w:tc>
          <w:tcPr>
            <w:tcW w:w="2418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645ED07F" w14:textId="32AD436B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b/>
                <w:bCs/>
                <w:sz w:val="14"/>
                <w:szCs w:val="14"/>
                <w:lang w:bidi="ar-IQ"/>
              </w:rPr>
              <w:t>=</w:t>
            </w:r>
          </w:p>
        </w:tc>
      </w:tr>
      <w:tr w:rsidR="00C56BD7" w:rsidRPr="004634DF" w14:paraId="1F665885" w14:textId="77777777" w:rsidTr="00D06CED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B73A6FA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ED9CAF2" w14:textId="23D8B536" w:rsidR="00C56BD7" w:rsidRPr="004634DF" w:rsidRDefault="00C56BD7" w:rsidP="00C56BD7">
            <w:pPr>
              <w:jc w:val="center"/>
              <w:rPr>
                <w:rFonts w:ascii="CIDFont+F1" w:cs="CIDFont+F1"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9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44B5EC9" w14:textId="60CF10CA" w:rsidR="00C56BD7" w:rsidRDefault="00C56BD7" w:rsidP="00C56BD7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</w:p>
        </w:tc>
        <w:tc>
          <w:tcPr>
            <w:tcW w:w="2418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A8019AF" w14:textId="0A864E2E" w:rsidR="00C56BD7" w:rsidRDefault="00C56BD7" w:rsidP="00C56BD7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</w:p>
        </w:tc>
      </w:tr>
      <w:tr w:rsidR="00C56BD7" w:rsidRPr="004634DF" w14:paraId="3B1F2362" w14:textId="77777777" w:rsidTr="00C56BD7">
        <w:trPr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172061" w14:textId="7777777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100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420AB7" w14:textId="47889B44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6A21ABF" w14:textId="7C1B4AE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مختبرات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3E8EC6C" w14:textId="725EAC36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بادئ ميكانيكا الموائع</w:t>
            </w:r>
          </w:p>
        </w:tc>
      </w:tr>
      <w:tr w:rsidR="00C56BD7" w:rsidRPr="004634DF" w14:paraId="2CC14152" w14:textId="77777777" w:rsidTr="00C56BD7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9D2DEF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F800AB" w14:textId="08E92CF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3E679B" w14:textId="3E14C94C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721963B9" w14:textId="13957D7B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</w:t>
            </w:r>
            <w:proofErr w:type="spellEnd"/>
            <w:proofErr w:type="gramEnd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</w:t>
            </w: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</w:rPr>
              <w:t>د.سامر</w:t>
            </w:r>
            <w:proofErr w:type="spellEnd"/>
          </w:p>
        </w:tc>
      </w:tr>
      <w:tr w:rsidR="00C56BD7" w:rsidRPr="004634DF" w14:paraId="43B1BC0A" w14:textId="77777777" w:rsidTr="00C56BD7">
        <w:trPr>
          <w:trHeight w:val="353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6EF8AF0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1C147" w14:textId="3A1C099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4507B16" w14:textId="3E7B3290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1D86B72" w14:textId="77C290E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=</w:t>
            </w:r>
          </w:p>
        </w:tc>
      </w:tr>
      <w:tr w:rsidR="00C56BD7" w:rsidRPr="004634DF" w14:paraId="38B65AF0" w14:textId="77777777" w:rsidTr="007C21B1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487A673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0942F3" w14:textId="70266E23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55A2E76" w14:textId="22CFD686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رسم معان بالحاسوب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076F4313" w14:textId="47AF91F9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</w:rPr>
              <w:t>م.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م.عمر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جمال</w:t>
            </w:r>
          </w:p>
        </w:tc>
      </w:tr>
      <w:tr w:rsidR="00C56BD7" w:rsidRPr="004634DF" w14:paraId="6AD8D15D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CB898C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6889F8" w14:textId="219B58D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A8194DC" w14:textId="78FA2AA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28388461" w14:textId="3044818C" w:rsidR="00C56BD7" w:rsidRPr="004634DF" w:rsidRDefault="00C56BD7" w:rsidP="00C56BD7">
            <w:pPr>
              <w:tabs>
                <w:tab w:val="center" w:pos="340"/>
              </w:tabs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C56BD7" w:rsidRPr="004634DF" w14:paraId="02006483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0018B6E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4E99FB" w14:textId="5FABA936" w:rsidR="00C56BD7" w:rsidRPr="004634DF" w:rsidRDefault="00C56BD7" w:rsidP="00C56BD7">
            <w:pPr>
              <w:jc w:val="center"/>
              <w:rPr>
                <w:rFonts w:ascii="CIDFont+F1" w:cs="CIDFont+F1"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07613AB" w14:textId="2A94FAFC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CDD5485" w14:textId="306D5EE7" w:rsidR="00C56BD7" w:rsidRPr="004634DF" w:rsidRDefault="00C56BD7" w:rsidP="00C56BD7">
            <w:pPr>
              <w:tabs>
                <w:tab w:val="center" w:pos="340"/>
              </w:tabs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56BD7" w:rsidRPr="004634DF" w14:paraId="27F94D53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ACD008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EB59A92" w14:textId="4D2BCA45" w:rsidR="00C56BD7" w:rsidRPr="004634DF" w:rsidRDefault="00C56BD7" w:rsidP="00C56BD7">
            <w:pPr>
              <w:jc w:val="center"/>
              <w:rPr>
                <w:rFonts w:ascii="CIDFont+F1" w:cs="CIDFont+F1"/>
                <w:sz w:val="14"/>
                <w:szCs w:val="14"/>
              </w:rPr>
            </w:pPr>
            <w:r>
              <w:rPr>
                <w:rFonts w:ascii="CIDFont+F1" w:cs="CIDFont+F1"/>
                <w:sz w:val="14"/>
                <w:szCs w:val="14"/>
              </w:rPr>
              <w:t>8:00-9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7F7C0CF" w14:textId="23FB94EE" w:rsidR="00C56BD7" w:rsidRPr="008B09A1" w:rsidRDefault="00C56BD7" w:rsidP="00C56BD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424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6ACA317" w14:textId="058D3C77" w:rsidR="00C56BD7" w:rsidRPr="008B09A1" w:rsidRDefault="00C56BD7" w:rsidP="00C56BD7">
            <w:pPr>
              <w:tabs>
                <w:tab w:val="center" w:pos="340"/>
              </w:tabs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C56BD7" w:rsidRPr="004634DF" w14:paraId="24A66A4D" w14:textId="4D729F8C" w:rsidTr="006E34DA">
        <w:trPr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E4DA4B" w14:textId="7777777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100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8972C50" w14:textId="26410972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A8BD453" w14:textId="4B04E3E8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بادئ ميكانيكا الموائع</w:t>
            </w:r>
          </w:p>
        </w:tc>
        <w:tc>
          <w:tcPr>
            <w:tcW w:w="242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5D5723" w14:textId="15A81F9D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</w:t>
            </w:r>
            <w:proofErr w:type="spellEnd"/>
            <w:proofErr w:type="gramEnd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C56BD7" w:rsidRPr="004634DF" w14:paraId="2C38CCC4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F48D016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76393BD" w14:textId="2709371C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2798E5" w14:textId="6DD185D3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4215DDC" w14:textId="1A07EDE9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56BD7" w:rsidRPr="004634DF" w14:paraId="033E83B3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A1453C5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8DE7ADF" w14:textId="736540B3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2A1C695F" w14:textId="3D3EB9AB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424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1F03295F" w14:textId="2A65AD8A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</w:t>
            </w:r>
            <w:proofErr w:type="spellEnd"/>
            <w:proofErr w:type="gramEnd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.</w:t>
            </w:r>
            <w:proofErr w:type="spellStart"/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سامر</w:t>
            </w:r>
            <w:proofErr w:type="spellEnd"/>
          </w:p>
        </w:tc>
      </w:tr>
      <w:tr w:rsidR="00C56BD7" w:rsidRPr="004634DF" w14:paraId="5AC24F73" w14:textId="77777777" w:rsidTr="006E34DA">
        <w:trPr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4F109E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43D45C8" w14:textId="7CF7AC3E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DAAE5F7" w14:textId="165D86B5" w:rsidR="00C56BD7" w:rsidRPr="004634DF" w:rsidRDefault="00C56BD7" w:rsidP="00C56BD7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لغة انليزية2</w:t>
            </w:r>
          </w:p>
        </w:tc>
        <w:tc>
          <w:tcPr>
            <w:tcW w:w="2424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0452C8B" w14:textId="1D059D8E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د.احمد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 xml:space="preserve"> صبحي</w:t>
            </w:r>
          </w:p>
        </w:tc>
      </w:tr>
      <w:tr w:rsidR="00C56BD7" w:rsidRPr="004634DF" w14:paraId="71BF64CD" w14:textId="77777777" w:rsidTr="006E34DA">
        <w:trPr>
          <w:trHeight w:val="125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6EC5B1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A30C1E" w14:textId="0DCF3DF9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71149544" w14:textId="7B7A1538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3DAF3EA6" w14:textId="158CEDD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C56BD7" w:rsidRPr="004634DF" w14:paraId="7B36595D" w14:textId="77777777" w:rsidTr="006E34DA">
        <w:trPr>
          <w:trHeight w:val="125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8AEFAD" w14:textId="77777777" w:rsidR="00C56BD7" w:rsidRPr="004634DF" w:rsidRDefault="00C56BD7" w:rsidP="00C56BD7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B19AC92" w14:textId="4487B33F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12FE2606" w14:textId="009DEFF5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24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3B056482" w14:textId="50204257" w:rsidR="00C56BD7" w:rsidRPr="004634DF" w:rsidRDefault="00C56BD7" w:rsidP="00C56BD7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</w:tr>
    </w:tbl>
    <w:p w14:paraId="780C3588" w14:textId="77777777" w:rsidR="00543743" w:rsidRDefault="00543743" w:rsidP="00BE40EB">
      <w:pPr>
        <w:jc w:val="center"/>
        <w:rPr>
          <w:rFonts w:cs="MCS Shafa S_U normal."/>
          <w:b/>
          <w:bCs/>
          <w:caps/>
          <w:rtl/>
        </w:rPr>
      </w:pPr>
    </w:p>
    <w:p w14:paraId="384D446B" w14:textId="77777777" w:rsidR="00543743" w:rsidRDefault="00543743" w:rsidP="00BE40EB">
      <w:pPr>
        <w:jc w:val="center"/>
        <w:rPr>
          <w:rFonts w:cs="MCS Shafa S_U normal."/>
          <w:b/>
          <w:bCs/>
          <w:caps/>
          <w:rtl/>
        </w:rPr>
      </w:pPr>
    </w:p>
    <w:p w14:paraId="20B32F7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093ECD7A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F681E0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51E00B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499F1F4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91D8771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E76846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1F64DA2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034BAB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16F108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047E3E0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796910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A85AE1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0DD11E4C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506E15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0D5355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ABE218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8606C0F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37BB7E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4D4DEF8A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083FE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9F3082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97F14F8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10653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8166851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A7F352C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318E776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34883AF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D703FFF" w14:textId="09D2911C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E1583E2" w14:textId="77777777" w:rsidR="007632D3" w:rsidRDefault="007632D3" w:rsidP="00BE40EB">
      <w:pPr>
        <w:jc w:val="center"/>
        <w:rPr>
          <w:rFonts w:cs="MCS Shafa S_U normal."/>
          <w:b/>
          <w:bCs/>
          <w:caps/>
          <w:rtl/>
        </w:rPr>
      </w:pPr>
    </w:p>
    <w:p w14:paraId="5E82378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34E5518B" w14:textId="1B212167" w:rsidR="00BE40EB" w:rsidRPr="00C27AEF" w:rsidRDefault="00A32A65" w:rsidP="00BE40EB">
      <w:pPr>
        <w:jc w:val="center"/>
        <w:rPr>
          <w:rFonts w:cs="MCS Shafa S_U normal."/>
          <w:b/>
          <w:bCs/>
          <w:caps/>
          <w:rtl/>
        </w:rPr>
      </w:pPr>
      <w:r w:rsidRPr="00C27AEF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C27AEF">
        <w:rPr>
          <w:rFonts w:cs="MCS Shafa S_U normal." w:hint="cs"/>
          <w:b/>
          <w:bCs/>
          <w:caps/>
        </w:rPr>
        <w:t xml:space="preserve"> </w:t>
      </w:r>
      <w:r w:rsidRPr="00C27AEF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5C76011C" w14:textId="50BCDE50" w:rsidR="007C669A" w:rsidRPr="00C27AEF" w:rsidRDefault="00A312C5" w:rsidP="00FE709C">
      <w:pPr>
        <w:jc w:val="center"/>
        <w:rPr>
          <w:rFonts w:cs="MCS Shafa S_U normal."/>
          <w:b/>
          <w:bCs/>
          <w:caps/>
          <w:lang w:bidi="ar-IQ"/>
        </w:rPr>
      </w:pPr>
      <w:r w:rsidRPr="00C27AEF">
        <w:rPr>
          <w:rFonts w:cs="MCS Shafa S_U normal." w:hint="cs"/>
          <w:b/>
          <w:bCs/>
          <w:caps/>
          <w:rtl/>
        </w:rPr>
        <w:t>جدول الدروس</w:t>
      </w:r>
      <w:r w:rsidR="00A32A65" w:rsidRPr="00C27AEF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C27AEF">
        <w:rPr>
          <w:rFonts w:cs="MCS Shafa S_U normal." w:hint="cs"/>
          <w:b/>
          <w:bCs/>
          <w:caps/>
          <w:rtl/>
        </w:rPr>
        <w:t xml:space="preserve"> </w:t>
      </w:r>
      <w:r w:rsidR="009762B6" w:rsidRPr="00C27AEF">
        <w:rPr>
          <w:rFonts w:cs="MCS Shafa S_U normal." w:hint="cs"/>
          <w:b/>
          <w:bCs/>
          <w:caps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9762B6" w:rsidRPr="00C27AEF">
        <w:rPr>
          <w:rFonts w:cs="MCS Shafa S_U normal." w:hint="cs"/>
          <w:b/>
          <w:bCs/>
          <w:caps/>
          <w:rtl/>
        </w:rPr>
        <w:t xml:space="preserve"> </w:t>
      </w:r>
      <w:r w:rsidR="00BE40EB" w:rsidRPr="00C27AEF">
        <w:rPr>
          <w:rFonts w:cs="MCS Shafa S_U normal." w:hint="cs"/>
          <w:b/>
          <w:bCs/>
          <w:caps/>
          <w:rtl/>
        </w:rPr>
        <w:t xml:space="preserve">/ </w:t>
      </w:r>
      <w:r w:rsidR="00D72C2B" w:rsidRPr="00C27AEF">
        <w:rPr>
          <w:rFonts w:cs="MCS Shafa S_U normal." w:hint="cs"/>
          <w:b/>
          <w:bCs/>
          <w:caps/>
          <w:rtl/>
        </w:rPr>
        <w:t xml:space="preserve">المرحلة الثالثة </w:t>
      </w:r>
      <w:r w:rsidR="00D05B0C" w:rsidRPr="00C27AEF">
        <w:rPr>
          <w:rFonts w:cs="MCS Shafa S_U normal." w:hint="cs"/>
          <w:b/>
          <w:bCs/>
          <w:caps/>
          <w:rtl/>
        </w:rPr>
        <w:t xml:space="preserve">/ الفصل الدراسي </w:t>
      </w:r>
      <w:proofErr w:type="gramStart"/>
      <w:r w:rsidR="00C806F4">
        <w:rPr>
          <w:rFonts w:cs="MCS Shafa S_U normal." w:hint="cs"/>
          <w:b/>
          <w:bCs/>
          <w:caps/>
          <w:rtl/>
        </w:rPr>
        <w:t>الثاني</w:t>
      </w:r>
      <w:r w:rsidR="00D05B0C" w:rsidRPr="00C27AEF">
        <w:rPr>
          <w:rFonts w:cs="MCS Shafa S_U normal." w:hint="cs"/>
          <w:b/>
          <w:bCs/>
          <w:caps/>
          <w:rtl/>
        </w:rPr>
        <w:t xml:space="preserve"> </w:t>
      </w:r>
      <w:r w:rsidR="00D05B0C" w:rsidRPr="00C27AEF">
        <w:rPr>
          <w:rFonts w:cs="MCS Shafa S_U normal."/>
          <w:b/>
          <w:bCs/>
          <w:caps/>
        </w:rPr>
        <w:t xml:space="preserve"> </w:t>
      </w:r>
      <w:r w:rsidR="00D05B0C" w:rsidRPr="00C27AEF">
        <w:rPr>
          <w:rFonts w:cs="MCS Shafa S_U normal." w:hint="cs"/>
          <w:b/>
          <w:bCs/>
          <w:caps/>
          <w:rtl/>
        </w:rPr>
        <w:t>202</w:t>
      </w:r>
      <w:r w:rsidR="00026C5E" w:rsidRPr="00C27AEF">
        <w:rPr>
          <w:rFonts w:cs="MCS Shafa S_U normal." w:hint="cs"/>
          <w:b/>
          <w:bCs/>
          <w:caps/>
          <w:rtl/>
        </w:rPr>
        <w:t>5</w:t>
      </w:r>
      <w:proofErr w:type="gramEnd"/>
      <w:r w:rsidR="00D05B0C" w:rsidRPr="00C27AEF">
        <w:rPr>
          <w:rFonts w:cs="MCS Shafa S_U normal." w:hint="cs"/>
          <w:b/>
          <w:bCs/>
          <w:caps/>
          <w:rtl/>
        </w:rPr>
        <w:t>-202</w:t>
      </w:r>
      <w:r w:rsidR="00026C5E" w:rsidRPr="00C27AEF">
        <w:rPr>
          <w:rFonts w:cs="MCS Shafa S_U normal." w:hint="cs"/>
          <w:b/>
          <w:bCs/>
          <w:caps/>
          <w:rtl/>
        </w:rPr>
        <w:t>6</w:t>
      </w:r>
      <w:r w:rsidR="00D05B0C" w:rsidRPr="00C27AEF">
        <w:rPr>
          <w:rFonts w:cs="MCS Shafa S_U normal." w:hint="cs"/>
          <w:b/>
          <w:bCs/>
          <w:caps/>
          <w:rtl/>
        </w:rPr>
        <w:t xml:space="preserve"> </w:t>
      </w:r>
      <w:proofErr w:type="spellStart"/>
      <w:r w:rsidR="00D05B0C" w:rsidRPr="00C27AEF">
        <w:rPr>
          <w:rFonts w:cs="MCS Shafa S_U normal." w:hint="cs"/>
          <w:b/>
          <w:bCs/>
          <w:caps/>
          <w:rtl/>
        </w:rPr>
        <w:t>ابتداءا</w:t>
      </w:r>
      <w:proofErr w:type="spellEnd"/>
      <w:r w:rsidR="00D05B0C" w:rsidRPr="00C27AEF">
        <w:rPr>
          <w:rFonts w:cs="MCS Shafa S_U normal." w:hint="cs"/>
          <w:b/>
          <w:bCs/>
          <w:caps/>
          <w:rtl/>
        </w:rPr>
        <w:t xml:space="preserve"> </w:t>
      </w:r>
      <w:r w:rsidR="00FE709C" w:rsidRPr="00C27AEF">
        <w:rPr>
          <w:rFonts w:cs="MCS Shafa S_U normal." w:hint="cs"/>
          <w:b/>
          <w:bCs/>
          <w:caps/>
          <w:rtl/>
        </w:rPr>
        <w:t xml:space="preserve">من </w:t>
      </w:r>
      <w:r w:rsidR="00C806F4">
        <w:rPr>
          <w:rFonts w:cs="MCS Shafa S_U normal." w:hint="cs"/>
          <w:b/>
          <w:bCs/>
          <w:caps/>
          <w:rtl/>
        </w:rPr>
        <w:t>1-2-2026</w:t>
      </w:r>
    </w:p>
    <w:tbl>
      <w:tblPr>
        <w:tblpPr w:leftFromText="180" w:rightFromText="180" w:vertAnchor="text" w:horzAnchor="margin" w:tblpXSpec="center" w:tblpY="205"/>
        <w:bidiVisual/>
        <w:tblW w:w="2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236"/>
        <w:gridCol w:w="1232"/>
        <w:gridCol w:w="2180"/>
        <w:gridCol w:w="4165"/>
      </w:tblGrid>
      <w:tr w:rsidR="0053190B" w:rsidRPr="004634DF" w14:paraId="3799C6E9" w14:textId="77777777" w:rsidTr="00C806F4">
        <w:trPr>
          <w:gridAfter w:val="2"/>
          <w:wAfter w:w="3600" w:type="pct"/>
          <w:cantSplit/>
          <w:trHeight w:val="165"/>
        </w:trPr>
        <w:tc>
          <w:tcPr>
            <w:tcW w:w="7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353EA9D" w14:textId="0E5C652E" w:rsidR="0053190B" w:rsidRPr="004634DF" w:rsidRDefault="0053190B" w:rsidP="0053190B">
            <w:pPr>
              <w:ind w:left="113" w:right="113"/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يوم</w:t>
            </w:r>
          </w:p>
        </w:tc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A3BBAA" w14:textId="766BDEEC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</w:tr>
      <w:tr w:rsidR="0053190B" w:rsidRPr="004634DF" w14:paraId="58256C53" w14:textId="77777777" w:rsidTr="00C806F4">
        <w:trPr>
          <w:cantSplit/>
          <w:trHeight w:val="247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20CEE524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7B70913C" w14:textId="655C4BA5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600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60FD56F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  <w:p w14:paraId="3C0414F3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مرحلة الثالثة</w:t>
            </w:r>
          </w:p>
          <w:p w14:paraId="288094AC" w14:textId="787BAF61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53190B" w:rsidRPr="004634DF" w14:paraId="4DFAB3F3" w14:textId="77777777" w:rsidTr="00C806F4">
        <w:trPr>
          <w:cantSplit/>
          <w:trHeight w:val="265"/>
        </w:trPr>
        <w:tc>
          <w:tcPr>
            <w:tcW w:w="7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</w:tcPr>
          <w:p w14:paraId="7E710B1D" w14:textId="77777777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223E85F1" w14:textId="3C3954A5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3A53941" w14:textId="77777777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36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04925021" w14:textId="724E30A9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C806F4" w:rsidRPr="004634DF" w14:paraId="030A2591" w14:textId="77777777" w:rsidTr="00C806F4">
        <w:trPr>
          <w:trHeight w:val="116"/>
        </w:trPr>
        <w:tc>
          <w:tcPr>
            <w:tcW w:w="701" w:type="pct"/>
            <w:vMerge w:val="restar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AF974" w14:textId="6C3C73D2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احد</w:t>
            </w: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E98E98" w14:textId="51C45B2F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A10278C" w14:textId="52423C19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كائن احتراق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CA06E5" w14:textId="3C3C183E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د.خلف</w:t>
            </w:r>
            <w:proofErr w:type="gramEnd"/>
            <w:r w:rsidR="00595812"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+د.ابراهيم</w:t>
            </w:r>
            <w:proofErr w:type="spellEnd"/>
          </w:p>
        </w:tc>
      </w:tr>
      <w:tr w:rsidR="00C806F4" w:rsidRPr="004634DF" w14:paraId="329FBB20" w14:textId="77777777" w:rsidTr="00C806F4">
        <w:trPr>
          <w:trHeight w:val="58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6526D83" w14:textId="77777777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838BE" w14:textId="7570E01B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B15968E" w14:textId="62C67702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3DB501" w14:textId="442110F6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806F4" w:rsidRPr="004634DF" w14:paraId="77BA474F" w14:textId="77777777" w:rsidTr="00C806F4">
        <w:trPr>
          <w:trHeight w:val="72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909B7E9" w14:textId="77777777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19DDDF8" w14:textId="233FFE41" w:rsidR="00C806F4" w:rsidRPr="004634DF" w:rsidRDefault="00C806F4" w:rsidP="00C806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59565F" w14:textId="56ADC4EE" w:rsidR="00C806F4" w:rsidRPr="004634DF" w:rsidRDefault="00B90E3F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536E33" w14:textId="6368CBDB" w:rsidR="00C806F4" w:rsidRPr="004634DF" w:rsidRDefault="00B90E3F" w:rsidP="00C806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3011A8" w:rsidRPr="004634DF" w14:paraId="67ACD010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4D0D5BB" w14:textId="77777777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36F4F0D" w14:textId="34E15D9B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0385A54" w14:textId="2E40BBB3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مختبر.مكائن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احتراق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EDE943" w14:textId="20AA4B77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3011A8" w:rsidRPr="004634DF" w14:paraId="2A4B7A92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9364A89" w14:textId="77777777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232A7D" w14:textId="1AA43948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21F238" w14:textId="5BD9D365" w:rsidR="003011A8" w:rsidRPr="004634DF" w:rsidRDefault="003011A8" w:rsidP="003011A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56555E" w14:textId="401DCFA6" w:rsidR="003011A8" w:rsidRPr="004634DF" w:rsidRDefault="003011A8" w:rsidP="003011A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3011A8" w:rsidRPr="004634DF" w14:paraId="15B0A2C5" w14:textId="77777777" w:rsidTr="00C806F4">
        <w:trPr>
          <w:trHeight w:val="116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F5FDB32" w14:textId="77777777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B4F3D7" w14:textId="22D63945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FB47C9" w14:textId="1C821123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FDCB34" w14:textId="52B3EEB7" w:rsidR="003011A8" w:rsidRPr="004634DF" w:rsidRDefault="003011A8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4634DF" w14:paraId="041406FC" w14:textId="77777777" w:rsidTr="00C806F4">
        <w:trPr>
          <w:trHeight w:val="200"/>
        </w:trPr>
        <w:tc>
          <w:tcPr>
            <w:tcW w:w="7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B9F31AB" w14:textId="34F766D1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اثنين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D33441" w14:textId="6B68B972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7884BA6" w14:textId="3C2C3721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236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CAF553" w14:textId="074BCDE0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د.سيف</w:t>
            </w:r>
            <w:proofErr w:type="spellEnd"/>
            <w:proofErr w:type="gramEnd"/>
          </w:p>
        </w:tc>
      </w:tr>
      <w:tr w:rsidR="00CD6CE4" w:rsidRPr="004634DF" w14:paraId="64B77F1A" w14:textId="77777777" w:rsidTr="00C806F4">
        <w:trPr>
          <w:trHeight w:val="71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04CCB15" w14:textId="77777777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027407" w14:textId="15412C4A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2A24FB" w14:textId="0225B889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D99583" w14:textId="7C250F0C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D6CE4" w:rsidRPr="004634DF" w14:paraId="39BA5DE5" w14:textId="77777777" w:rsidTr="00C806F4">
        <w:trPr>
          <w:trHeight w:val="71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E864639" w14:textId="77777777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DAA876" w14:textId="1D17A0F3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7D919A" w14:textId="4752ED54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D47BFE0" w14:textId="536780A9" w:rsidR="00CD6CE4" w:rsidRPr="004634DF" w:rsidRDefault="00CD6CE4" w:rsidP="003011A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CD6CE4" w:rsidRPr="004634DF" w14:paraId="398FAC52" w14:textId="77777777" w:rsidTr="00C806F4">
        <w:trPr>
          <w:trHeight w:val="71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00E2B3A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9AB3BC6" w14:textId="7040C68E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9210255" w14:textId="5093CC9B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ميم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6343D5" w14:textId="511D24C2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3F48B0"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د</w:t>
            </w: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علي خالد</w:t>
            </w:r>
          </w:p>
        </w:tc>
      </w:tr>
      <w:tr w:rsidR="00CD6CE4" w:rsidRPr="004634DF" w14:paraId="4BBE4140" w14:textId="77777777" w:rsidTr="00C806F4">
        <w:trPr>
          <w:trHeight w:val="71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5A657A3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EFDB71" w14:textId="3A9D0A71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C24FA7" w14:textId="66180722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7665B9" w14:textId="42D68954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4634DF" w14:paraId="208EFEAF" w14:textId="77777777" w:rsidTr="00DF4632">
        <w:trPr>
          <w:trHeight w:val="72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3DFA873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C06386" w14:textId="497CCD60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B6E9DE" w14:textId="3B5F3D86" w:rsidR="00CD6CE4" w:rsidRPr="004634DF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36A97D" w14:textId="4FC807A2" w:rsidR="00CD6CE4" w:rsidRPr="004634DF" w:rsidRDefault="00CD6CE4" w:rsidP="00CD6CE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CD6CE4" w:rsidRPr="004634DF" w14:paraId="0F1D4D3D" w14:textId="77777777" w:rsidTr="00C806F4">
        <w:trPr>
          <w:trHeight w:val="72"/>
        </w:trPr>
        <w:tc>
          <w:tcPr>
            <w:tcW w:w="7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DA652B3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0BF590B" w14:textId="01E49EB8" w:rsidR="00CD6CE4" w:rsidRPr="00CD6CE4" w:rsidRDefault="00CD6CE4" w:rsidP="00CD6CE4">
            <w:pPr>
              <w:jc w:val="center"/>
              <w:rPr>
                <w:rFonts w:asciiTheme="minorHAnsi" w:hAnsiTheme="minorHAnsi" w:cs="CIDFont+F1"/>
                <w:sz w:val="14"/>
                <w:szCs w:val="14"/>
              </w:rPr>
            </w:pPr>
            <w:r>
              <w:rPr>
                <w:rFonts w:asciiTheme="minorHAnsi" w:hAnsiTheme="minorHAnsi" w:cs="CIDFont+F1"/>
                <w:sz w:val="14"/>
                <w:szCs w:val="14"/>
              </w:rPr>
              <w:t>8:00-9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7C7E7CB" w14:textId="7228D714" w:rsidR="00CD6CE4" w:rsidRPr="003F48B0" w:rsidRDefault="00CD6CE4" w:rsidP="00CD6C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1426B2" w14:textId="23D003C4" w:rsidR="00CD6CE4" w:rsidRPr="003F48B0" w:rsidRDefault="00CD6CE4" w:rsidP="00CD6C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D6CE4" w:rsidRPr="004634DF" w14:paraId="1700E4DB" w14:textId="77777777" w:rsidTr="00C806F4">
        <w:trPr>
          <w:trHeight w:val="233"/>
        </w:trPr>
        <w:tc>
          <w:tcPr>
            <w:tcW w:w="7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17C1DE9" w14:textId="2C3A72A0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5F80B31" w14:textId="464E360B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D239DA" w14:textId="30E10A55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2</w:t>
            </w:r>
          </w:p>
        </w:tc>
        <w:tc>
          <w:tcPr>
            <w:tcW w:w="236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7026558" w14:textId="44563439" w:rsidR="00CD6CE4" w:rsidRPr="004634DF" w:rsidRDefault="00CD6CE4" w:rsidP="00CD6CE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 xml:space="preserve">د. تضامن </w:t>
            </w:r>
          </w:p>
        </w:tc>
      </w:tr>
      <w:tr w:rsidR="00CD6CE4" w:rsidRPr="004634DF" w14:paraId="34FCBB45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13F61CA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707387" w14:textId="51944C49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20CCF72" w14:textId="3A1E444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07F143D" w14:textId="362E1BE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D6CE4" w:rsidRPr="004634DF" w14:paraId="7BADE643" w14:textId="77777777" w:rsidTr="00C806F4">
        <w:trPr>
          <w:trHeight w:val="255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30A9BC7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6121D4C" w14:textId="379750FC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FAA6C1" w14:textId="21F14B0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DC1227" w14:textId="40D82AC7" w:rsidR="00CD6CE4" w:rsidRPr="004634DF" w:rsidRDefault="00CD6CE4" w:rsidP="00CD6CE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b/>
                <w:bCs/>
                <w:color w:val="FF0000"/>
                <w:sz w:val="14"/>
                <w:szCs w:val="14"/>
              </w:rPr>
              <w:t>=</w:t>
            </w:r>
          </w:p>
        </w:tc>
      </w:tr>
      <w:tr w:rsidR="00CD6CE4" w:rsidRPr="004634DF" w14:paraId="1C8AFB17" w14:textId="77777777" w:rsidTr="003011A8">
        <w:trPr>
          <w:trHeight w:val="378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C72924C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84DC77A" w14:textId="0906FF0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AEA9DA3" w14:textId="19078082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r>
              <w:rPr>
                <w:rFonts w:hint="cs"/>
                <w:b/>
                <w:bCs/>
                <w:sz w:val="14"/>
                <w:szCs w:val="14"/>
                <w:rtl/>
              </w:rPr>
              <w:t>مختبرانتقال</w:t>
            </w:r>
            <w:proofErr w:type="spellEnd"/>
            <w:r>
              <w:rPr>
                <w:rFonts w:hint="cs"/>
                <w:b/>
                <w:bCs/>
                <w:sz w:val="14"/>
                <w:szCs w:val="14"/>
                <w:rtl/>
              </w:rPr>
              <w:t xml:space="preserve"> حرارة</w:t>
            </w:r>
          </w:p>
        </w:tc>
        <w:tc>
          <w:tcPr>
            <w:tcW w:w="2363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FACBAF3" w14:textId="51385FB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4634DF" w14:paraId="43997829" w14:textId="77777777" w:rsidTr="003011A8">
        <w:trPr>
          <w:trHeight w:val="377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808FDE2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D06034" w14:textId="026356E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077957" w14:textId="4853A07E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F9D94C3" w14:textId="7ABC3EB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CD6CE4" w:rsidRPr="004634DF" w14:paraId="1B8F957F" w14:textId="77777777" w:rsidTr="003011A8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F678382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C37D01" w14:textId="4C00A284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59F6383" w14:textId="4B40E281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2EAD41" w14:textId="0376854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CD6CE4" w:rsidRPr="004634DF" w14:paraId="646A4774" w14:textId="2E89790C" w:rsidTr="00C806F4">
        <w:trPr>
          <w:trHeight w:val="233"/>
        </w:trPr>
        <w:tc>
          <w:tcPr>
            <w:tcW w:w="7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6433900" w14:textId="65382B5B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63636C" w14:textId="512CFF19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EE9DFB3" w14:textId="580A9EBD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إحصاء واحتمالية</w:t>
            </w:r>
          </w:p>
        </w:tc>
        <w:tc>
          <w:tcPr>
            <w:tcW w:w="236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37E271" w14:textId="2E52C8E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proofErr w:type="spellStart"/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</w:t>
            </w:r>
            <w:proofErr w:type="gramStart"/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كميت</w:t>
            </w:r>
            <w:proofErr w:type="spellEnd"/>
            <w:proofErr w:type="gramEnd"/>
          </w:p>
        </w:tc>
      </w:tr>
      <w:tr w:rsidR="00CD6CE4" w:rsidRPr="004634DF" w14:paraId="3B3F28B8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835B370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253651" w14:textId="1BEE8374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A19A5D" w14:textId="7305973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ABD2EE" w14:textId="38870C4C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CD6CE4" w:rsidRPr="004634DF" w14:paraId="28AD99C2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B535EFB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EED26B" w14:textId="2F318F4E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0B5B04" w14:textId="2FEF8811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AF8F7C" w14:textId="1343C075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CD6CE4" w:rsidRPr="004634DF" w14:paraId="0534E6F7" w14:textId="77777777" w:rsidTr="00A36DDF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865C45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3FA467" w14:textId="686F8D2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92FB00" w14:textId="7EE1A7B1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أخلاقيات الادارة</w:t>
            </w: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CB42B4E" w14:textId="4FC515D6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د.مهند</w:t>
            </w:r>
            <w:proofErr w:type="spellEnd"/>
            <w:proofErr w:type="gramEnd"/>
          </w:p>
        </w:tc>
      </w:tr>
      <w:tr w:rsidR="00CD6CE4" w:rsidRPr="004634DF" w14:paraId="46BB7B7A" w14:textId="77777777" w:rsidTr="00A36DDF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C791BC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E0BF841" w14:textId="2F8E93C4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3F8917" w14:textId="0B70B384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C7B0907" w14:textId="7DA39229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CD6CE4" w:rsidRPr="004634DF" w14:paraId="2D8C3283" w14:textId="77777777" w:rsidTr="00A36DDF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F655365" w14:textId="77777777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4A5D1B7E" w14:textId="022E9060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F4854A" w14:textId="072B2C7A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236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AA63E3" w14:textId="1E56084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CD6CE4" w:rsidRPr="004634DF" w14:paraId="6C129C3B" w14:textId="77777777" w:rsidTr="00C806F4">
        <w:trPr>
          <w:trHeight w:val="233"/>
        </w:trPr>
        <w:tc>
          <w:tcPr>
            <w:tcW w:w="7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91CC34" w14:textId="2D681936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9576813" w14:textId="7D3D1D16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940744D" w14:textId="29F49839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BA67D2" w14:textId="7E2D4673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CD6CE4" w:rsidRPr="004634DF" w14:paraId="17D5D930" w14:textId="77777777" w:rsidTr="00C806F4">
        <w:trPr>
          <w:trHeight w:val="281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580A181F" w14:textId="77777777" w:rsidR="00CD6CE4" w:rsidRPr="004634DF" w:rsidRDefault="00CD6CE4" w:rsidP="00CD6CE4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723AB73" w14:textId="7053C06D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E7529C1" w14:textId="293811CF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CF95D3" w14:textId="2AB97E89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CD6CE4" w:rsidRPr="004634DF" w14:paraId="2AEA276F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07579630" w14:textId="77777777" w:rsidR="00CD6CE4" w:rsidRPr="004634DF" w:rsidRDefault="00CD6CE4" w:rsidP="00CD6CE4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5AB547" w14:textId="164C474A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E94E86" w14:textId="693CB052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761A1D" w14:textId="670FEE7A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</w:tr>
      <w:tr w:rsidR="00CD6CE4" w:rsidRPr="004634DF" w14:paraId="13ED2B31" w14:textId="77777777" w:rsidTr="00C806F4">
        <w:trPr>
          <w:trHeight w:val="233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3B884AE8" w14:textId="77777777" w:rsidR="00CD6CE4" w:rsidRPr="004634DF" w:rsidRDefault="00CD6CE4" w:rsidP="00CD6CE4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792316" w14:textId="46295AAC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43F1D0" w14:textId="0A87099B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A084EB" w14:textId="278092A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</w:tr>
      <w:tr w:rsidR="00CD6CE4" w:rsidRPr="004634DF" w14:paraId="04ABD3EE" w14:textId="77777777" w:rsidTr="00C806F4">
        <w:trPr>
          <w:trHeight w:val="286"/>
        </w:trPr>
        <w:tc>
          <w:tcPr>
            <w:tcW w:w="70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1E5683DE" w14:textId="77777777" w:rsidR="00CD6CE4" w:rsidRPr="004634DF" w:rsidRDefault="00CD6CE4" w:rsidP="00CD6CE4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EB60F6" w14:textId="76AE78A0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3F3A298" w14:textId="4ED22D11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B18A44" w14:textId="7A4BF3BA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CD6CE4" w:rsidRPr="004634DF" w14:paraId="3FE74824" w14:textId="77777777" w:rsidTr="00C806F4">
        <w:trPr>
          <w:trHeight w:val="286"/>
        </w:trPr>
        <w:tc>
          <w:tcPr>
            <w:tcW w:w="7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</w:tcPr>
          <w:p w14:paraId="3F715FAC" w14:textId="77777777" w:rsidR="00CD6CE4" w:rsidRPr="004634DF" w:rsidRDefault="00CD6CE4" w:rsidP="00CD6CE4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A1DECE" w14:textId="780DAB4B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ED4965" w14:textId="0FEC773A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258940" w14:textId="7DA6B8B8" w:rsidR="00CD6CE4" w:rsidRPr="004634DF" w:rsidRDefault="00CD6CE4" w:rsidP="00CD6CE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</w:tbl>
    <w:p w14:paraId="103CBB96" w14:textId="3C15CBEE" w:rsidR="00F47EB3" w:rsidRDefault="00F47EB3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4DBDC13A" w14:textId="6D03293A" w:rsidR="00F47EB3" w:rsidRDefault="00F47EB3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D5194A0" w14:textId="2DBF900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904FE1D" w14:textId="3F95606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09FF5EE" w14:textId="5BCDE79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53AC6F5" w14:textId="3AEF477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895B5B7" w14:textId="7268EF4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EAFEFFA" w14:textId="7E960F6D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DDABEFC" w14:textId="2BDDA31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0C65F27" w14:textId="053D450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1A8E83CD" w14:textId="686309EA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A8049EC" w14:textId="66A0BC7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F6C4534" w14:textId="37A7B967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8807245" w14:textId="32AC9057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12A3A31" w14:textId="6C072272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8C1558A" w14:textId="5BFB7F2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A49C3D9" w14:textId="5AEB3D03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D908C7C" w14:textId="7D6A363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EAE5BD4" w14:textId="3205C66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29A51E3" w14:textId="154448D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7AAE546" w14:textId="722A9CB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7CB4D6E" w14:textId="7D66684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CBB342C" w14:textId="14CD67C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714324A" w14:textId="4CD9FC4D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1B0F162" w14:textId="5C292D8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2C416E4" w14:textId="27AEFEE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F767241" w14:textId="7E0A359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8B736E0" w14:textId="57C118C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5E139C1" w14:textId="4C716D51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E1A5D82" w14:textId="77777777" w:rsidR="00483B2D" w:rsidRDefault="00483B2D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8678D4E" w14:textId="77777777" w:rsidR="00483B2D" w:rsidRDefault="00483B2D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AC745EE" w14:textId="77777777" w:rsidR="007632D3" w:rsidRDefault="007632D3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4A96D4C7" w14:textId="099F2E7E" w:rsidR="00BE40EB" w:rsidRPr="00026C5E" w:rsidRDefault="00A32A65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t>جامعة تكريت- كلية الهندسة -</w:t>
      </w:r>
      <w:r w:rsidRPr="00026C5E">
        <w:rPr>
          <w:rFonts w:cs="MCS Shafa S_U normal." w:hint="cs"/>
          <w:b/>
          <w:bCs/>
          <w:caps/>
          <w:sz w:val="20"/>
          <w:szCs w:val="26"/>
        </w:rPr>
        <w:t xml:space="preserve"> </w:t>
      </w:r>
      <w:r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قسم الهندسة الميكانيكية </w:t>
      </w:r>
    </w:p>
    <w:p w14:paraId="74B4FFAD" w14:textId="556B00EE" w:rsidR="005F1EEF" w:rsidRDefault="00A312C5" w:rsidP="0069147E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t>جدول الدروس</w:t>
      </w:r>
      <w:r w:rsidR="00A32A6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 الأسبوعي </w:t>
      </w:r>
      <w:r w:rsidR="00D307D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D307D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 </w:t>
      </w:r>
      <w:r w:rsidR="00824AD3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/ </w:t>
      </w:r>
      <w:r w:rsidR="00D72C2B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المرحلة الرابعة /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الفصل الدراسي </w:t>
      </w:r>
      <w:proofErr w:type="gramStart"/>
      <w:r w:rsidR="00C806F4">
        <w:rPr>
          <w:rFonts w:cs="MCS Shafa S_U normal." w:hint="cs"/>
          <w:b/>
          <w:bCs/>
          <w:caps/>
          <w:sz w:val="22"/>
          <w:szCs w:val="28"/>
          <w:rtl/>
        </w:rPr>
        <w:t>الثاني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r w:rsidR="00D05B0C" w:rsidRPr="00026C5E">
        <w:rPr>
          <w:rFonts w:cs="MCS Shafa S_U normal."/>
          <w:b/>
          <w:bCs/>
          <w:caps/>
          <w:sz w:val="22"/>
          <w:szCs w:val="28"/>
        </w:rPr>
        <w:t xml:space="preserve">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5</w:t>
      </w:r>
      <w:proofErr w:type="gramEnd"/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-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6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proofErr w:type="spellStart"/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ابتداءا</w:t>
      </w:r>
      <w:proofErr w:type="spellEnd"/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 </w:t>
      </w:r>
      <w:r w:rsidR="00FE709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من </w:t>
      </w:r>
      <w:r w:rsidR="00C806F4">
        <w:rPr>
          <w:rFonts w:cs="MCS Shafa S_U normal." w:hint="cs"/>
          <w:b/>
          <w:bCs/>
          <w:caps/>
          <w:sz w:val="22"/>
          <w:szCs w:val="28"/>
          <w:rtl/>
        </w:rPr>
        <w:t>1-2-2026</w:t>
      </w:r>
    </w:p>
    <w:tbl>
      <w:tblPr>
        <w:tblpPr w:leftFromText="180" w:rightFromText="180" w:vertAnchor="text" w:horzAnchor="margin" w:tblpXSpec="center" w:tblpY="205"/>
        <w:bidiVisual/>
        <w:tblW w:w="38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349"/>
        <w:gridCol w:w="1990"/>
        <w:gridCol w:w="2621"/>
        <w:gridCol w:w="2062"/>
        <w:gridCol w:w="92"/>
        <w:gridCol w:w="2154"/>
        <w:gridCol w:w="2154"/>
      </w:tblGrid>
      <w:tr w:rsidR="005F1EEF" w:rsidRPr="00A74716" w14:paraId="2DC3895B" w14:textId="77777777" w:rsidTr="00CE54A3">
        <w:trPr>
          <w:cantSplit/>
          <w:trHeight w:val="975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C274540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يوم</w:t>
            </w:r>
          </w:p>
        </w:tc>
        <w:tc>
          <w:tcPr>
            <w:tcW w:w="80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998A767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ساعة</w:t>
            </w:r>
          </w:p>
        </w:tc>
        <w:tc>
          <w:tcPr>
            <w:tcW w:w="3656" w:type="pct"/>
            <w:gridSpan w:val="5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05AFDB3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</w:tr>
      <w:tr w:rsidR="005F1EEF" w:rsidRPr="00A74716" w14:paraId="5DAB1627" w14:textId="77777777" w:rsidTr="00CE54A3">
        <w:trPr>
          <w:cantSplit/>
          <w:trHeight w:val="222"/>
        </w:trPr>
        <w:tc>
          <w:tcPr>
            <w:tcW w:w="543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41792CEB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80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0BD0A70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F464713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مادة</w:t>
            </w:r>
          </w:p>
        </w:tc>
        <w:tc>
          <w:tcPr>
            <w:tcW w:w="2601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217C51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أستاذ</w:t>
            </w:r>
          </w:p>
        </w:tc>
      </w:tr>
      <w:tr w:rsidR="004F7D26" w:rsidRPr="00A74716" w14:paraId="646E6CDD" w14:textId="77777777" w:rsidTr="00CE54A3">
        <w:trPr>
          <w:trHeight w:val="227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77DB122" w14:textId="77777777" w:rsidR="004F7D26" w:rsidRPr="00A74716" w:rsidRDefault="004F7D26" w:rsidP="004F7D26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حد</w:t>
            </w:r>
          </w:p>
        </w:tc>
        <w:tc>
          <w:tcPr>
            <w:tcW w:w="8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012C75" w14:textId="5CAB5253" w:rsidR="004F7D26" w:rsidRPr="00A74716" w:rsidRDefault="004F7D26" w:rsidP="004F7D2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4136CCE" w14:textId="06EA5B0F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حطات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در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601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41EEAF" w14:textId="7DBAABE8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 د. عادل </w:t>
            </w:r>
            <w:proofErr w:type="gramStart"/>
            <w:r w:rsidRPr="00A73D4B">
              <w:rPr>
                <w:b/>
                <w:bCs/>
                <w:sz w:val="16"/>
                <w:szCs w:val="16"/>
                <w:rtl/>
              </w:rPr>
              <w:t>عبدالرزاق</w:t>
            </w:r>
            <w:proofErr w:type="gramEnd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الكميت</w:t>
            </w:r>
          </w:p>
        </w:tc>
      </w:tr>
      <w:tr w:rsidR="004F7D26" w:rsidRPr="00A74716" w14:paraId="147570F0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B534A73" w14:textId="77777777" w:rsidR="004F7D26" w:rsidRPr="00A74716" w:rsidRDefault="004F7D26" w:rsidP="004F7D26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5C1AC2" w14:textId="206E0723" w:rsidR="004F7D26" w:rsidRPr="00A74716" w:rsidRDefault="004F7D26" w:rsidP="004F7D2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97B5D6A" w14:textId="7EF17BD2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  <w:t>=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BB9CA7" w14:textId="1128149D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4F7D26" w:rsidRPr="00A74716" w14:paraId="7F00BDAC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87A587D" w14:textId="77777777" w:rsidR="004F7D26" w:rsidRPr="00A74716" w:rsidRDefault="004F7D26" w:rsidP="004F7D26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A1A12F" w14:textId="07DC7267" w:rsidR="004F7D26" w:rsidRPr="00A74716" w:rsidRDefault="004F7D26" w:rsidP="004F7D2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BB13F99" w14:textId="49AB7F1C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E19AEA" w14:textId="5338383A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4F7D26" w:rsidRPr="00A74716" w14:paraId="2841B8B1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A79784D" w14:textId="77777777" w:rsidR="004F7D26" w:rsidRPr="00A74716" w:rsidRDefault="004F7D26" w:rsidP="004F7D26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0915E4" w14:textId="1DB2A7D8" w:rsidR="004F7D26" w:rsidRPr="00A74716" w:rsidRDefault="004F7D26" w:rsidP="004F7D2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4997F3A" w14:textId="5CF19363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ت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B2C524" w14:textId="443CF14F" w:rsidR="004F7D26" w:rsidRPr="00A74716" w:rsidRDefault="004F7D26" w:rsidP="004F7D26">
            <w:pPr>
              <w:jc w:val="center"/>
              <w:rPr>
                <w:b/>
                <w:bCs/>
                <w:sz w:val="18"/>
                <w:szCs w:val="18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 </w:t>
            </w:r>
            <w:proofErr w:type="spellStart"/>
            <w:proofErr w:type="gramStart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A73D4B">
              <w:rPr>
                <w:b/>
                <w:bCs/>
                <w:sz w:val="16"/>
                <w:szCs w:val="16"/>
                <w:rtl/>
              </w:rPr>
              <w:t>عادل</w:t>
            </w:r>
            <w:proofErr w:type="spellEnd"/>
            <w:proofErr w:type="gramEnd"/>
            <w:r w:rsidRPr="00A73D4B">
              <w:rPr>
                <w:b/>
                <w:bCs/>
                <w:sz w:val="16"/>
                <w:szCs w:val="16"/>
                <w:rtl/>
              </w:rPr>
              <w:t xml:space="preserve"> محمود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باش</w:t>
            </w:r>
          </w:p>
        </w:tc>
      </w:tr>
      <w:tr w:rsidR="004F7D26" w:rsidRPr="00A74716" w14:paraId="08B19891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1E0C68" w14:textId="77777777" w:rsidR="004F7D26" w:rsidRPr="00A74716" w:rsidRDefault="004F7D26" w:rsidP="004F7D26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CEB213" w14:textId="69DDDE36" w:rsidR="004F7D26" w:rsidRDefault="004F7D26" w:rsidP="004F7D26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923088" w14:textId="109E4C0E" w:rsidR="004F7D26" w:rsidRDefault="004F7D26" w:rsidP="004F7D26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5CC300" w14:textId="23D8668A" w:rsidR="004F7D26" w:rsidRDefault="004F7D26" w:rsidP="004F7D26">
            <w:pPr>
              <w:jc w:val="center"/>
              <w:rPr>
                <w:b/>
                <w:bCs/>
                <w:sz w:val="18"/>
                <w:szCs w:val="18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4F7D26" w:rsidRPr="00A74716" w14:paraId="55919C5A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143EFE" w14:textId="77777777" w:rsidR="004F7D26" w:rsidRPr="00A74716" w:rsidRDefault="004F7D26" w:rsidP="004F7D26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C18ACA" w14:textId="3F375B21" w:rsidR="004F7D26" w:rsidRDefault="004F7D26" w:rsidP="004F7D26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7:00 -8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DF62C2C" w14:textId="3FE2917A" w:rsidR="004F7D26" w:rsidRDefault="004F7D26" w:rsidP="004F7D26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093DB8" w14:textId="71F3CAE3" w:rsidR="004F7D26" w:rsidRDefault="004F7D26" w:rsidP="004F7D26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D06CED" w:rsidRPr="00A74716" w14:paraId="36256A9C" w14:textId="77777777" w:rsidTr="00D06CED">
        <w:trPr>
          <w:trHeight w:val="252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C572421" w14:textId="77777777" w:rsidR="00D06CED" w:rsidRPr="00A74716" w:rsidRDefault="00D06CED" w:rsidP="00D06CED">
            <w:pPr>
              <w:jc w:val="center"/>
              <w:rPr>
                <w:b/>
                <w:bCs/>
                <w:sz w:val="22"/>
                <w:szCs w:val="22"/>
              </w:rPr>
            </w:pPr>
            <w:proofErr w:type="gramStart"/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ثنين</w:t>
            </w:r>
            <w:proofErr w:type="gramEnd"/>
          </w:p>
        </w:tc>
        <w:tc>
          <w:tcPr>
            <w:tcW w:w="8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6121148" w14:textId="73E1C588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E2DC468" w14:textId="467DE55D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مختبرات</w:t>
            </w:r>
          </w:p>
        </w:tc>
        <w:tc>
          <w:tcPr>
            <w:tcW w:w="867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2674ADD" w14:textId="57E5CDEB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spellStart"/>
            <w:proofErr w:type="gramStart"/>
            <w:r w:rsidRPr="00A74716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تكييف</w:t>
            </w:r>
            <w:proofErr w:type="spellEnd"/>
            <w:proofErr w:type="gramEnd"/>
          </w:p>
        </w:tc>
        <w:tc>
          <w:tcPr>
            <w:tcW w:w="867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FAFD780" w14:textId="26198CE9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spellStart"/>
            <w:proofErr w:type="gramStart"/>
            <w:r w:rsidRPr="00A74716">
              <w:rPr>
                <w:rFonts w:hint="cs"/>
                <w:b/>
                <w:bCs/>
                <w:sz w:val="16"/>
                <w:szCs w:val="16"/>
                <w:rtl/>
              </w:rPr>
              <w:t>م.اهتزازات</w:t>
            </w:r>
            <w:proofErr w:type="spellEnd"/>
            <w:proofErr w:type="gramEnd"/>
          </w:p>
        </w:tc>
        <w:tc>
          <w:tcPr>
            <w:tcW w:w="867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CD4AE08" w14:textId="3D3F86A2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spellStart"/>
            <w:proofErr w:type="gramStart"/>
            <w:r w:rsidRPr="00A74716">
              <w:rPr>
                <w:rFonts w:hint="cs"/>
                <w:b/>
                <w:bCs/>
                <w:sz w:val="16"/>
                <w:szCs w:val="16"/>
                <w:rtl/>
              </w:rPr>
              <w:t>م.مكائن</w:t>
            </w:r>
            <w:proofErr w:type="spellEnd"/>
            <w:proofErr w:type="gramEnd"/>
            <w:r w:rsidRPr="00A74716">
              <w:rPr>
                <w:rFonts w:hint="cs"/>
                <w:b/>
                <w:bCs/>
                <w:sz w:val="16"/>
                <w:szCs w:val="16"/>
                <w:rtl/>
              </w:rPr>
              <w:t xml:space="preserve">  كهربائية</w:t>
            </w:r>
          </w:p>
        </w:tc>
      </w:tr>
      <w:tr w:rsidR="00D06CED" w:rsidRPr="00A74716" w14:paraId="32D4E56D" w14:textId="77777777" w:rsidTr="00D06CED">
        <w:trPr>
          <w:trHeight w:val="69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477A655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34E58C" w14:textId="0FA444E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05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156D718" w14:textId="66D4E86A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=</w:t>
            </w:r>
          </w:p>
        </w:tc>
        <w:tc>
          <w:tcPr>
            <w:tcW w:w="867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5822BF6" w14:textId="491CD356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د.مكي</w:t>
            </w:r>
            <w:proofErr w:type="gramEnd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+د</w:t>
            </w:r>
            <w:proofErr w:type="spellEnd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.</w:t>
            </w: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سامر</w:t>
            </w:r>
          </w:p>
        </w:tc>
        <w:tc>
          <w:tcPr>
            <w:tcW w:w="867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DDD5801" w14:textId="71E465F4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م.</w:t>
            </w:r>
            <w:proofErr w:type="gramStart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م.اسيل</w:t>
            </w:r>
            <w:proofErr w:type="spellEnd"/>
            <w:proofErr w:type="gramEnd"/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 xml:space="preserve"> ناظم</w:t>
            </w:r>
          </w:p>
        </w:tc>
        <w:tc>
          <w:tcPr>
            <w:tcW w:w="867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B868624" w14:textId="62282811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م.</w:t>
            </w:r>
            <w:proofErr w:type="gramStart"/>
            <w:r>
              <w:rPr>
                <w:rFonts w:hint="cs"/>
                <w:b/>
                <w:bCs/>
                <w:sz w:val="18"/>
                <w:szCs w:val="18"/>
                <w:rtl/>
              </w:rPr>
              <w:t>م.يوسف</w:t>
            </w:r>
            <w:proofErr w:type="gramEnd"/>
            <w:r>
              <w:rPr>
                <w:rFonts w:hint="cs"/>
                <w:b/>
                <w:bCs/>
                <w:sz w:val="18"/>
                <w:szCs w:val="18"/>
                <w:rtl/>
              </w:rPr>
              <w:t>+م.م.قحطان</w:t>
            </w:r>
            <w:proofErr w:type="spellEnd"/>
            <w:r>
              <w:rPr>
                <w:rFonts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D06CED" w:rsidRPr="00A74716" w14:paraId="353FBBEC" w14:textId="77777777" w:rsidTr="00D06CED">
        <w:trPr>
          <w:trHeight w:val="69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C7251FA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BFB352" w14:textId="4D6B4F3F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05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D4F1FEA" w14:textId="10E51D3A" w:rsidR="00D06CED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867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495F7D" w14:textId="3995F9B4" w:rsidR="00D06CED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86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3E0E705" w14:textId="49994CF3" w:rsidR="00D06CED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86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F8826A7" w14:textId="1929E8F6" w:rsidR="00D06CED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</w:tr>
      <w:tr w:rsidR="00D06CED" w:rsidRPr="00A74716" w14:paraId="5E4C413F" w14:textId="77777777" w:rsidTr="00D06CED">
        <w:trPr>
          <w:trHeight w:val="69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F98DACD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0ECE93" w14:textId="3860D13F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0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117D105" w14:textId="6120309E" w:rsidR="00D06CED" w:rsidRPr="00A74716" w:rsidRDefault="00D06CED" w:rsidP="00D06CED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تكييف وتثلي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ج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2601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1720591" w14:textId="1A22D65E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د.مكي</w:t>
            </w:r>
            <w:proofErr w:type="spellEnd"/>
            <w:proofErr w:type="gramEnd"/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حاج زيدان</w:t>
            </w:r>
          </w:p>
        </w:tc>
      </w:tr>
      <w:tr w:rsidR="00D06CED" w:rsidRPr="00A74716" w14:paraId="142BB858" w14:textId="77777777" w:rsidTr="00D06CED">
        <w:trPr>
          <w:trHeight w:val="69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E700938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1E8270" w14:textId="6E2FD082" w:rsidR="00D06CED" w:rsidRPr="001D6F8E" w:rsidRDefault="00D06CED" w:rsidP="00D06CED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0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C7EB509" w14:textId="2AF60AB8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2601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E1FC740" w14:textId="458695A3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</w:tr>
      <w:tr w:rsidR="00D06CED" w:rsidRPr="00A74716" w14:paraId="18A2C582" w14:textId="77777777" w:rsidTr="00D06CED">
        <w:trPr>
          <w:trHeight w:val="69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C4BD67E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708766" w14:textId="459A2B7D" w:rsidR="00D06CED" w:rsidRPr="001D6F8E" w:rsidRDefault="00D06CED" w:rsidP="00D06CED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7:00 -8:00</w:t>
            </w:r>
          </w:p>
        </w:tc>
        <w:tc>
          <w:tcPr>
            <w:tcW w:w="10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C0735FC" w14:textId="3C060F35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2601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21CDEF9" w14:textId="57275E9D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</w:tr>
      <w:tr w:rsidR="00D06CED" w:rsidRPr="00A74716" w14:paraId="68C7096C" w14:textId="77777777" w:rsidTr="00CE54A3">
        <w:trPr>
          <w:trHeight w:val="227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77FD7E8" w14:textId="77777777" w:rsidR="00D06CED" w:rsidRPr="00A74716" w:rsidRDefault="00D06CED" w:rsidP="00D06CED">
            <w:pPr>
              <w:ind w:left="113"/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ثلاثاء</w:t>
            </w:r>
          </w:p>
        </w:tc>
        <w:tc>
          <w:tcPr>
            <w:tcW w:w="8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8AA44A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7CD8FE2" w14:textId="4B5AAAD1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واد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ركبة</w:t>
            </w:r>
          </w:p>
        </w:tc>
        <w:tc>
          <w:tcPr>
            <w:tcW w:w="83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415CB9C" w14:textId="78D343AA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 د.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سيف </w:t>
            </w:r>
          </w:p>
        </w:tc>
        <w:tc>
          <w:tcPr>
            <w:tcW w:w="1771" w:type="pct"/>
            <w:gridSpan w:val="3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330F8D6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 xml:space="preserve">مشاريع </w:t>
            </w:r>
          </w:p>
        </w:tc>
      </w:tr>
      <w:tr w:rsidR="00D06CED" w:rsidRPr="00A74716" w14:paraId="32E6FDD8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6C172B7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65AA156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DEC2553" w14:textId="0086C9FB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83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760CD1F" w14:textId="58A29943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7AA14A6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6BC8C91C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2A523A1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54C15C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28AD982" w14:textId="259BC031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83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3C7506E" w14:textId="2FAC2D39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.</w:t>
            </w:r>
            <w:proofErr w:type="spellStart"/>
            <w:proofErr w:type="gramStart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حازم</w:t>
            </w:r>
            <w:proofErr w:type="spellEnd"/>
            <w:proofErr w:type="gramEnd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خليل 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0655DB6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64328DD7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D827A4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F758AC8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B59EA14" w14:textId="43002E8B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=</w:t>
            </w:r>
          </w:p>
        </w:tc>
        <w:tc>
          <w:tcPr>
            <w:tcW w:w="83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375EFC8" w14:textId="790667A1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IQ"/>
              </w:rPr>
              <w:t>=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7CC8DD" w14:textId="77777777" w:rsidR="00D06CED" w:rsidRPr="0069147E" w:rsidRDefault="00D06CED" w:rsidP="00D06CED">
            <w:pPr>
              <w:jc w:val="center"/>
              <w:rPr>
                <w:rFonts w:asciiTheme="minorBidi" w:hAnsiTheme="minorBidi" w:cstheme="minorBidi"/>
                <w:sz w:val="32"/>
                <w:szCs w:val="32"/>
                <w:rtl/>
                <w:lang w:bidi="ar-IQ"/>
              </w:rPr>
            </w:pPr>
          </w:p>
        </w:tc>
      </w:tr>
      <w:tr w:rsidR="00D06CED" w:rsidRPr="00A74716" w14:paraId="1723F670" w14:textId="77777777" w:rsidTr="00CE54A3">
        <w:trPr>
          <w:trHeight w:val="227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88326CA" w14:textId="77777777" w:rsidR="00D06CED" w:rsidRPr="00A74716" w:rsidRDefault="00D06CED" w:rsidP="00D06CED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ربعاء</w:t>
            </w:r>
          </w:p>
        </w:tc>
        <w:tc>
          <w:tcPr>
            <w:tcW w:w="8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74008F" w14:textId="3811FDAB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F461404" w14:textId="33B62C4E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اهتزازات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83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E7A9B6B" w14:textId="0340868F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spellStart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</w:t>
            </w:r>
            <w:proofErr w:type="gramStart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اسيل</w:t>
            </w:r>
            <w:proofErr w:type="spellEnd"/>
            <w:proofErr w:type="gramEnd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ناظم</w:t>
            </w:r>
          </w:p>
        </w:tc>
        <w:tc>
          <w:tcPr>
            <w:tcW w:w="1771" w:type="pct"/>
            <w:gridSpan w:val="3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0A93A08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>مشاريع</w:t>
            </w:r>
          </w:p>
        </w:tc>
      </w:tr>
      <w:tr w:rsidR="00D06CED" w:rsidRPr="00A74716" w14:paraId="4AF465CD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B1DCA2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76A2AAA" w14:textId="3B8F3121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EF3803E" w14:textId="3273551A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E8BA51D" w14:textId="15C27124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4A142B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718474C2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CF23B72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DF5351" w14:textId="20093B8D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98C082A" w14:textId="1242AB6D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مكائن كهربائية</w:t>
            </w: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C2226E0" w14:textId="319729EB" w:rsidR="00D06CED" w:rsidRPr="00A74716" w:rsidRDefault="002F33D6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م.</w:t>
            </w:r>
            <w:r w:rsidR="007632D3">
              <w:rPr>
                <w:rFonts w:hint="cs"/>
                <w:b/>
                <w:bCs/>
                <w:sz w:val="16"/>
                <w:szCs w:val="16"/>
                <w:rtl/>
              </w:rPr>
              <w:t>.</w:t>
            </w:r>
            <w:proofErr w:type="spellStart"/>
            <w:proofErr w:type="gramEnd"/>
            <w:r w:rsidR="007632D3">
              <w:rPr>
                <w:rFonts w:hint="cs"/>
                <w:b/>
                <w:bCs/>
                <w:sz w:val="16"/>
                <w:szCs w:val="16"/>
                <w:rtl/>
              </w:rPr>
              <w:t>م.قحطان</w:t>
            </w:r>
            <w:proofErr w:type="spellEnd"/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53A1D58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0CF0E613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8034BC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73C652" w14:textId="7941F57D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A8C1035" w14:textId="3ADDA74F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A568D1E" w14:textId="1113FFC0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570A183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38F3B5D4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508433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EC81BA" w14:textId="7273B62A" w:rsidR="00D06CED" w:rsidRDefault="00D06CED" w:rsidP="00D06CED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839974E" w14:textId="0E6BCABD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46E8A43" w14:textId="47471E8C" w:rsidR="00D06CED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FBB2128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06CED" w:rsidRPr="00A74716" w14:paraId="4A5F180B" w14:textId="77777777" w:rsidTr="00CE54A3">
        <w:trPr>
          <w:trHeight w:val="227"/>
        </w:trPr>
        <w:tc>
          <w:tcPr>
            <w:tcW w:w="54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A7AADFE" w14:textId="77777777" w:rsidR="00D06CED" w:rsidRPr="00A74716" w:rsidRDefault="00D06CED" w:rsidP="00D06CED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خميس</w:t>
            </w:r>
          </w:p>
        </w:tc>
        <w:tc>
          <w:tcPr>
            <w:tcW w:w="801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71AD03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0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7071E5A" w14:textId="00B6DC62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هندسة صناع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83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7243E39" w14:textId="0231552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>
              <w:rPr>
                <w:rFonts w:hint="cs"/>
                <w:b/>
                <w:bCs/>
                <w:sz w:val="16"/>
                <w:szCs w:val="16"/>
                <w:rtl/>
              </w:rPr>
              <w:t>د.مهند</w:t>
            </w:r>
            <w:proofErr w:type="spellEnd"/>
            <w:proofErr w:type="gramEnd"/>
          </w:p>
        </w:tc>
        <w:tc>
          <w:tcPr>
            <w:tcW w:w="1771" w:type="pct"/>
            <w:gridSpan w:val="3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73D27E" w14:textId="77777777" w:rsidR="00D06CED" w:rsidRPr="0069147E" w:rsidRDefault="00D06CED" w:rsidP="00D06CE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>مشاريع</w:t>
            </w:r>
          </w:p>
        </w:tc>
      </w:tr>
      <w:tr w:rsidR="00D06CED" w:rsidRPr="00A74716" w14:paraId="702BCA92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2A49E5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619F40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E27118C" w14:textId="73A0F35E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BD903A6" w14:textId="5EED6634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F6DBE56" w14:textId="7777777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D06CED" w:rsidRPr="00A74716" w14:paraId="65DFE37A" w14:textId="77777777" w:rsidTr="00CE54A3">
        <w:trPr>
          <w:trHeight w:val="227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B07415E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639694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7948707" w14:textId="6974246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80CFA86" w14:textId="1150181D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proofErr w:type="spellStart"/>
            <w:proofErr w:type="gramStart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حازم</w:t>
            </w:r>
            <w:proofErr w:type="spellEnd"/>
            <w:proofErr w:type="gramEnd"/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خليل </w:t>
            </w: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F3BE80" w14:textId="7777777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  <w:tr w:rsidR="00D06CED" w:rsidRPr="00A74716" w14:paraId="6F30C664" w14:textId="77777777" w:rsidTr="00CE54A3">
        <w:trPr>
          <w:trHeight w:val="113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26BB40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DEA70B9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055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F34751" w14:textId="123105BD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103CDA9" w14:textId="05C2833A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9F5A110" w14:textId="7777777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  <w:tr w:rsidR="00D06CED" w:rsidRPr="00A74716" w14:paraId="3829B8A2" w14:textId="77777777" w:rsidTr="00CE54A3">
        <w:trPr>
          <w:trHeight w:val="112"/>
        </w:trPr>
        <w:tc>
          <w:tcPr>
            <w:tcW w:w="54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37D387" w14:textId="77777777" w:rsidR="00D06CED" w:rsidRPr="00A74716" w:rsidRDefault="00D06CED" w:rsidP="00D06CED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1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BABCC9" w14:textId="77777777" w:rsidR="00D06CED" w:rsidRPr="00A74716" w:rsidRDefault="00D06CED" w:rsidP="00D06CED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05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3E91D39" w14:textId="77777777" w:rsidR="00D06CED" w:rsidRPr="00A74716" w:rsidRDefault="00D06CED" w:rsidP="00D06CED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</w:p>
        </w:tc>
        <w:tc>
          <w:tcPr>
            <w:tcW w:w="83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112E201" w14:textId="7777777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71" w:type="pct"/>
            <w:gridSpan w:val="3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C753972" w14:textId="77777777" w:rsidR="00D06CED" w:rsidRPr="00A74716" w:rsidRDefault="00D06CED" w:rsidP="00D06CED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</w:tbl>
    <w:p w14:paraId="3FBDB721" w14:textId="77777777" w:rsidR="005F1EEF" w:rsidRPr="00026C5E" w:rsidRDefault="005F1EEF" w:rsidP="00FE709C">
      <w:pPr>
        <w:jc w:val="center"/>
        <w:rPr>
          <w:rFonts w:cs="MCS Shafa S_U normal."/>
          <w:b/>
          <w:bCs/>
          <w:caps/>
          <w:sz w:val="22"/>
          <w:szCs w:val="28"/>
          <w:lang w:bidi="ar-IQ"/>
        </w:rPr>
      </w:pPr>
    </w:p>
    <w:p w14:paraId="3727BCA4" w14:textId="4DF189D7" w:rsidR="00254BB6" w:rsidRPr="003E6724" w:rsidRDefault="00254BB6" w:rsidP="00C03F38">
      <w:pPr>
        <w:rPr>
          <w:b/>
          <w:bCs/>
          <w:sz w:val="22"/>
          <w:szCs w:val="22"/>
          <w:rtl/>
          <w:lang w:bidi="ar-IQ"/>
        </w:rPr>
      </w:pPr>
    </w:p>
    <w:sectPr w:rsidR="00254BB6" w:rsidRPr="003E6724" w:rsidSect="006F13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70" w:right="567" w:bottom="142" w:left="18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0325E" w14:textId="77777777" w:rsidR="00824F1E" w:rsidRDefault="00824F1E" w:rsidP="00710F11">
      <w:r>
        <w:separator/>
      </w:r>
    </w:p>
  </w:endnote>
  <w:endnote w:type="continuationSeparator" w:id="0">
    <w:p w14:paraId="0606BBC8" w14:textId="77777777" w:rsidR="00824F1E" w:rsidRDefault="00824F1E" w:rsidP="00710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IDFont+F1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94325" w14:textId="77777777" w:rsidR="00D232F4" w:rsidRDefault="00D232F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E1EAA" w14:textId="77777777" w:rsidR="00D232F4" w:rsidRDefault="00D232F4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D5355" w14:textId="77777777" w:rsidR="00D232F4" w:rsidRDefault="00D232F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AC502" w14:textId="77777777" w:rsidR="00824F1E" w:rsidRDefault="00824F1E" w:rsidP="00710F11">
      <w:r>
        <w:separator/>
      </w:r>
    </w:p>
  </w:footnote>
  <w:footnote w:type="continuationSeparator" w:id="0">
    <w:p w14:paraId="453DE96B" w14:textId="77777777" w:rsidR="00824F1E" w:rsidRDefault="00824F1E" w:rsidP="00710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7CF6B" w14:textId="77777777" w:rsidR="00D232F4" w:rsidRDefault="00D232F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81D5F" w14:textId="77777777" w:rsidR="00D232F4" w:rsidRDefault="00D232F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15308" w14:textId="77777777" w:rsidR="00D232F4" w:rsidRDefault="00D232F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2FBD"/>
    <w:multiLevelType w:val="hybridMultilevel"/>
    <w:tmpl w:val="E67CDD58"/>
    <w:lvl w:ilvl="0" w:tplc="E968E6A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368B3"/>
    <w:multiLevelType w:val="hybridMultilevel"/>
    <w:tmpl w:val="CBCA9D46"/>
    <w:lvl w:ilvl="0" w:tplc="4FCA635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7B88"/>
    <w:multiLevelType w:val="hybridMultilevel"/>
    <w:tmpl w:val="E1E22380"/>
    <w:lvl w:ilvl="0" w:tplc="1320385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E37B1"/>
    <w:multiLevelType w:val="hybridMultilevel"/>
    <w:tmpl w:val="F0603B0E"/>
    <w:lvl w:ilvl="0" w:tplc="77D494E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E61DF"/>
    <w:multiLevelType w:val="hybridMultilevel"/>
    <w:tmpl w:val="D4625172"/>
    <w:lvl w:ilvl="0" w:tplc="AFBAE814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C6696C"/>
    <w:multiLevelType w:val="hybridMultilevel"/>
    <w:tmpl w:val="521E9D30"/>
    <w:lvl w:ilvl="0" w:tplc="B08C83A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B76FF"/>
    <w:multiLevelType w:val="hybridMultilevel"/>
    <w:tmpl w:val="508EB35C"/>
    <w:lvl w:ilvl="0" w:tplc="76DA1E86">
      <w:start w:val="1"/>
      <w:numFmt w:val="arabicAlpha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44C9A"/>
    <w:multiLevelType w:val="hybridMultilevel"/>
    <w:tmpl w:val="9E86F610"/>
    <w:lvl w:ilvl="0" w:tplc="F52E7C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88581">
    <w:abstractNumId w:val="4"/>
  </w:num>
  <w:num w:numId="2" w16cid:durableId="722405917">
    <w:abstractNumId w:val="1"/>
  </w:num>
  <w:num w:numId="3" w16cid:durableId="835073400">
    <w:abstractNumId w:val="3"/>
  </w:num>
  <w:num w:numId="4" w16cid:durableId="776100140">
    <w:abstractNumId w:val="0"/>
  </w:num>
  <w:num w:numId="5" w16cid:durableId="1106656278">
    <w:abstractNumId w:val="5"/>
  </w:num>
  <w:num w:numId="6" w16cid:durableId="1026294288">
    <w:abstractNumId w:val="2"/>
  </w:num>
  <w:num w:numId="7" w16cid:durableId="913900986">
    <w:abstractNumId w:val="7"/>
  </w:num>
  <w:num w:numId="8" w16cid:durableId="12011639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c1tzQ3szQ3NDFS0lEKTi0uzszPAykwrAUAZhnLviwAAAA="/>
  </w:docVars>
  <w:rsids>
    <w:rsidRoot w:val="00450F91"/>
    <w:rsid w:val="000008FE"/>
    <w:rsid w:val="00002852"/>
    <w:rsid w:val="0000417F"/>
    <w:rsid w:val="00004339"/>
    <w:rsid w:val="00004928"/>
    <w:rsid w:val="000050A0"/>
    <w:rsid w:val="00006F8A"/>
    <w:rsid w:val="00010584"/>
    <w:rsid w:val="00011A78"/>
    <w:rsid w:val="00012355"/>
    <w:rsid w:val="00012B62"/>
    <w:rsid w:val="0001488E"/>
    <w:rsid w:val="00014899"/>
    <w:rsid w:val="00014B09"/>
    <w:rsid w:val="00015339"/>
    <w:rsid w:val="00015411"/>
    <w:rsid w:val="00016771"/>
    <w:rsid w:val="0001739F"/>
    <w:rsid w:val="00020676"/>
    <w:rsid w:val="00020890"/>
    <w:rsid w:val="00024233"/>
    <w:rsid w:val="00025F49"/>
    <w:rsid w:val="00026C5E"/>
    <w:rsid w:val="00027637"/>
    <w:rsid w:val="00027F7D"/>
    <w:rsid w:val="00027F80"/>
    <w:rsid w:val="00031CEF"/>
    <w:rsid w:val="000325FD"/>
    <w:rsid w:val="00035458"/>
    <w:rsid w:val="00035D87"/>
    <w:rsid w:val="00036204"/>
    <w:rsid w:val="000378FF"/>
    <w:rsid w:val="00040342"/>
    <w:rsid w:val="00040D73"/>
    <w:rsid w:val="000421AB"/>
    <w:rsid w:val="00043372"/>
    <w:rsid w:val="00045488"/>
    <w:rsid w:val="00050BB1"/>
    <w:rsid w:val="0005210A"/>
    <w:rsid w:val="00053C9A"/>
    <w:rsid w:val="00054A80"/>
    <w:rsid w:val="00055565"/>
    <w:rsid w:val="00055FE4"/>
    <w:rsid w:val="0005736F"/>
    <w:rsid w:val="0006247E"/>
    <w:rsid w:val="000628CE"/>
    <w:rsid w:val="000636BC"/>
    <w:rsid w:val="0006507C"/>
    <w:rsid w:val="00065E21"/>
    <w:rsid w:val="000662C5"/>
    <w:rsid w:val="00066471"/>
    <w:rsid w:val="00071341"/>
    <w:rsid w:val="00072033"/>
    <w:rsid w:val="000728A4"/>
    <w:rsid w:val="00074126"/>
    <w:rsid w:val="0007452F"/>
    <w:rsid w:val="000745F7"/>
    <w:rsid w:val="00075383"/>
    <w:rsid w:val="000755D9"/>
    <w:rsid w:val="00076A99"/>
    <w:rsid w:val="00076D04"/>
    <w:rsid w:val="0008097D"/>
    <w:rsid w:val="00080A2E"/>
    <w:rsid w:val="0008230F"/>
    <w:rsid w:val="0008248F"/>
    <w:rsid w:val="00082B5C"/>
    <w:rsid w:val="00083041"/>
    <w:rsid w:val="00083122"/>
    <w:rsid w:val="00083314"/>
    <w:rsid w:val="00084136"/>
    <w:rsid w:val="00084751"/>
    <w:rsid w:val="000850A6"/>
    <w:rsid w:val="00085870"/>
    <w:rsid w:val="00086BB0"/>
    <w:rsid w:val="00087198"/>
    <w:rsid w:val="000914E7"/>
    <w:rsid w:val="00092363"/>
    <w:rsid w:val="00095360"/>
    <w:rsid w:val="00095D58"/>
    <w:rsid w:val="00096B02"/>
    <w:rsid w:val="00097176"/>
    <w:rsid w:val="000A19B7"/>
    <w:rsid w:val="000A2AC9"/>
    <w:rsid w:val="000A3637"/>
    <w:rsid w:val="000A375E"/>
    <w:rsid w:val="000A3C59"/>
    <w:rsid w:val="000A50AB"/>
    <w:rsid w:val="000A5589"/>
    <w:rsid w:val="000A6E87"/>
    <w:rsid w:val="000A711A"/>
    <w:rsid w:val="000B2ACF"/>
    <w:rsid w:val="000B3CD6"/>
    <w:rsid w:val="000B4445"/>
    <w:rsid w:val="000B5D73"/>
    <w:rsid w:val="000B79A9"/>
    <w:rsid w:val="000B7D8E"/>
    <w:rsid w:val="000C0D9E"/>
    <w:rsid w:val="000C1CCF"/>
    <w:rsid w:val="000C3632"/>
    <w:rsid w:val="000C3D6D"/>
    <w:rsid w:val="000C43C9"/>
    <w:rsid w:val="000C46B6"/>
    <w:rsid w:val="000C54B6"/>
    <w:rsid w:val="000C7222"/>
    <w:rsid w:val="000D09B6"/>
    <w:rsid w:val="000D1869"/>
    <w:rsid w:val="000D1B1F"/>
    <w:rsid w:val="000D21F4"/>
    <w:rsid w:val="000D2C40"/>
    <w:rsid w:val="000D35AB"/>
    <w:rsid w:val="000D3972"/>
    <w:rsid w:val="000D4B70"/>
    <w:rsid w:val="000D4F8A"/>
    <w:rsid w:val="000D50C5"/>
    <w:rsid w:val="000D580A"/>
    <w:rsid w:val="000D5BF4"/>
    <w:rsid w:val="000D639B"/>
    <w:rsid w:val="000D7115"/>
    <w:rsid w:val="000D7DFD"/>
    <w:rsid w:val="000D7FA0"/>
    <w:rsid w:val="000E0002"/>
    <w:rsid w:val="000E0565"/>
    <w:rsid w:val="000E1D2D"/>
    <w:rsid w:val="000E274F"/>
    <w:rsid w:val="000E6A4F"/>
    <w:rsid w:val="000F118E"/>
    <w:rsid w:val="000F3AFE"/>
    <w:rsid w:val="000F4AAA"/>
    <w:rsid w:val="000F5326"/>
    <w:rsid w:val="000F5394"/>
    <w:rsid w:val="000F702C"/>
    <w:rsid w:val="00100D38"/>
    <w:rsid w:val="001013DE"/>
    <w:rsid w:val="00101844"/>
    <w:rsid w:val="00102167"/>
    <w:rsid w:val="001021F8"/>
    <w:rsid w:val="001029F4"/>
    <w:rsid w:val="00105CBD"/>
    <w:rsid w:val="00107855"/>
    <w:rsid w:val="00110416"/>
    <w:rsid w:val="001173F3"/>
    <w:rsid w:val="00117833"/>
    <w:rsid w:val="00117C52"/>
    <w:rsid w:val="0012184B"/>
    <w:rsid w:val="00122F23"/>
    <w:rsid w:val="00124769"/>
    <w:rsid w:val="00125035"/>
    <w:rsid w:val="0012506D"/>
    <w:rsid w:val="00125428"/>
    <w:rsid w:val="00125BEB"/>
    <w:rsid w:val="00125F0D"/>
    <w:rsid w:val="00126A1C"/>
    <w:rsid w:val="00130A59"/>
    <w:rsid w:val="001340AE"/>
    <w:rsid w:val="0013413D"/>
    <w:rsid w:val="00134253"/>
    <w:rsid w:val="00137A8B"/>
    <w:rsid w:val="00137B59"/>
    <w:rsid w:val="00140F6F"/>
    <w:rsid w:val="00141159"/>
    <w:rsid w:val="0014321D"/>
    <w:rsid w:val="00143ADB"/>
    <w:rsid w:val="00144546"/>
    <w:rsid w:val="00145397"/>
    <w:rsid w:val="001464D6"/>
    <w:rsid w:val="001475BF"/>
    <w:rsid w:val="0014773C"/>
    <w:rsid w:val="00150E5F"/>
    <w:rsid w:val="00151646"/>
    <w:rsid w:val="001535B0"/>
    <w:rsid w:val="00154753"/>
    <w:rsid w:val="001564C1"/>
    <w:rsid w:val="0016025A"/>
    <w:rsid w:val="001611E3"/>
    <w:rsid w:val="00161B9E"/>
    <w:rsid w:val="00161C02"/>
    <w:rsid w:val="00163969"/>
    <w:rsid w:val="00163A9E"/>
    <w:rsid w:val="001647CD"/>
    <w:rsid w:val="00164F84"/>
    <w:rsid w:val="00165C80"/>
    <w:rsid w:val="001665C9"/>
    <w:rsid w:val="00166AB3"/>
    <w:rsid w:val="00166B6D"/>
    <w:rsid w:val="001718F0"/>
    <w:rsid w:val="001723DA"/>
    <w:rsid w:val="00174496"/>
    <w:rsid w:val="00174B7F"/>
    <w:rsid w:val="001751D3"/>
    <w:rsid w:val="001754AF"/>
    <w:rsid w:val="001762BB"/>
    <w:rsid w:val="001764E5"/>
    <w:rsid w:val="00176D73"/>
    <w:rsid w:val="00177BF7"/>
    <w:rsid w:val="00180008"/>
    <w:rsid w:val="00180A12"/>
    <w:rsid w:val="00180DCC"/>
    <w:rsid w:val="00183DB5"/>
    <w:rsid w:val="00184055"/>
    <w:rsid w:val="001855A6"/>
    <w:rsid w:val="001858FA"/>
    <w:rsid w:val="0018632D"/>
    <w:rsid w:val="001920D4"/>
    <w:rsid w:val="00193BEC"/>
    <w:rsid w:val="00193DA6"/>
    <w:rsid w:val="00194658"/>
    <w:rsid w:val="001968CD"/>
    <w:rsid w:val="0019762D"/>
    <w:rsid w:val="00197BB4"/>
    <w:rsid w:val="00197D45"/>
    <w:rsid w:val="001A0B55"/>
    <w:rsid w:val="001A253A"/>
    <w:rsid w:val="001A2EED"/>
    <w:rsid w:val="001A3139"/>
    <w:rsid w:val="001A512F"/>
    <w:rsid w:val="001A5796"/>
    <w:rsid w:val="001A59E1"/>
    <w:rsid w:val="001A5B01"/>
    <w:rsid w:val="001A5FDD"/>
    <w:rsid w:val="001A6C2F"/>
    <w:rsid w:val="001A7097"/>
    <w:rsid w:val="001A758E"/>
    <w:rsid w:val="001B0C0C"/>
    <w:rsid w:val="001B122A"/>
    <w:rsid w:val="001B16A6"/>
    <w:rsid w:val="001B1AE8"/>
    <w:rsid w:val="001B32F9"/>
    <w:rsid w:val="001B3E1A"/>
    <w:rsid w:val="001B470B"/>
    <w:rsid w:val="001B6EA4"/>
    <w:rsid w:val="001B7555"/>
    <w:rsid w:val="001B7EE7"/>
    <w:rsid w:val="001C071E"/>
    <w:rsid w:val="001C0F20"/>
    <w:rsid w:val="001C1E29"/>
    <w:rsid w:val="001C24B9"/>
    <w:rsid w:val="001C2E45"/>
    <w:rsid w:val="001C4EA8"/>
    <w:rsid w:val="001C5436"/>
    <w:rsid w:val="001C5C15"/>
    <w:rsid w:val="001C6889"/>
    <w:rsid w:val="001C7B58"/>
    <w:rsid w:val="001D0037"/>
    <w:rsid w:val="001D076C"/>
    <w:rsid w:val="001D1B14"/>
    <w:rsid w:val="001D1D98"/>
    <w:rsid w:val="001D2F34"/>
    <w:rsid w:val="001D34AF"/>
    <w:rsid w:val="001D35E0"/>
    <w:rsid w:val="001D42C6"/>
    <w:rsid w:val="001D460A"/>
    <w:rsid w:val="001D4731"/>
    <w:rsid w:val="001D59AC"/>
    <w:rsid w:val="001D63E5"/>
    <w:rsid w:val="001D6514"/>
    <w:rsid w:val="001D6829"/>
    <w:rsid w:val="001D6F8E"/>
    <w:rsid w:val="001E0020"/>
    <w:rsid w:val="001E0AA3"/>
    <w:rsid w:val="001E2AB7"/>
    <w:rsid w:val="001E2D4F"/>
    <w:rsid w:val="001E4DC0"/>
    <w:rsid w:val="001E50BF"/>
    <w:rsid w:val="001E5FB6"/>
    <w:rsid w:val="001E6218"/>
    <w:rsid w:val="001E64D5"/>
    <w:rsid w:val="001E6F5B"/>
    <w:rsid w:val="001E7354"/>
    <w:rsid w:val="001F0A77"/>
    <w:rsid w:val="001F1594"/>
    <w:rsid w:val="001F1F29"/>
    <w:rsid w:val="001F4B04"/>
    <w:rsid w:val="001F560C"/>
    <w:rsid w:val="001F5DB7"/>
    <w:rsid w:val="001F6236"/>
    <w:rsid w:val="001F6A50"/>
    <w:rsid w:val="001F6FAF"/>
    <w:rsid w:val="0020066E"/>
    <w:rsid w:val="002006B6"/>
    <w:rsid w:val="00201387"/>
    <w:rsid w:val="002014EC"/>
    <w:rsid w:val="00201DF3"/>
    <w:rsid w:val="0020380B"/>
    <w:rsid w:val="00204B7A"/>
    <w:rsid w:val="002052D5"/>
    <w:rsid w:val="00205BDA"/>
    <w:rsid w:val="002069C6"/>
    <w:rsid w:val="0021230A"/>
    <w:rsid w:val="002126B9"/>
    <w:rsid w:val="00217F0E"/>
    <w:rsid w:val="00222014"/>
    <w:rsid w:val="002225AE"/>
    <w:rsid w:val="0022376B"/>
    <w:rsid w:val="00223C42"/>
    <w:rsid w:val="00223F23"/>
    <w:rsid w:val="00224209"/>
    <w:rsid w:val="00224D55"/>
    <w:rsid w:val="00224EC9"/>
    <w:rsid w:val="00225E00"/>
    <w:rsid w:val="00226027"/>
    <w:rsid w:val="00227834"/>
    <w:rsid w:val="00230C5E"/>
    <w:rsid w:val="002312D9"/>
    <w:rsid w:val="00234258"/>
    <w:rsid w:val="002351B8"/>
    <w:rsid w:val="00235394"/>
    <w:rsid w:val="00235D88"/>
    <w:rsid w:val="00242914"/>
    <w:rsid w:val="00243285"/>
    <w:rsid w:val="0024418D"/>
    <w:rsid w:val="00244EC4"/>
    <w:rsid w:val="00245B85"/>
    <w:rsid w:val="0024636E"/>
    <w:rsid w:val="00247DEF"/>
    <w:rsid w:val="002505C2"/>
    <w:rsid w:val="002509DA"/>
    <w:rsid w:val="00251C4D"/>
    <w:rsid w:val="00251D20"/>
    <w:rsid w:val="00252BF1"/>
    <w:rsid w:val="00254709"/>
    <w:rsid w:val="00254BB6"/>
    <w:rsid w:val="00256037"/>
    <w:rsid w:val="00256D00"/>
    <w:rsid w:val="002610EA"/>
    <w:rsid w:val="00262404"/>
    <w:rsid w:val="00263139"/>
    <w:rsid w:val="00263AC0"/>
    <w:rsid w:val="00263ED0"/>
    <w:rsid w:val="00263FE8"/>
    <w:rsid w:val="00266DF4"/>
    <w:rsid w:val="00266E77"/>
    <w:rsid w:val="002673F3"/>
    <w:rsid w:val="00267750"/>
    <w:rsid w:val="0026790B"/>
    <w:rsid w:val="00267BCF"/>
    <w:rsid w:val="00270986"/>
    <w:rsid w:val="00270DD9"/>
    <w:rsid w:val="00271BE0"/>
    <w:rsid w:val="00271BF7"/>
    <w:rsid w:val="0027213A"/>
    <w:rsid w:val="00272375"/>
    <w:rsid w:val="0027253D"/>
    <w:rsid w:val="002729EB"/>
    <w:rsid w:val="00272A10"/>
    <w:rsid w:val="00273423"/>
    <w:rsid w:val="00273E5C"/>
    <w:rsid w:val="00274A7A"/>
    <w:rsid w:val="00280983"/>
    <w:rsid w:val="002809A1"/>
    <w:rsid w:val="00281D46"/>
    <w:rsid w:val="002829C7"/>
    <w:rsid w:val="002872DA"/>
    <w:rsid w:val="00287AC9"/>
    <w:rsid w:val="0029023A"/>
    <w:rsid w:val="00292319"/>
    <w:rsid w:val="0029264E"/>
    <w:rsid w:val="00293D2E"/>
    <w:rsid w:val="002946F2"/>
    <w:rsid w:val="00295B7F"/>
    <w:rsid w:val="0029632D"/>
    <w:rsid w:val="00296AB5"/>
    <w:rsid w:val="00296ECE"/>
    <w:rsid w:val="00297813"/>
    <w:rsid w:val="002A13F4"/>
    <w:rsid w:val="002A198F"/>
    <w:rsid w:val="002A3312"/>
    <w:rsid w:val="002A34B4"/>
    <w:rsid w:val="002A6F19"/>
    <w:rsid w:val="002B0A4C"/>
    <w:rsid w:val="002B22C5"/>
    <w:rsid w:val="002B2E1D"/>
    <w:rsid w:val="002B5ED6"/>
    <w:rsid w:val="002B7659"/>
    <w:rsid w:val="002B7672"/>
    <w:rsid w:val="002B77AA"/>
    <w:rsid w:val="002C0438"/>
    <w:rsid w:val="002C086F"/>
    <w:rsid w:val="002C3A2C"/>
    <w:rsid w:val="002C421F"/>
    <w:rsid w:val="002C42A1"/>
    <w:rsid w:val="002C471C"/>
    <w:rsid w:val="002C4918"/>
    <w:rsid w:val="002C61F9"/>
    <w:rsid w:val="002C7B94"/>
    <w:rsid w:val="002D3603"/>
    <w:rsid w:val="002D5E4F"/>
    <w:rsid w:val="002D60D4"/>
    <w:rsid w:val="002D6D43"/>
    <w:rsid w:val="002D70E8"/>
    <w:rsid w:val="002E0E08"/>
    <w:rsid w:val="002E0ED3"/>
    <w:rsid w:val="002E18A6"/>
    <w:rsid w:val="002E1BB7"/>
    <w:rsid w:val="002E29E1"/>
    <w:rsid w:val="002E3034"/>
    <w:rsid w:val="002E33E0"/>
    <w:rsid w:val="002E4D17"/>
    <w:rsid w:val="002E542F"/>
    <w:rsid w:val="002E6A72"/>
    <w:rsid w:val="002F05E9"/>
    <w:rsid w:val="002F067D"/>
    <w:rsid w:val="002F1EFE"/>
    <w:rsid w:val="002F2B6F"/>
    <w:rsid w:val="002F2ECB"/>
    <w:rsid w:val="002F33D6"/>
    <w:rsid w:val="002F364A"/>
    <w:rsid w:val="002F4F49"/>
    <w:rsid w:val="002F5366"/>
    <w:rsid w:val="002F7929"/>
    <w:rsid w:val="003007B4"/>
    <w:rsid w:val="003011A8"/>
    <w:rsid w:val="0030151C"/>
    <w:rsid w:val="00301F75"/>
    <w:rsid w:val="00302905"/>
    <w:rsid w:val="00303E78"/>
    <w:rsid w:val="00304A4B"/>
    <w:rsid w:val="003053A7"/>
    <w:rsid w:val="00306081"/>
    <w:rsid w:val="00306411"/>
    <w:rsid w:val="00306413"/>
    <w:rsid w:val="0030794C"/>
    <w:rsid w:val="00310A02"/>
    <w:rsid w:val="00310F2E"/>
    <w:rsid w:val="0031253A"/>
    <w:rsid w:val="003133BB"/>
    <w:rsid w:val="00313787"/>
    <w:rsid w:val="003141C4"/>
    <w:rsid w:val="00315118"/>
    <w:rsid w:val="0032089E"/>
    <w:rsid w:val="00320FAC"/>
    <w:rsid w:val="00321F1F"/>
    <w:rsid w:val="00322500"/>
    <w:rsid w:val="003236E7"/>
    <w:rsid w:val="003243A7"/>
    <w:rsid w:val="00325414"/>
    <w:rsid w:val="0032550D"/>
    <w:rsid w:val="0033119F"/>
    <w:rsid w:val="00331B23"/>
    <w:rsid w:val="00331E2C"/>
    <w:rsid w:val="00332605"/>
    <w:rsid w:val="00332867"/>
    <w:rsid w:val="00333E42"/>
    <w:rsid w:val="00333EEF"/>
    <w:rsid w:val="003356F0"/>
    <w:rsid w:val="00335F04"/>
    <w:rsid w:val="003362DE"/>
    <w:rsid w:val="00336AB9"/>
    <w:rsid w:val="003401E5"/>
    <w:rsid w:val="00341617"/>
    <w:rsid w:val="003418E1"/>
    <w:rsid w:val="003426B5"/>
    <w:rsid w:val="00342749"/>
    <w:rsid w:val="00342C17"/>
    <w:rsid w:val="00343DD0"/>
    <w:rsid w:val="00344FC5"/>
    <w:rsid w:val="003451E1"/>
    <w:rsid w:val="0034641E"/>
    <w:rsid w:val="0034728B"/>
    <w:rsid w:val="00347613"/>
    <w:rsid w:val="00347AEC"/>
    <w:rsid w:val="00347C76"/>
    <w:rsid w:val="003513E6"/>
    <w:rsid w:val="00351B11"/>
    <w:rsid w:val="00351D7E"/>
    <w:rsid w:val="00352534"/>
    <w:rsid w:val="00353418"/>
    <w:rsid w:val="003534F4"/>
    <w:rsid w:val="0035543E"/>
    <w:rsid w:val="00355647"/>
    <w:rsid w:val="0035599F"/>
    <w:rsid w:val="00356294"/>
    <w:rsid w:val="003576D4"/>
    <w:rsid w:val="00360E34"/>
    <w:rsid w:val="00361584"/>
    <w:rsid w:val="00361E5A"/>
    <w:rsid w:val="00362C3F"/>
    <w:rsid w:val="003647DC"/>
    <w:rsid w:val="003648F4"/>
    <w:rsid w:val="00365392"/>
    <w:rsid w:val="00370F87"/>
    <w:rsid w:val="0037137D"/>
    <w:rsid w:val="003713C2"/>
    <w:rsid w:val="00373D60"/>
    <w:rsid w:val="00374A1E"/>
    <w:rsid w:val="00374EFD"/>
    <w:rsid w:val="00375313"/>
    <w:rsid w:val="003815FE"/>
    <w:rsid w:val="003838EA"/>
    <w:rsid w:val="00383C66"/>
    <w:rsid w:val="003842E7"/>
    <w:rsid w:val="0038456C"/>
    <w:rsid w:val="003855F8"/>
    <w:rsid w:val="0038588A"/>
    <w:rsid w:val="003858C1"/>
    <w:rsid w:val="00385E1D"/>
    <w:rsid w:val="003863F1"/>
    <w:rsid w:val="003871AD"/>
    <w:rsid w:val="0038733A"/>
    <w:rsid w:val="00387A03"/>
    <w:rsid w:val="00387D3D"/>
    <w:rsid w:val="00387EBC"/>
    <w:rsid w:val="00392765"/>
    <w:rsid w:val="00393F0C"/>
    <w:rsid w:val="00396559"/>
    <w:rsid w:val="003A15B2"/>
    <w:rsid w:val="003A177C"/>
    <w:rsid w:val="003A30FF"/>
    <w:rsid w:val="003A4189"/>
    <w:rsid w:val="003A5E55"/>
    <w:rsid w:val="003B1339"/>
    <w:rsid w:val="003B13FE"/>
    <w:rsid w:val="003B1493"/>
    <w:rsid w:val="003B2EE3"/>
    <w:rsid w:val="003B44D0"/>
    <w:rsid w:val="003B46EA"/>
    <w:rsid w:val="003B5B08"/>
    <w:rsid w:val="003B78CC"/>
    <w:rsid w:val="003C08AF"/>
    <w:rsid w:val="003C18F5"/>
    <w:rsid w:val="003C33CF"/>
    <w:rsid w:val="003C343B"/>
    <w:rsid w:val="003C4429"/>
    <w:rsid w:val="003C5C72"/>
    <w:rsid w:val="003C79EF"/>
    <w:rsid w:val="003D0490"/>
    <w:rsid w:val="003D254F"/>
    <w:rsid w:val="003D26CF"/>
    <w:rsid w:val="003D2B33"/>
    <w:rsid w:val="003D2FAC"/>
    <w:rsid w:val="003D43DF"/>
    <w:rsid w:val="003D5B85"/>
    <w:rsid w:val="003E01AB"/>
    <w:rsid w:val="003E0BE9"/>
    <w:rsid w:val="003E0E1D"/>
    <w:rsid w:val="003E0FAB"/>
    <w:rsid w:val="003E32B2"/>
    <w:rsid w:val="003E403A"/>
    <w:rsid w:val="003E4A1D"/>
    <w:rsid w:val="003E6724"/>
    <w:rsid w:val="003F01B0"/>
    <w:rsid w:val="003F0C9E"/>
    <w:rsid w:val="003F1832"/>
    <w:rsid w:val="003F2A58"/>
    <w:rsid w:val="003F2E8A"/>
    <w:rsid w:val="003F3457"/>
    <w:rsid w:val="003F3868"/>
    <w:rsid w:val="003F48B0"/>
    <w:rsid w:val="003F64B2"/>
    <w:rsid w:val="00402940"/>
    <w:rsid w:val="00402DB1"/>
    <w:rsid w:val="00404050"/>
    <w:rsid w:val="004048DF"/>
    <w:rsid w:val="00404C73"/>
    <w:rsid w:val="00405E21"/>
    <w:rsid w:val="00407BF8"/>
    <w:rsid w:val="004110B5"/>
    <w:rsid w:val="00412583"/>
    <w:rsid w:val="00412CD9"/>
    <w:rsid w:val="00413F4F"/>
    <w:rsid w:val="00414BBB"/>
    <w:rsid w:val="00417567"/>
    <w:rsid w:val="00417C2B"/>
    <w:rsid w:val="00421445"/>
    <w:rsid w:val="00422107"/>
    <w:rsid w:val="004224C8"/>
    <w:rsid w:val="00423585"/>
    <w:rsid w:val="00424C54"/>
    <w:rsid w:val="00427117"/>
    <w:rsid w:val="00427685"/>
    <w:rsid w:val="00427D32"/>
    <w:rsid w:val="00433439"/>
    <w:rsid w:val="00433891"/>
    <w:rsid w:val="00433C7D"/>
    <w:rsid w:val="00433D1C"/>
    <w:rsid w:val="00435649"/>
    <w:rsid w:val="004365FE"/>
    <w:rsid w:val="004367DD"/>
    <w:rsid w:val="0043707C"/>
    <w:rsid w:val="00441544"/>
    <w:rsid w:val="004423E9"/>
    <w:rsid w:val="00443934"/>
    <w:rsid w:val="004441EC"/>
    <w:rsid w:val="00446707"/>
    <w:rsid w:val="00446BAC"/>
    <w:rsid w:val="004478B8"/>
    <w:rsid w:val="00447C64"/>
    <w:rsid w:val="004502B6"/>
    <w:rsid w:val="00450B4F"/>
    <w:rsid w:val="00450F0E"/>
    <w:rsid w:val="00450F91"/>
    <w:rsid w:val="00451152"/>
    <w:rsid w:val="0045236E"/>
    <w:rsid w:val="00452B36"/>
    <w:rsid w:val="00452D7B"/>
    <w:rsid w:val="00453221"/>
    <w:rsid w:val="00453794"/>
    <w:rsid w:val="004556AA"/>
    <w:rsid w:val="0045581E"/>
    <w:rsid w:val="004564AE"/>
    <w:rsid w:val="00456B02"/>
    <w:rsid w:val="00456BF5"/>
    <w:rsid w:val="0046183F"/>
    <w:rsid w:val="004634DF"/>
    <w:rsid w:val="0046369D"/>
    <w:rsid w:val="0046407C"/>
    <w:rsid w:val="0046655B"/>
    <w:rsid w:val="00467147"/>
    <w:rsid w:val="004673C6"/>
    <w:rsid w:val="00467F70"/>
    <w:rsid w:val="004705AF"/>
    <w:rsid w:val="00472518"/>
    <w:rsid w:val="004725BE"/>
    <w:rsid w:val="0047321B"/>
    <w:rsid w:val="00473566"/>
    <w:rsid w:val="004747A2"/>
    <w:rsid w:val="00474E7C"/>
    <w:rsid w:val="00477DB0"/>
    <w:rsid w:val="00480425"/>
    <w:rsid w:val="004826D9"/>
    <w:rsid w:val="0048393F"/>
    <w:rsid w:val="00483B2D"/>
    <w:rsid w:val="00483F2B"/>
    <w:rsid w:val="004859CD"/>
    <w:rsid w:val="004863D2"/>
    <w:rsid w:val="0048671D"/>
    <w:rsid w:val="00487F86"/>
    <w:rsid w:val="00491016"/>
    <w:rsid w:val="004927F0"/>
    <w:rsid w:val="00492B25"/>
    <w:rsid w:val="004934E1"/>
    <w:rsid w:val="0049407F"/>
    <w:rsid w:val="0049498B"/>
    <w:rsid w:val="0049613E"/>
    <w:rsid w:val="0049739F"/>
    <w:rsid w:val="00497EB6"/>
    <w:rsid w:val="004A0C6B"/>
    <w:rsid w:val="004A1F26"/>
    <w:rsid w:val="004A30BB"/>
    <w:rsid w:val="004A443A"/>
    <w:rsid w:val="004A4C5D"/>
    <w:rsid w:val="004B1B8E"/>
    <w:rsid w:val="004B247F"/>
    <w:rsid w:val="004B4A63"/>
    <w:rsid w:val="004B7422"/>
    <w:rsid w:val="004B7A3A"/>
    <w:rsid w:val="004C0247"/>
    <w:rsid w:val="004C1BB4"/>
    <w:rsid w:val="004C21B0"/>
    <w:rsid w:val="004C358A"/>
    <w:rsid w:val="004C4CDF"/>
    <w:rsid w:val="004C5688"/>
    <w:rsid w:val="004C5F0D"/>
    <w:rsid w:val="004C73E2"/>
    <w:rsid w:val="004D07E0"/>
    <w:rsid w:val="004D0A6A"/>
    <w:rsid w:val="004D13AE"/>
    <w:rsid w:val="004D278A"/>
    <w:rsid w:val="004D294E"/>
    <w:rsid w:val="004D63E4"/>
    <w:rsid w:val="004D6B50"/>
    <w:rsid w:val="004E0B23"/>
    <w:rsid w:val="004E0F66"/>
    <w:rsid w:val="004E1B73"/>
    <w:rsid w:val="004E27C7"/>
    <w:rsid w:val="004E2B91"/>
    <w:rsid w:val="004E7271"/>
    <w:rsid w:val="004F21C8"/>
    <w:rsid w:val="004F2520"/>
    <w:rsid w:val="004F26B7"/>
    <w:rsid w:val="004F2BF0"/>
    <w:rsid w:val="004F3C32"/>
    <w:rsid w:val="004F4053"/>
    <w:rsid w:val="004F4278"/>
    <w:rsid w:val="004F453C"/>
    <w:rsid w:val="004F5DFB"/>
    <w:rsid w:val="004F6C21"/>
    <w:rsid w:val="004F7D26"/>
    <w:rsid w:val="00500C99"/>
    <w:rsid w:val="0050686F"/>
    <w:rsid w:val="00506AA0"/>
    <w:rsid w:val="00506AC0"/>
    <w:rsid w:val="00506BE5"/>
    <w:rsid w:val="00510E10"/>
    <w:rsid w:val="005113DF"/>
    <w:rsid w:val="00511AB6"/>
    <w:rsid w:val="00511B5C"/>
    <w:rsid w:val="00511EBC"/>
    <w:rsid w:val="0051204F"/>
    <w:rsid w:val="00513DC5"/>
    <w:rsid w:val="00513F23"/>
    <w:rsid w:val="00516FFE"/>
    <w:rsid w:val="0052015D"/>
    <w:rsid w:val="00520B81"/>
    <w:rsid w:val="005218B8"/>
    <w:rsid w:val="00522E7B"/>
    <w:rsid w:val="005234B1"/>
    <w:rsid w:val="00523A08"/>
    <w:rsid w:val="00524149"/>
    <w:rsid w:val="00524C73"/>
    <w:rsid w:val="00526CE6"/>
    <w:rsid w:val="0052710E"/>
    <w:rsid w:val="005273C6"/>
    <w:rsid w:val="00527D08"/>
    <w:rsid w:val="0053190B"/>
    <w:rsid w:val="0053352A"/>
    <w:rsid w:val="00534CF3"/>
    <w:rsid w:val="0053508B"/>
    <w:rsid w:val="005356BB"/>
    <w:rsid w:val="005357A2"/>
    <w:rsid w:val="005359B0"/>
    <w:rsid w:val="005368C2"/>
    <w:rsid w:val="005369B7"/>
    <w:rsid w:val="00536C47"/>
    <w:rsid w:val="00540C00"/>
    <w:rsid w:val="005427D7"/>
    <w:rsid w:val="00543743"/>
    <w:rsid w:val="00544736"/>
    <w:rsid w:val="005462B9"/>
    <w:rsid w:val="00546B2A"/>
    <w:rsid w:val="005471AB"/>
    <w:rsid w:val="00547567"/>
    <w:rsid w:val="00547D30"/>
    <w:rsid w:val="0055117A"/>
    <w:rsid w:val="005514BF"/>
    <w:rsid w:val="00551721"/>
    <w:rsid w:val="00552A2F"/>
    <w:rsid w:val="005535B9"/>
    <w:rsid w:val="00553C09"/>
    <w:rsid w:val="00554C19"/>
    <w:rsid w:val="00555187"/>
    <w:rsid w:val="00555274"/>
    <w:rsid w:val="0055539D"/>
    <w:rsid w:val="00555F79"/>
    <w:rsid w:val="00555FE5"/>
    <w:rsid w:val="005560E4"/>
    <w:rsid w:val="0055630D"/>
    <w:rsid w:val="00557F20"/>
    <w:rsid w:val="005607F2"/>
    <w:rsid w:val="00560A18"/>
    <w:rsid w:val="00560B83"/>
    <w:rsid w:val="0056203F"/>
    <w:rsid w:val="0056398D"/>
    <w:rsid w:val="005640EC"/>
    <w:rsid w:val="005643E9"/>
    <w:rsid w:val="005667AF"/>
    <w:rsid w:val="00566833"/>
    <w:rsid w:val="00566A60"/>
    <w:rsid w:val="00571DC0"/>
    <w:rsid w:val="00572233"/>
    <w:rsid w:val="0057238F"/>
    <w:rsid w:val="005723BE"/>
    <w:rsid w:val="0057275B"/>
    <w:rsid w:val="00575EE5"/>
    <w:rsid w:val="005765FE"/>
    <w:rsid w:val="00576D24"/>
    <w:rsid w:val="005803CD"/>
    <w:rsid w:val="005808F4"/>
    <w:rsid w:val="00580C4D"/>
    <w:rsid w:val="005816C5"/>
    <w:rsid w:val="0058295C"/>
    <w:rsid w:val="005830C0"/>
    <w:rsid w:val="0058368A"/>
    <w:rsid w:val="00584AF9"/>
    <w:rsid w:val="00585FAA"/>
    <w:rsid w:val="005919D9"/>
    <w:rsid w:val="00591C3E"/>
    <w:rsid w:val="005928DA"/>
    <w:rsid w:val="005934E5"/>
    <w:rsid w:val="00595502"/>
    <w:rsid w:val="00595812"/>
    <w:rsid w:val="0059660C"/>
    <w:rsid w:val="00597821"/>
    <w:rsid w:val="005A07C4"/>
    <w:rsid w:val="005A24E1"/>
    <w:rsid w:val="005A2881"/>
    <w:rsid w:val="005A4937"/>
    <w:rsid w:val="005A6368"/>
    <w:rsid w:val="005A7AA1"/>
    <w:rsid w:val="005A7BF2"/>
    <w:rsid w:val="005B2633"/>
    <w:rsid w:val="005B2987"/>
    <w:rsid w:val="005B2B63"/>
    <w:rsid w:val="005B2D06"/>
    <w:rsid w:val="005B4C64"/>
    <w:rsid w:val="005B621C"/>
    <w:rsid w:val="005B7AFA"/>
    <w:rsid w:val="005C42D7"/>
    <w:rsid w:val="005C5940"/>
    <w:rsid w:val="005C597D"/>
    <w:rsid w:val="005C650F"/>
    <w:rsid w:val="005C70B9"/>
    <w:rsid w:val="005C797A"/>
    <w:rsid w:val="005C7CA5"/>
    <w:rsid w:val="005D065E"/>
    <w:rsid w:val="005D0C07"/>
    <w:rsid w:val="005D2D2B"/>
    <w:rsid w:val="005D38B3"/>
    <w:rsid w:val="005D398F"/>
    <w:rsid w:val="005D424E"/>
    <w:rsid w:val="005D4AF7"/>
    <w:rsid w:val="005D68CF"/>
    <w:rsid w:val="005E1CCA"/>
    <w:rsid w:val="005E2F51"/>
    <w:rsid w:val="005E4AF1"/>
    <w:rsid w:val="005E59AE"/>
    <w:rsid w:val="005E745B"/>
    <w:rsid w:val="005E7CB1"/>
    <w:rsid w:val="005F0120"/>
    <w:rsid w:val="005F0EE6"/>
    <w:rsid w:val="005F1112"/>
    <w:rsid w:val="005F1C91"/>
    <w:rsid w:val="005F1EEF"/>
    <w:rsid w:val="005F2EAB"/>
    <w:rsid w:val="005F4305"/>
    <w:rsid w:val="005F4D9F"/>
    <w:rsid w:val="005F5545"/>
    <w:rsid w:val="005F5FB4"/>
    <w:rsid w:val="005F65CA"/>
    <w:rsid w:val="005F69A6"/>
    <w:rsid w:val="005F7E60"/>
    <w:rsid w:val="005F7FC4"/>
    <w:rsid w:val="0060002B"/>
    <w:rsid w:val="006007AA"/>
    <w:rsid w:val="006015F6"/>
    <w:rsid w:val="00602EC6"/>
    <w:rsid w:val="00604FE0"/>
    <w:rsid w:val="006054EB"/>
    <w:rsid w:val="00606D68"/>
    <w:rsid w:val="006073FF"/>
    <w:rsid w:val="00607ECF"/>
    <w:rsid w:val="006103A9"/>
    <w:rsid w:val="00615782"/>
    <w:rsid w:val="0061734C"/>
    <w:rsid w:val="006178AE"/>
    <w:rsid w:val="00617D33"/>
    <w:rsid w:val="00617EE8"/>
    <w:rsid w:val="0062198B"/>
    <w:rsid w:val="00621A1B"/>
    <w:rsid w:val="00622026"/>
    <w:rsid w:val="0062235C"/>
    <w:rsid w:val="00623C99"/>
    <w:rsid w:val="00624CA2"/>
    <w:rsid w:val="00626DC8"/>
    <w:rsid w:val="0062710A"/>
    <w:rsid w:val="006273BC"/>
    <w:rsid w:val="00627E9C"/>
    <w:rsid w:val="00631814"/>
    <w:rsid w:val="006337E2"/>
    <w:rsid w:val="006342B2"/>
    <w:rsid w:val="0063452B"/>
    <w:rsid w:val="00635F89"/>
    <w:rsid w:val="006375B4"/>
    <w:rsid w:val="00637A20"/>
    <w:rsid w:val="00637D53"/>
    <w:rsid w:val="00641111"/>
    <w:rsid w:val="00641AC0"/>
    <w:rsid w:val="0064233B"/>
    <w:rsid w:val="0064458B"/>
    <w:rsid w:val="00644A59"/>
    <w:rsid w:val="00644D18"/>
    <w:rsid w:val="00646C79"/>
    <w:rsid w:val="00646E9A"/>
    <w:rsid w:val="006524DF"/>
    <w:rsid w:val="00652BE0"/>
    <w:rsid w:val="00653402"/>
    <w:rsid w:val="0065476C"/>
    <w:rsid w:val="00654D31"/>
    <w:rsid w:val="00655472"/>
    <w:rsid w:val="00655E6F"/>
    <w:rsid w:val="006564AF"/>
    <w:rsid w:val="006576D3"/>
    <w:rsid w:val="00661349"/>
    <w:rsid w:val="00661DBE"/>
    <w:rsid w:val="006626BD"/>
    <w:rsid w:val="00662D75"/>
    <w:rsid w:val="006631CF"/>
    <w:rsid w:val="00665B8D"/>
    <w:rsid w:val="00666CF0"/>
    <w:rsid w:val="00667095"/>
    <w:rsid w:val="0067013C"/>
    <w:rsid w:val="00672019"/>
    <w:rsid w:val="00672839"/>
    <w:rsid w:val="006738E9"/>
    <w:rsid w:val="00673D65"/>
    <w:rsid w:val="006752A1"/>
    <w:rsid w:val="00677225"/>
    <w:rsid w:val="00677D0D"/>
    <w:rsid w:val="00677EA4"/>
    <w:rsid w:val="00681F02"/>
    <w:rsid w:val="00683491"/>
    <w:rsid w:val="00686699"/>
    <w:rsid w:val="00686FAE"/>
    <w:rsid w:val="0069147E"/>
    <w:rsid w:val="006915A4"/>
    <w:rsid w:val="00691E6E"/>
    <w:rsid w:val="00693ADA"/>
    <w:rsid w:val="00694917"/>
    <w:rsid w:val="00694B75"/>
    <w:rsid w:val="00695616"/>
    <w:rsid w:val="006A037D"/>
    <w:rsid w:val="006A1927"/>
    <w:rsid w:val="006A2367"/>
    <w:rsid w:val="006A292F"/>
    <w:rsid w:val="006A3155"/>
    <w:rsid w:val="006A36AC"/>
    <w:rsid w:val="006A4C65"/>
    <w:rsid w:val="006A6041"/>
    <w:rsid w:val="006A6AC2"/>
    <w:rsid w:val="006A73DE"/>
    <w:rsid w:val="006B0D1C"/>
    <w:rsid w:val="006B3D95"/>
    <w:rsid w:val="006B5268"/>
    <w:rsid w:val="006B6FE6"/>
    <w:rsid w:val="006B79C7"/>
    <w:rsid w:val="006C02D7"/>
    <w:rsid w:val="006C0CB8"/>
    <w:rsid w:val="006C10DF"/>
    <w:rsid w:val="006C1818"/>
    <w:rsid w:val="006C2692"/>
    <w:rsid w:val="006C4912"/>
    <w:rsid w:val="006C66DD"/>
    <w:rsid w:val="006C67B5"/>
    <w:rsid w:val="006D06BA"/>
    <w:rsid w:val="006D08CF"/>
    <w:rsid w:val="006D18A3"/>
    <w:rsid w:val="006D3E0D"/>
    <w:rsid w:val="006D3E15"/>
    <w:rsid w:val="006D5691"/>
    <w:rsid w:val="006D6838"/>
    <w:rsid w:val="006D6867"/>
    <w:rsid w:val="006D7DDB"/>
    <w:rsid w:val="006E079D"/>
    <w:rsid w:val="006E0E1F"/>
    <w:rsid w:val="006E165A"/>
    <w:rsid w:val="006E25E8"/>
    <w:rsid w:val="006E27EE"/>
    <w:rsid w:val="006E2CC5"/>
    <w:rsid w:val="006E3260"/>
    <w:rsid w:val="006E34DA"/>
    <w:rsid w:val="006E3763"/>
    <w:rsid w:val="006E3C42"/>
    <w:rsid w:val="006E587F"/>
    <w:rsid w:val="006E5C96"/>
    <w:rsid w:val="006E78D7"/>
    <w:rsid w:val="006F0B8F"/>
    <w:rsid w:val="006F0FD2"/>
    <w:rsid w:val="006F135F"/>
    <w:rsid w:val="006F3405"/>
    <w:rsid w:val="006F3E97"/>
    <w:rsid w:val="006F3F56"/>
    <w:rsid w:val="006F3F5A"/>
    <w:rsid w:val="006F4A83"/>
    <w:rsid w:val="006F5C76"/>
    <w:rsid w:val="006F61D7"/>
    <w:rsid w:val="00701421"/>
    <w:rsid w:val="0070364C"/>
    <w:rsid w:val="007046A9"/>
    <w:rsid w:val="00705379"/>
    <w:rsid w:val="00706CFA"/>
    <w:rsid w:val="00710D92"/>
    <w:rsid w:val="00710F11"/>
    <w:rsid w:val="00711818"/>
    <w:rsid w:val="00712A06"/>
    <w:rsid w:val="00712E59"/>
    <w:rsid w:val="00714D25"/>
    <w:rsid w:val="007168A2"/>
    <w:rsid w:val="007168B3"/>
    <w:rsid w:val="00716FC6"/>
    <w:rsid w:val="007170B9"/>
    <w:rsid w:val="00721B34"/>
    <w:rsid w:val="00722496"/>
    <w:rsid w:val="0072322F"/>
    <w:rsid w:val="00723DDE"/>
    <w:rsid w:val="0072498B"/>
    <w:rsid w:val="00725725"/>
    <w:rsid w:val="00726D84"/>
    <w:rsid w:val="007314E0"/>
    <w:rsid w:val="00732EC2"/>
    <w:rsid w:val="00733071"/>
    <w:rsid w:val="00733E2C"/>
    <w:rsid w:val="00733EE4"/>
    <w:rsid w:val="00736EF6"/>
    <w:rsid w:val="007371FE"/>
    <w:rsid w:val="007404A0"/>
    <w:rsid w:val="00740636"/>
    <w:rsid w:val="007411B1"/>
    <w:rsid w:val="007415FE"/>
    <w:rsid w:val="00741F9E"/>
    <w:rsid w:val="00743AFE"/>
    <w:rsid w:val="00743B3C"/>
    <w:rsid w:val="00743E97"/>
    <w:rsid w:val="00743FAF"/>
    <w:rsid w:val="00745320"/>
    <w:rsid w:val="00745DE2"/>
    <w:rsid w:val="0074639B"/>
    <w:rsid w:val="00746D66"/>
    <w:rsid w:val="007471F5"/>
    <w:rsid w:val="00747DD8"/>
    <w:rsid w:val="0075011C"/>
    <w:rsid w:val="00750706"/>
    <w:rsid w:val="00751608"/>
    <w:rsid w:val="00753065"/>
    <w:rsid w:val="00760D24"/>
    <w:rsid w:val="007632D3"/>
    <w:rsid w:val="00765230"/>
    <w:rsid w:val="0076655F"/>
    <w:rsid w:val="00770424"/>
    <w:rsid w:val="007708A6"/>
    <w:rsid w:val="00771C49"/>
    <w:rsid w:val="00771CB8"/>
    <w:rsid w:val="00772975"/>
    <w:rsid w:val="0077547C"/>
    <w:rsid w:val="00775CF7"/>
    <w:rsid w:val="0078124B"/>
    <w:rsid w:val="00782E02"/>
    <w:rsid w:val="00782E45"/>
    <w:rsid w:val="0078385B"/>
    <w:rsid w:val="00785BCE"/>
    <w:rsid w:val="00786E90"/>
    <w:rsid w:val="00792448"/>
    <w:rsid w:val="007924B4"/>
    <w:rsid w:val="00793BA9"/>
    <w:rsid w:val="0079427F"/>
    <w:rsid w:val="00794304"/>
    <w:rsid w:val="007947D7"/>
    <w:rsid w:val="00795177"/>
    <w:rsid w:val="007953B9"/>
    <w:rsid w:val="007966F4"/>
    <w:rsid w:val="00797AFB"/>
    <w:rsid w:val="00797F97"/>
    <w:rsid w:val="007A057F"/>
    <w:rsid w:val="007A0BD1"/>
    <w:rsid w:val="007A1758"/>
    <w:rsid w:val="007A30F8"/>
    <w:rsid w:val="007A36ED"/>
    <w:rsid w:val="007A372F"/>
    <w:rsid w:val="007A4E1D"/>
    <w:rsid w:val="007A63E3"/>
    <w:rsid w:val="007A70F5"/>
    <w:rsid w:val="007B064E"/>
    <w:rsid w:val="007B15B9"/>
    <w:rsid w:val="007B33A1"/>
    <w:rsid w:val="007B35CA"/>
    <w:rsid w:val="007B5403"/>
    <w:rsid w:val="007B55E1"/>
    <w:rsid w:val="007C07E3"/>
    <w:rsid w:val="007C0B3B"/>
    <w:rsid w:val="007C2009"/>
    <w:rsid w:val="007C50E2"/>
    <w:rsid w:val="007C57B2"/>
    <w:rsid w:val="007C669A"/>
    <w:rsid w:val="007C6F1A"/>
    <w:rsid w:val="007D26F4"/>
    <w:rsid w:val="007D375A"/>
    <w:rsid w:val="007D3DE4"/>
    <w:rsid w:val="007D4419"/>
    <w:rsid w:val="007D45BD"/>
    <w:rsid w:val="007D4DFE"/>
    <w:rsid w:val="007D55A7"/>
    <w:rsid w:val="007E4D17"/>
    <w:rsid w:val="007E50B6"/>
    <w:rsid w:val="007E6F95"/>
    <w:rsid w:val="007E79DB"/>
    <w:rsid w:val="007F0568"/>
    <w:rsid w:val="007F1003"/>
    <w:rsid w:val="007F1626"/>
    <w:rsid w:val="007F193A"/>
    <w:rsid w:val="007F5CFA"/>
    <w:rsid w:val="007F6446"/>
    <w:rsid w:val="007F755C"/>
    <w:rsid w:val="00800D2F"/>
    <w:rsid w:val="008017F3"/>
    <w:rsid w:val="00802437"/>
    <w:rsid w:val="008034A8"/>
    <w:rsid w:val="00807AFA"/>
    <w:rsid w:val="00807E3E"/>
    <w:rsid w:val="00810119"/>
    <w:rsid w:val="008103E2"/>
    <w:rsid w:val="0081193C"/>
    <w:rsid w:val="00811CAB"/>
    <w:rsid w:val="008128F7"/>
    <w:rsid w:val="008134E7"/>
    <w:rsid w:val="008157A8"/>
    <w:rsid w:val="008160DC"/>
    <w:rsid w:val="00816F44"/>
    <w:rsid w:val="00817969"/>
    <w:rsid w:val="0082156F"/>
    <w:rsid w:val="008220CC"/>
    <w:rsid w:val="00822FBB"/>
    <w:rsid w:val="008230E4"/>
    <w:rsid w:val="00823222"/>
    <w:rsid w:val="00823A06"/>
    <w:rsid w:val="00823C56"/>
    <w:rsid w:val="00824AD3"/>
    <w:rsid w:val="00824F1E"/>
    <w:rsid w:val="00825AA5"/>
    <w:rsid w:val="00826387"/>
    <w:rsid w:val="00826A45"/>
    <w:rsid w:val="00827BE4"/>
    <w:rsid w:val="008315A9"/>
    <w:rsid w:val="0083274B"/>
    <w:rsid w:val="00832FB5"/>
    <w:rsid w:val="00835174"/>
    <w:rsid w:val="00835CAE"/>
    <w:rsid w:val="008362DE"/>
    <w:rsid w:val="008366B8"/>
    <w:rsid w:val="00841485"/>
    <w:rsid w:val="00842973"/>
    <w:rsid w:val="008429BE"/>
    <w:rsid w:val="00842FF3"/>
    <w:rsid w:val="00844299"/>
    <w:rsid w:val="00845A0F"/>
    <w:rsid w:val="008469F1"/>
    <w:rsid w:val="00846FCB"/>
    <w:rsid w:val="00850A9D"/>
    <w:rsid w:val="008511B2"/>
    <w:rsid w:val="0085159F"/>
    <w:rsid w:val="00852B33"/>
    <w:rsid w:val="00852D0D"/>
    <w:rsid w:val="00852F09"/>
    <w:rsid w:val="00853783"/>
    <w:rsid w:val="0085408B"/>
    <w:rsid w:val="00854B03"/>
    <w:rsid w:val="00856BE7"/>
    <w:rsid w:val="00857829"/>
    <w:rsid w:val="00857A04"/>
    <w:rsid w:val="008605D3"/>
    <w:rsid w:val="00861DCA"/>
    <w:rsid w:val="00863E70"/>
    <w:rsid w:val="008654E8"/>
    <w:rsid w:val="0086554F"/>
    <w:rsid w:val="00866AB1"/>
    <w:rsid w:val="008703CC"/>
    <w:rsid w:val="00871B77"/>
    <w:rsid w:val="0087254F"/>
    <w:rsid w:val="00874216"/>
    <w:rsid w:val="00874DCF"/>
    <w:rsid w:val="008761FC"/>
    <w:rsid w:val="00876A86"/>
    <w:rsid w:val="00877B7D"/>
    <w:rsid w:val="00877BC9"/>
    <w:rsid w:val="00880FF3"/>
    <w:rsid w:val="00881769"/>
    <w:rsid w:val="008840F7"/>
    <w:rsid w:val="00884B24"/>
    <w:rsid w:val="00884EA0"/>
    <w:rsid w:val="00886FB7"/>
    <w:rsid w:val="00887004"/>
    <w:rsid w:val="008878A6"/>
    <w:rsid w:val="0089177F"/>
    <w:rsid w:val="00891E84"/>
    <w:rsid w:val="0089430C"/>
    <w:rsid w:val="008A3596"/>
    <w:rsid w:val="008A6C13"/>
    <w:rsid w:val="008A7186"/>
    <w:rsid w:val="008A76AD"/>
    <w:rsid w:val="008B0447"/>
    <w:rsid w:val="008B09A1"/>
    <w:rsid w:val="008B11BB"/>
    <w:rsid w:val="008B11D5"/>
    <w:rsid w:val="008B1550"/>
    <w:rsid w:val="008B1565"/>
    <w:rsid w:val="008B19F0"/>
    <w:rsid w:val="008B1F7D"/>
    <w:rsid w:val="008B269B"/>
    <w:rsid w:val="008B3920"/>
    <w:rsid w:val="008B4B65"/>
    <w:rsid w:val="008B5DC6"/>
    <w:rsid w:val="008B6010"/>
    <w:rsid w:val="008C0083"/>
    <w:rsid w:val="008C0E0A"/>
    <w:rsid w:val="008C2F2A"/>
    <w:rsid w:val="008C3A13"/>
    <w:rsid w:val="008C4AA8"/>
    <w:rsid w:val="008C4ABA"/>
    <w:rsid w:val="008C6439"/>
    <w:rsid w:val="008C6655"/>
    <w:rsid w:val="008C7353"/>
    <w:rsid w:val="008D0949"/>
    <w:rsid w:val="008D167B"/>
    <w:rsid w:val="008D27BB"/>
    <w:rsid w:val="008D2A26"/>
    <w:rsid w:val="008D2E39"/>
    <w:rsid w:val="008D375B"/>
    <w:rsid w:val="008D4798"/>
    <w:rsid w:val="008D4C89"/>
    <w:rsid w:val="008D4F7B"/>
    <w:rsid w:val="008D6365"/>
    <w:rsid w:val="008D6A0B"/>
    <w:rsid w:val="008D78B8"/>
    <w:rsid w:val="008E01D0"/>
    <w:rsid w:val="008E13A2"/>
    <w:rsid w:val="008E3725"/>
    <w:rsid w:val="008E4ACA"/>
    <w:rsid w:val="008E539D"/>
    <w:rsid w:val="008F0325"/>
    <w:rsid w:val="008F1B3E"/>
    <w:rsid w:val="008F354C"/>
    <w:rsid w:val="008F5724"/>
    <w:rsid w:val="008F63EF"/>
    <w:rsid w:val="008F668B"/>
    <w:rsid w:val="0090144E"/>
    <w:rsid w:val="00901977"/>
    <w:rsid w:val="00901B02"/>
    <w:rsid w:val="00901E1C"/>
    <w:rsid w:val="00902B84"/>
    <w:rsid w:val="00902FC3"/>
    <w:rsid w:val="00903EA2"/>
    <w:rsid w:val="0090408D"/>
    <w:rsid w:val="0090419B"/>
    <w:rsid w:val="00904B2A"/>
    <w:rsid w:val="00905A26"/>
    <w:rsid w:val="00905DDF"/>
    <w:rsid w:val="00905F66"/>
    <w:rsid w:val="00906013"/>
    <w:rsid w:val="00906240"/>
    <w:rsid w:val="00906716"/>
    <w:rsid w:val="009069F5"/>
    <w:rsid w:val="00907C25"/>
    <w:rsid w:val="00911041"/>
    <w:rsid w:val="0091252E"/>
    <w:rsid w:val="00912E13"/>
    <w:rsid w:val="00913565"/>
    <w:rsid w:val="00914085"/>
    <w:rsid w:val="009144CD"/>
    <w:rsid w:val="00917229"/>
    <w:rsid w:val="00920D5A"/>
    <w:rsid w:val="00920F69"/>
    <w:rsid w:val="009216D3"/>
    <w:rsid w:val="00923A3C"/>
    <w:rsid w:val="00924317"/>
    <w:rsid w:val="00924D2E"/>
    <w:rsid w:val="00925406"/>
    <w:rsid w:val="00925F31"/>
    <w:rsid w:val="00926032"/>
    <w:rsid w:val="00926047"/>
    <w:rsid w:val="0092717B"/>
    <w:rsid w:val="0093058B"/>
    <w:rsid w:val="009306BF"/>
    <w:rsid w:val="009346B4"/>
    <w:rsid w:val="00935EF8"/>
    <w:rsid w:val="0094006F"/>
    <w:rsid w:val="00940DA1"/>
    <w:rsid w:val="00940EE1"/>
    <w:rsid w:val="0094107F"/>
    <w:rsid w:val="0094253D"/>
    <w:rsid w:val="009425FA"/>
    <w:rsid w:val="00943DE6"/>
    <w:rsid w:val="00944DA0"/>
    <w:rsid w:val="00944EA5"/>
    <w:rsid w:val="009465F5"/>
    <w:rsid w:val="00946A81"/>
    <w:rsid w:val="00947790"/>
    <w:rsid w:val="00950551"/>
    <w:rsid w:val="0095306D"/>
    <w:rsid w:val="009547FD"/>
    <w:rsid w:val="009552E0"/>
    <w:rsid w:val="0095532D"/>
    <w:rsid w:val="0096007A"/>
    <w:rsid w:val="009622CC"/>
    <w:rsid w:val="00963526"/>
    <w:rsid w:val="00963FB6"/>
    <w:rsid w:val="00964521"/>
    <w:rsid w:val="0096541F"/>
    <w:rsid w:val="00965E90"/>
    <w:rsid w:val="0096612C"/>
    <w:rsid w:val="009671BA"/>
    <w:rsid w:val="0096752C"/>
    <w:rsid w:val="0096793A"/>
    <w:rsid w:val="009700B5"/>
    <w:rsid w:val="009703D5"/>
    <w:rsid w:val="009709FC"/>
    <w:rsid w:val="00971463"/>
    <w:rsid w:val="00974A4E"/>
    <w:rsid w:val="00974FB6"/>
    <w:rsid w:val="00975D78"/>
    <w:rsid w:val="009762B6"/>
    <w:rsid w:val="00976559"/>
    <w:rsid w:val="009808EC"/>
    <w:rsid w:val="0098095A"/>
    <w:rsid w:val="0098124A"/>
    <w:rsid w:val="00981CBA"/>
    <w:rsid w:val="009821B7"/>
    <w:rsid w:val="00983200"/>
    <w:rsid w:val="00983262"/>
    <w:rsid w:val="00983733"/>
    <w:rsid w:val="00983D74"/>
    <w:rsid w:val="00983F83"/>
    <w:rsid w:val="00984CD6"/>
    <w:rsid w:val="00985202"/>
    <w:rsid w:val="00985E65"/>
    <w:rsid w:val="009865A3"/>
    <w:rsid w:val="00987A12"/>
    <w:rsid w:val="0099275D"/>
    <w:rsid w:val="00993F73"/>
    <w:rsid w:val="00994A4C"/>
    <w:rsid w:val="009957FF"/>
    <w:rsid w:val="00997143"/>
    <w:rsid w:val="009978C2"/>
    <w:rsid w:val="009A240A"/>
    <w:rsid w:val="009A2772"/>
    <w:rsid w:val="009A2C4B"/>
    <w:rsid w:val="009A2E6B"/>
    <w:rsid w:val="009A6545"/>
    <w:rsid w:val="009A6BD1"/>
    <w:rsid w:val="009A6F77"/>
    <w:rsid w:val="009A736C"/>
    <w:rsid w:val="009A7D1E"/>
    <w:rsid w:val="009B08CF"/>
    <w:rsid w:val="009B1111"/>
    <w:rsid w:val="009B1218"/>
    <w:rsid w:val="009B2881"/>
    <w:rsid w:val="009B309B"/>
    <w:rsid w:val="009B4585"/>
    <w:rsid w:val="009B4F23"/>
    <w:rsid w:val="009B4FC2"/>
    <w:rsid w:val="009B5404"/>
    <w:rsid w:val="009B71EE"/>
    <w:rsid w:val="009C0352"/>
    <w:rsid w:val="009C132E"/>
    <w:rsid w:val="009C25E9"/>
    <w:rsid w:val="009C2FD6"/>
    <w:rsid w:val="009C5360"/>
    <w:rsid w:val="009C6A3F"/>
    <w:rsid w:val="009C7F47"/>
    <w:rsid w:val="009D31EB"/>
    <w:rsid w:val="009D3474"/>
    <w:rsid w:val="009D382F"/>
    <w:rsid w:val="009D7069"/>
    <w:rsid w:val="009E1016"/>
    <w:rsid w:val="009E3188"/>
    <w:rsid w:val="009E5A73"/>
    <w:rsid w:val="009E6A23"/>
    <w:rsid w:val="009E70DA"/>
    <w:rsid w:val="009E7C30"/>
    <w:rsid w:val="009F1DBA"/>
    <w:rsid w:val="009F341B"/>
    <w:rsid w:val="009F35C4"/>
    <w:rsid w:val="009F381F"/>
    <w:rsid w:val="009F4292"/>
    <w:rsid w:val="009F4D2C"/>
    <w:rsid w:val="009F4E66"/>
    <w:rsid w:val="009F6139"/>
    <w:rsid w:val="00A007E7"/>
    <w:rsid w:val="00A00C98"/>
    <w:rsid w:val="00A02FF0"/>
    <w:rsid w:val="00A04393"/>
    <w:rsid w:val="00A04A56"/>
    <w:rsid w:val="00A05975"/>
    <w:rsid w:val="00A05FEF"/>
    <w:rsid w:val="00A060FC"/>
    <w:rsid w:val="00A073A0"/>
    <w:rsid w:val="00A07873"/>
    <w:rsid w:val="00A07ABE"/>
    <w:rsid w:val="00A11044"/>
    <w:rsid w:val="00A119E9"/>
    <w:rsid w:val="00A11DCE"/>
    <w:rsid w:val="00A12098"/>
    <w:rsid w:val="00A12839"/>
    <w:rsid w:val="00A13C92"/>
    <w:rsid w:val="00A156D2"/>
    <w:rsid w:val="00A16A52"/>
    <w:rsid w:val="00A20117"/>
    <w:rsid w:val="00A207E8"/>
    <w:rsid w:val="00A20EFE"/>
    <w:rsid w:val="00A21331"/>
    <w:rsid w:val="00A22422"/>
    <w:rsid w:val="00A24B76"/>
    <w:rsid w:val="00A24CC8"/>
    <w:rsid w:val="00A3089D"/>
    <w:rsid w:val="00A312C5"/>
    <w:rsid w:val="00A32A65"/>
    <w:rsid w:val="00A33768"/>
    <w:rsid w:val="00A34047"/>
    <w:rsid w:val="00A35D1B"/>
    <w:rsid w:val="00A35F31"/>
    <w:rsid w:val="00A36DDF"/>
    <w:rsid w:val="00A3758F"/>
    <w:rsid w:val="00A37ADE"/>
    <w:rsid w:val="00A37B52"/>
    <w:rsid w:val="00A406C7"/>
    <w:rsid w:val="00A421F3"/>
    <w:rsid w:val="00A43E5E"/>
    <w:rsid w:val="00A44200"/>
    <w:rsid w:val="00A4431D"/>
    <w:rsid w:val="00A50072"/>
    <w:rsid w:val="00A53DA1"/>
    <w:rsid w:val="00A54E52"/>
    <w:rsid w:val="00A56D72"/>
    <w:rsid w:val="00A57AD1"/>
    <w:rsid w:val="00A57AD5"/>
    <w:rsid w:val="00A6334A"/>
    <w:rsid w:val="00A63A69"/>
    <w:rsid w:val="00A645E5"/>
    <w:rsid w:val="00A649F3"/>
    <w:rsid w:val="00A65266"/>
    <w:rsid w:val="00A66113"/>
    <w:rsid w:val="00A67094"/>
    <w:rsid w:val="00A6722B"/>
    <w:rsid w:val="00A67CAE"/>
    <w:rsid w:val="00A71043"/>
    <w:rsid w:val="00A72179"/>
    <w:rsid w:val="00A74716"/>
    <w:rsid w:val="00A74CA2"/>
    <w:rsid w:val="00A75134"/>
    <w:rsid w:val="00A75D75"/>
    <w:rsid w:val="00A8006A"/>
    <w:rsid w:val="00A8195E"/>
    <w:rsid w:val="00A82C29"/>
    <w:rsid w:val="00A82FA6"/>
    <w:rsid w:val="00A83E13"/>
    <w:rsid w:val="00A852F1"/>
    <w:rsid w:val="00A85EE7"/>
    <w:rsid w:val="00A902B4"/>
    <w:rsid w:val="00A90F5C"/>
    <w:rsid w:val="00A91730"/>
    <w:rsid w:val="00A919B3"/>
    <w:rsid w:val="00A91A46"/>
    <w:rsid w:val="00A92D46"/>
    <w:rsid w:val="00A932A4"/>
    <w:rsid w:val="00A96736"/>
    <w:rsid w:val="00A96D65"/>
    <w:rsid w:val="00A97431"/>
    <w:rsid w:val="00AA003F"/>
    <w:rsid w:val="00AA0222"/>
    <w:rsid w:val="00AA1F10"/>
    <w:rsid w:val="00AA236E"/>
    <w:rsid w:val="00AA3373"/>
    <w:rsid w:val="00AA3A7D"/>
    <w:rsid w:val="00AA3C6D"/>
    <w:rsid w:val="00AA4CCF"/>
    <w:rsid w:val="00AA61DB"/>
    <w:rsid w:val="00AA7574"/>
    <w:rsid w:val="00AA7E54"/>
    <w:rsid w:val="00AB04D0"/>
    <w:rsid w:val="00AB1400"/>
    <w:rsid w:val="00AB172A"/>
    <w:rsid w:val="00AB2DB6"/>
    <w:rsid w:val="00AB32AB"/>
    <w:rsid w:val="00AB3F72"/>
    <w:rsid w:val="00AB7185"/>
    <w:rsid w:val="00AB7780"/>
    <w:rsid w:val="00AB7A59"/>
    <w:rsid w:val="00AC0AE2"/>
    <w:rsid w:val="00AC2052"/>
    <w:rsid w:val="00AC3CFF"/>
    <w:rsid w:val="00AC7470"/>
    <w:rsid w:val="00AD097C"/>
    <w:rsid w:val="00AD1DAF"/>
    <w:rsid w:val="00AD218D"/>
    <w:rsid w:val="00AD3BBD"/>
    <w:rsid w:val="00AD3CE1"/>
    <w:rsid w:val="00AD4254"/>
    <w:rsid w:val="00AD4C49"/>
    <w:rsid w:val="00AD59B8"/>
    <w:rsid w:val="00AD6322"/>
    <w:rsid w:val="00AD6D20"/>
    <w:rsid w:val="00AD6EB7"/>
    <w:rsid w:val="00AD7CF9"/>
    <w:rsid w:val="00AE158D"/>
    <w:rsid w:val="00AE1B1F"/>
    <w:rsid w:val="00AE285A"/>
    <w:rsid w:val="00AE32A1"/>
    <w:rsid w:val="00AE3920"/>
    <w:rsid w:val="00AE3B4F"/>
    <w:rsid w:val="00AE3B9C"/>
    <w:rsid w:val="00AE66E0"/>
    <w:rsid w:val="00AE6C26"/>
    <w:rsid w:val="00AF0632"/>
    <w:rsid w:val="00AF1769"/>
    <w:rsid w:val="00AF18F5"/>
    <w:rsid w:val="00AF2224"/>
    <w:rsid w:val="00AF249D"/>
    <w:rsid w:val="00AF4543"/>
    <w:rsid w:val="00AF51C3"/>
    <w:rsid w:val="00AF51C7"/>
    <w:rsid w:val="00AF5E3A"/>
    <w:rsid w:val="00AF6941"/>
    <w:rsid w:val="00AF6CBC"/>
    <w:rsid w:val="00AF7BDE"/>
    <w:rsid w:val="00AF7CAD"/>
    <w:rsid w:val="00B00B3A"/>
    <w:rsid w:val="00B03264"/>
    <w:rsid w:val="00B04D0A"/>
    <w:rsid w:val="00B05B71"/>
    <w:rsid w:val="00B05C5D"/>
    <w:rsid w:val="00B0709E"/>
    <w:rsid w:val="00B078F7"/>
    <w:rsid w:val="00B10227"/>
    <w:rsid w:val="00B11078"/>
    <w:rsid w:val="00B11D29"/>
    <w:rsid w:val="00B13014"/>
    <w:rsid w:val="00B14786"/>
    <w:rsid w:val="00B16F3B"/>
    <w:rsid w:val="00B16F4F"/>
    <w:rsid w:val="00B2076B"/>
    <w:rsid w:val="00B21395"/>
    <w:rsid w:val="00B21EC0"/>
    <w:rsid w:val="00B22D53"/>
    <w:rsid w:val="00B22EEB"/>
    <w:rsid w:val="00B23C68"/>
    <w:rsid w:val="00B24AE3"/>
    <w:rsid w:val="00B24C25"/>
    <w:rsid w:val="00B2516B"/>
    <w:rsid w:val="00B2625F"/>
    <w:rsid w:val="00B2629D"/>
    <w:rsid w:val="00B26DB4"/>
    <w:rsid w:val="00B27A4D"/>
    <w:rsid w:val="00B30061"/>
    <w:rsid w:val="00B3140A"/>
    <w:rsid w:val="00B315F7"/>
    <w:rsid w:val="00B3389B"/>
    <w:rsid w:val="00B33E81"/>
    <w:rsid w:val="00B36684"/>
    <w:rsid w:val="00B40F30"/>
    <w:rsid w:val="00B43B88"/>
    <w:rsid w:val="00B43E9F"/>
    <w:rsid w:val="00B462DD"/>
    <w:rsid w:val="00B51112"/>
    <w:rsid w:val="00B51E18"/>
    <w:rsid w:val="00B51EE3"/>
    <w:rsid w:val="00B52CF9"/>
    <w:rsid w:val="00B53217"/>
    <w:rsid w:val="00B53FF0"/>
    <w:rsid w:val="00B558A7"/>
    <w:rsid w:val="00B558C7"/>
    <w:rsid w:val="00B55981"/>
    <w:rsid w:val="00B602E6"/>
    <w:rsid w:val="00B60482"/>
    <w:rsid w:val="00B6192B"/>
    <w:rsid w:val="00B6192E"/>
    <w:rsid w:val="00B61AC7"/>
    <w:rsid w:val="00B61E20"/>
    <w:rsid w:val="00B6227A"/>
    <w:rsid w:val="00B627A7"/>
    <w:rsid w:val="00B62C67"/>
    <w:rsid w:val="00B634CA"/>
    <w:rsid w:val="00B65014"/>
    <w:rsid w:val="00B65CF7"/>
    <w:rsid w:val="00B66ADB"/>
    <w:rsid w:val="00B67EBF"/>
    <w:rsid w:val="00B70388"/>
    <w:rsid w:val="00B704E5"/>
    <w:rsid w:val="00B71565"/>
    <w:rsid w:val="00B72474"/>
    <w:rsid w:val="00B72F24"/>
    <w:rsid w:val="00B73D19"/>
    <w:rsid w:val="00B74B05"/>
    <w:rsid w:val="00B7549A"/>
    <w:rsid w:val="00B75E96"/>
    <w:rsid w:val="00B76554"/>
    <w:rsid w:val="00B766B6"/>
    <w:rsid w:val="00B77F6A"/>
    <w:rsid w:val="00B80C35"/>
    <w:rsid w:val="00B84D43"/>
    <w:rsid w:val="00B90E3F"/>
    <w:rsid w:val="00B913F8"/>
    <w:rsid w:val="00B93FB7"/>
    <w:rsid w:val="00B956C5"/>
    <w:rsid w:val="00B9585F"/>
    <w:rsid w:val="00B96453"/>
    <w:rsid w:val="00B9665A"/>
    <w:rsid w:val="00B97598"/>
    <w:rsid w:val="00B97789"/>
    <w:rsid w:val="00BA037D"/>
    <w:rsid w:val="00BA1237"/>
    <w:rsid w:val="00BA2A2A"/>
    <w:rsid w:val="00BA3C6A"/>
    <w:rsid w:val="00BB1A39"/>
    <w:rsid w:val="00BB1A76"/>
    <w:rsid w:val="00BB23C6"/>
    <w:rsid w:val="00BB453D"/>
    <w:rsid w:val="00BB47EA"/>
    <w:rsid w:val="00BB4B91"/>
    <w:rsid w:val="00BB6DDF"/>
    <w:rsid w:val="00BB7848"/>
    <w:rsid w:val="00BC1437"/>
    <w:rsid w:val="00BC153D"/>
    <w:rsid w:val="00BC2E9D"/>
    <w:rsid w:val="00BC6406"/>
    <w:rsid w:val="00BC669C"/>
    <w:rsid w:val="00BD069E"/>
    <w:rsid w:val="00BD0AB5"/>
    <w:rsid w:val="00BD19D7"/>
    <w:rsid w:val="00BD21BD"/>
    <w:rsid w:val="00BD2F4D"/>
    <w:rsid w:val="00BD3DE1"/>
    <w:rsid w:val="00BD72A4"/>
    <w:rsid w:val="00BD7AD1"/>
    <w:rsid w:val="00BE015C"/>
    <w:rsid w:val="00BE07EA"/>
    <w:rsid w:val="00BE33C2"/>
    <w:rsid w:val="00BE3AB4"/>
    <w:rsid w:val="00BE4047"/>
    <w:rsid w:val="00BE40EB"/>
    <w:rsid w:val="00BE4576"/>
    <w:rsid w:val="00BE47F6"/>
    <w:rsid w:val="00BE51F9"/>
    <w:rsid w:val="00BE679B"/>
    <w:rsid w:val="00BF0925"/>
    <w:rsid w:val="00BF136F"/>
    <w:rsid w:val="00BF3D09"/>
    <w:rsid w:val="00BF42C5"/>
    <w:rsid w:val="00BF44AC"/>
    <w:rsid w:val="00BF48B7"/>
    <w:rsid w:val="00BF4E27"/>
    <w:rsid w:val="00BF766D"/>
    <w:rsid w:val="00BF78F5"/>
    <w:rsid w:val="00C01C4F"/>
    <w:rsid w:val="00C03F38"/>
    <w:rsid w:val="00C04771"/>
    <w:rsid w:val="00C064D1"/>
    <w:rsid w:val="00C06A79"/>
    <w:rsid w:val="00C06AA6"/>
    <w:rsid w:val="00C0714C"/>
    <w:rsid w:val="00C071E8"/>
    <w:rsid w:val="00C104A3"/>
    <w:rsid w:val="00C10B31"/>
    <w:rsid w:val="00C1198A"/>
    <w:rsid w:val="00C11EF5"/>
    <w:rsid w:val="00C1201C"/>
    <w:rsid w:val="00C12D79"/>
    <w:rsid w:val="00C13635"/>
    <w:rsid w:val="00C166A7"/>
    <w:rsid w:val="00C20CF1"/>
    <w:rsid w:val="00C2171C"/>
    <w:rsid w:val="00C22FF0"/>
    <w:rsid w:val="00C2403C"/>
    <w:rsid w:val="00C2703E"/>
    <w:rsid w:val="00C27AEF"/>
    <w:rsid w:val="00C3046F"/>
    <w:rsid w:val="00C31784"/>
    <w:rsid w:val="00C334DF"/>
    <w:rsid w:val="00C339AF"/>
    <w:rsid w:val="00C35B21"/>
    <w:rsid w:val="00C35C43"/>
    <w:rsid w:val="00C36B69"/>
    <w:rsid w:val="00C36FB4"/>
    <w:rsid w:val="00C401D1"/>
    <w:rsid w:val="00C417AB"/>
    <w:rsid w:val="00C432B9"/>
    <w:rsid w:val="00C4381E"/>
    <w:rsid w:val="00C44D0A"/>
    <w:rsid w:val="00C44F7D"/>
    <w:rsid w:val="00C458F4"/>
    <w:rsid w:val="00C46955"/>
    <w:rsid w:val="00C46A65"/>
    <w:rsid w:val="00C47BD8"/>
    <w:rsid w:val="00C50E9B"/>
    <w:rsid w:val="00C51A24"/>
    <w:rsid w:val="00C551BD"/>
    <w:rsid w:val="00C56BD7"/>
    <w:rsid w:val="00C56F94"/>
    <w:rsid w:val="00C602ED"/>
    <w:rsid w:val="00C60FB9"/>
    <w:rsid w:val="00C6151E"/>
    <w:rsid w:val="00C6313D"/>
    <w:rsid w:val="00C63ECA"/>
    <w:rsid w:val="00C64268"/>
    <w:rsid w:val="00C65013"/>
    <w:rsid w:val="00C65564"/>
    <w:rsid w:val="00C65BF5"/>
    <w:rsid w:val="00C67CDA"/>
    <w:rsid w:val="00C7264A"/>
    <w:rsid w:val="00C729EB"/>
    <w:rsid w:val="00C7465B"/>
    <w:rsid w:val="00C75AA7"/>
    <w:rsid w:val="00C76366"/>
    <w:rsid w:val="00C7695E"/>
    <w:rsid w:val="00C76B9A"/>
    <w:rsid w:val="00C806F4"/>
    <w:rsid w:val="00C808D1"/>
    <w:rsid w:val="00C835A1"/>
    <w:rsid w:val="00C83897"/>
    <w:rsid w:val="00C83B33"/>
    <w:rsid w:val="00C83CCA"/>
    <w:rsid w:val="00C844D6"/>
    <w:rsid w:val="00C84896"/>
    <w:rsid w:val="00C8602D"/>
    <w:rsid w:val="00C9127B"/>
    <w:rsid w:val="00C91B83"/>
    <w:rsid w:val="00C92BAF"/>
    <w:rsid w:val="00C933D5"/>
    <w:rsid w:val="00C94636"/>
    <w:rsid w:val="00C958FB"/>
    <w:rsid w:val="00C961E7"/>
    <w:rsid w:val="00CA0231"/>
    <w:rsid w:val="00CA0CBB"/>
    <w:rsid w:val="00CA29E0"/>
    <w:rsid w:val="00CA2A69"/>
    <w:rsid w:val="00CA2A7F"/>
    <w:rsid w:val="00CA2EE5"/>
    <w:rsid w:val="00CA4CFA"/>
    <w:rsid w:val="00CA6584"/>
    <w:rsid w:val="00CA6A65"/>
    <w:rsid w:val="00CB071F"/>
    <w:rsid w:val="00CB203B"/>
    <w:rsid w:val="00CB35B4"/>
    <w:rsid w:val="00CB5540"/>
    <w:rsid w:val="00CB5624"/>
    <w:rsid w:val="00CB6B19"/>
    <w:rsid w:val="00CB71D8"/>
    <w:rsid w:val="00CB7B40"/>
    <w:rsid w:val="00CC004A"/>
    <w:rsid w:val="00CC0F31"/>
    <w:rsid w:val="00CC19A4"/>
    <w:rsid w:val="00CC2143"/>
    <w:rsid w:val="00CC31F2"/>
    <w:rsid w:val="00CC450A"/>
    <w:rsid w:val="00CC6093"/>
    <w:rsid w:val="00CC609A"/>
    <w:rsid w:val="00CC74F8"/>
    <w:rsid w:val="00CD03CF"/>
    <w:rsid w:val="00CD140B"/>
    <w:rsid w:val="00CD3196"/>
    <w:rsid w:val="00CD3852"/>
    <w:rsid w:val="00CD3C01"/>
    <w:rsid w:val="00CD3E25"/>
    <w:rsid w:val="00CD56BC"/>
    <w:rsid w:val="00CD58E6"/>
    <w:rsid w:val="00CD5BBE"/>
    <w:rsid w:val="00CD6196"/>
    <w:rsid w:val="00CD65B8"/>
    <w:rsid w:val="00CD69EC"/>
    <w:rsid w:val="00CD6CE4"/>
    <w:rsid w:val="00CD7E6D"/>
    <w:rsid w:val="00CE00DC"/>
    <w:rsid w:val="00CE12D7"/>
    <w:rsid w:val="00CE2584"/>
    <w:rsid w:val="00CE284E"/>
    <w:rsid w:val="00CE2BB1"/>
    <w:rsid w:val="00CE340A"/>
    <w:rsid w:val="00CE54A3"/>
    <w:rsid w:val="00CE6958"/>
    <w:rsid w:val="00CE771C"/>
    <w:rsid w:val="00CF01A9"/>
    <w:rsid w:val="00CF0DDE"/>
    <w:rsid w:val="00CF1A63"/>
    <w:rsid w:val="00CF1D39"/>
    <w:rsid w:val="00CF1D67"/>
    <w:rsid w:val="00CF1F31"/>
    <w:rsid w:val="00CF2222"/>
    <w:rsid w:val="00CF2287"/>
    <w:rsid w:val="00CF2302"/>
    <w:rsid w:val="00CF26DA"/>
    <w:rsid w:val="00CF36E8"/>
    <w:rsid w:val="00CF4578"/>
    <w:rsid w:val="00CF507A"/>
    <w:rsid w:val="00CF5178"/>
    <w:rsid w:val="00CF52A7"/>
    <w:rsid w:val="00CF7869"/>
    <w:rsid w:val="00D00512"/>
    <w:rsid w:val="00D00F29"/>
    <w:rsid w:val="00D01179"/>
    <w:rsid w:val="00D02784"/>
    <w:rsid w:val="00D02929"/>
    <w:rsid w:val="00D032FD"/>
    <w:rsid w:val="00D040BB"/>
    <w:rsid w:val="00D0447B"/>
    <w:rsid w:val="00D05410"/>
    <w:rsid w:val="00D05B0C"/>
    <w:rsid w:val="00D05CCA"/>
    <w:rsid w:val="00D06CED"/>
    <w:rsid w:val="00D071AB"/>
    <w:rsid w:val="00D125C7"/>
    <w:rsid w:val="00D12605"/>
    <w:rsid w:val="00D12D71"/>
    <w:rsid w:val="00D14940"/>
    <w:rsid w:val="00D14A00"/>
    <w:rsid w:val="00D1520F"/>
    <w:rsid w:val="00D17001"/>
    <w:rsid w:val="00D17895"/>
    <w:rsid w:val="00D203CE"/>
    <w:rsid w:val="00D20622"/>
    <w:rsid w:val="00D21508"/>
    <w:rsid w:val="00D21AB9"/>
    <w:rsid w:val="00D232F4"/>
    <w:rsid w:val="00D2442C"/>
    <w:rsid w:val="00D24902"/>
    <w:rsid w:val="00D26AFC"/>
    <w:rsid w:val="00D275DB"/>
    <w:rsid w:val="00D30729"/>
    <w:rsid w:val="00D307D5"/>
    <w:rsid w:val="00D318E0"/>
    <w:rsid w:val="00D3282D"/>
    <w:rsid w:val="00D32AC9"/>
    <w:rsid w:val="00D335F2"/>
    <w:rsid w:val="00D41714"/>
    <w:rsid w:val="00D41A4C"/>
    <w:rsid w:val="00D42597"/>
    <w:rsid w:val="00D42A52"/>
    <w:rsid w:val="00D437E7"/>
    <w:rsid w:val="00D45B80"/>
    <w:rsid w:val="00D47D40"/>
    <w:rsid w:val="00D5104E"/>
    <w:rsid w:val="00D519C5"/>
    <w:rsid w:val="00D5357E"/>
    <w:rsid w:val="00D563C6"/>
    <w:rsid w:val="00D6019E"/>
    <w:rsid w:val="00D60706"/>
    <w:rsid w:val="00D61A0D"/>
    <w:rsid w:val="00D61E43"/>
    <w:rsid w:val="00D63901"/>
    <w:rsid w:val="00D66BF7"/>
    <w:rsid w:val="00D67B0E"/>
    <w:rsid w:val="00D67B47"/>
    <w:rsid w:val="00D71F15"/>
    <w:rsid w:val="00D72C2B"/>
    <w:rsid w:val="00D72E78"/>
    <w:rsid w:val="00D73E38"/>
    <w:rsid w:val="00D7459F"/>
    <w:rsid w:val="00D74C43"/>
    <w:rsid w:val="00D75272"/>
    <w:rsid w:val="00D77787"/>
    <w:rsid w:val="00D77B79"/>
    <w:rsid w:val="00D8222A"/>
    <w:rsid w:val="00D82E44"/>
    <w:rsid w:val="00D830FA"/>
    <w:rsid w:val="00D84F2C"/>
    <w:rsid w:val="00D854E4"/>
    <w:rsid w:val="00D85849"/>
    <w:rsid w:val="00D86B0B"/>
    <w:rsid w:val="00D86BFC"/>
    <w:rsid w:val="00D87A9B"/>
    <w:rsid w:val="00D87B73"/>
    <w:rsid w:val="00D9025D"/>
    <w:rsid w:val="00D90392"/>
    <w:rsid w:val="00D91983"/>
    <w:rsid w:val="00D945E3"/>
    <w:rsid w:val="00D94763"/>
    <w:rsid w:val="00D94ECB"/>
    <w:rsid w:val="00D95616"/>
    <w:rsid w:val="00D956E0"/>
    <w:rsid w:val="00D95960"/>
    <w:rsid w:val="00D96BEF"/>
    <w:rsid w:val="00DA0006"/>
    <w:rsid w:val="00DA001A"/>
    <w:rsid w:val="00DA095C"/>
    <w:rsid w:val="00DA10E4"/>
    <w:rsid w:val="00DA1F1B"/>
    <w:rsid w:val="00DA1F46"/>
    <w:rsid w:val="00DA319D"/>
    <w:rsid w:val="00DA5439"/>
    <w:rsid w:val="00DA56C8"/>
    <w:rsid w:val="00DA6234"/>
    <w:rsid w:val="00DA6DA1"/>
    <w:rsid w:val="00DA7857"/>
    <w:rsid w:val="00DA7DA9"/>
    <w:rsid w:val="00DB1125"/>
    <w:rsid w:val="00DB1388"/>
    <w:rsid w:val="00DB1EA4"/>
    <w:rsid w:val="00DB226B"/>
    <w:rsid w:val="00DB3B3A"/>
    <w:rsid w:val="00DB41D9"/>
    <w:rsid w:val="00DB4B15"/>
    <w:rsid w:val="00DB563E"/>
    <w:rsid w:val="00DB56EA"/>
    <w:rsid w:val="00DB659B"/>
    <w:rsid w:val="00DB67EA"/>
    <w:rsid w:val="00DC1966"/>
    <w:rsid w:val="00DC24D0"/>
    <w:rsid w:val="00DC2E8D"/>
    <w:rsid w:val="00DC7C83"/>
    <w:rsid w:val="00DD0EA8"/>
    <w:rsid w:val="00DD116B"/>
    <w:rsid w:val="00DD2940"/>
    <w:rsid w:val="00DD4DCC"/>
    <w:rsid w:val="00DD55CA"/>
    <w:rsid w:val="00DD5644"/>
    <w:rsid w:val="00DD6D5E"/>
    <w:rsid w:val="00DE019F"/>
    <w:rsid w:val="00DE1AC7"/>
    <w:rsid w:val="00DE5B48"/>
    <w:rsid w:val="00DE61E0"/>
    <w:rsid w:val="00DE61E5"/>
    <w:rsid w:val="00DE671D"/>
    <w:rsid w:val="00DE6AD7"/>
    <w:rsid w:val="00DE6C52"/>
    <w:rsid w:val="00DE73B7"/>
    <w:rsid w:val="00DF02E1"/>
    <w:rsid w:val="00DF0FC2"/>
    <w:rsid w:val="00DF24CB"/>
    <w:rsid w:val="00DF26DC"/>
    <w:rsid w:val="00DF2D60"/>
    <w:rsid w:val="00DF5990"/>
    <w:rsid w:val="00DF5C34"/>
    <w:rsid w:val="00E008E7"/>
    <w:rsid w:val="00E0136C"/>
    <w:rsid w:val="00E01A54"/>
    <w:rsid w:val="00E01FFF"/>
    <w:rsid w:val="00E02F99"/>
    <w:rsid w:val="00E03798"/>
    <w:rsid w:val="00E0596B"/>
    <w:rsid w:val="00E05FBB"/>
    <w:rsid w:val="00E069B5"/>
    <w:rsid w:val="00E07805"/>
    <w:rsid w:val="00E11A7F"/>
    <w:rsid w:val="00E122A2"/>
    <w:rsid w:val="00E12D69"/>
    <w:rsid w:val="00E12FC3"/>
    <w:rsid w:val="00E133F0"/>
    <w:rsid w:val="00E1393A"/>
    <w:rsid w:val="00E148E1"/>
    <w:rsid w:val="00E15661"/>
    <w:rsid w:val="00E15847"/>
    <w:rsid w:val="00E17055"/>
    <w:rsid w:val="00E22337"/>
    <w:rsid w:val="00E23268"/>
    <w:rsid w:val="00E23942"/>
    <w:rsid w:val="00E23B02"/>
    <w:rsid w:val="00E265CE"/>
    <w:rsid w:val="00E30787"/>
    <w:rsid w:val="00E3150A"/>
    <w:rsid w:val="00E31F84"/>
    <w:rsid w:val="00E323EA"/>
    <w:rsid w:val="00E346AC"/>
    <w:rsid w:val="00E407BA"/>
    <w:rsid w:val="00E43DC2"/>
    <w:rsid w:val="00E4563A"/>
    <w:rsid w:val="00E474AF"/>
    <w:rsid w:val="00E47818"/>
    <w:rsid w:val="00E47C6F"/>
    <w:rsid w:val="00E50D8F"/>
    <w:rsid w:val="00E52219"/>
    <w:rsid w:val="00E5331F"/>
    <w:rsid w:val="00E5575B"/>
    <w:rsid w:val="00E558F6"/>
    <w:rsid w:val="00E55F46"/>
    <w:rsid w:val="00E5638C"/>
    <w:rsid w:val="00E62825"/>
    <w:rsid w:val="00E62BA6"/>
    <w:rsid w:val="00E63A66"/>
    <w:rsid w:val="00E6471E"/>
    <w:rsid w:val="00E70EF5"/>
    <w:rsid w:val="00E71FAD"/>
    <w:rsid w:val="00E74055"/>
    <w:rsid w:val="00E745A7"/>
    <w:rsid w:val="00E75655"/>
    <w:rsid w:val="00E75A65"/>
    <w:rsid w:val="00E75FFE"/>
    <w:rsid w:val="00E803D5"/>
    <w:rsid w:val="00E80FB7"/>
    <w:rsid w:val="00E81FA2"/>
    <w:rsid w:val="00E82477"/>
    <w:rsid w:val="00E826AC"/>
    <w:rsid w:val="00E839AF"/>
    <w:rsid w:val="00E90B54"/>
    <w:rsid w:val="00E9127A"/>
    <w:rsid w:val="00E91E2B"/>
    <w:rsid w:val="00E93D67"/>
    <w:rsid w:val="00E94ACE"/>
    <w:rsid w:val="00EA20D2"/>
    <w:rsid w:val="00EA2510"/>
    <w:rsid w:val="00EA252D"/>
    <w:rsid w:val="00EA27A6"/>
    <w:rsid w:val="00EA3A9C"/>
    <w:rsid w:val="00EA6B1A"/>
    <w:rsid w:val="00EA7C40"/>
    <w:rsid w:val="00EB0169"/>
    <w:rsid w:val="00EB0A72"/>
    <w:rsid w:val="00EB1595"/>
    <w:rsid w:val="00EB29A7"/>
    <w:rsid w:val="00EB3348"/>
    <w:rsid w:val="00EB41EE"/>
    <w:rsid w:val="00EB5091"/>
    <w:rsid w:val="00EB56FF"/>
    <w:rsid w:val="00EB5AED"/>
    <w:rsid w:val="00EB6569"/>
    <w:rsid w:val="00EB656C"/>
    <w:rsid w:val="00EB7442"/>
    <w:rsid w:val="00EB7B7C"/>
    <w:rsid w:val="00EC0CCB"/>
    <w:rsid w:val="00EC3930"/>
    <w:rsid w:val="00EC429E"/>
    <w:rsid w:val="00EC4EA5"/>
    <w:rsid w:val="00EC5945"/>
    <w:rsid w:val="00EC59B7"/>
    <w:rsid w:val="00EC6242"/>
    <w:rsid w:val="00ED048F"/>
    <w:rsid w:val="00ED156B"/>
    <w:rsid w:val="00ED1E8E"/>
    <w:rsid w:val="00ED333A"/>
    <w:rsid w:val="00ED4F99"/>
    <w:rsid w:val="00ED53F1"/>
    <w:rsid w:val="00ED54D5"/>
    <w:rsid w:val="00ED5724"/>
    <w:rsid w:val="00EE08A0"/>
    <w:rsid w:val="00EE1B54"/>
    <w:rsid w:val="00EE3DCA"/>
    <w:rsid w:val="00EE7B3B"/>
    <w:rsid w:val="00EF0140"/>
    <w:rsid w:val="00EF2721"/>
    <w:rsid w:val="00EF320B"/>
    <w:rsid w:val="00EF33DD"/>
    <w:rsid w:val="00EF393A"/>
    <w:rsid w:val="00EF651D"/>
    <w:rsid w:val="00F003F7"/>
    <w:rsid w:val="00F0195F"/>
    <w:rsid w:val="00F01C2C"/>
    <w:rsid w:val="00F0274D"/>
    <w:rsid w:val="00F02A45"/>
    <w:rsid w:val="00F02DA1"/>
    <w:rsid w:val="00F02DE7"/>
    <w:rsid w:val="00F03274"/>
    <w:rsid w:val="00F035A8"/>
    <w:rsid w:val="00F03ABB"/>
    <w:rsid w:val="00F05757"/>
    <w:rsid w:val="00F0638A"/>
    <w:rsid w:val="00F06780"/>
    <w:rsid w:val="00F0686E"/>
    <w:rsid w:val="00F07736"/>
    <w:rsid w:val="00F11244"/>
    <w:rsid w:val="00F11279"/>
    <w:rsid w:val="00F12204"/>
    <w:rsid w:val="00F134BE"/>
    <w:rsid w:val="00F15890"/>
    <w:rsid w:val="00F177F9"/>
    <w:rsid w:val="00F20B7F"/>
    <w:rsid w:val="00F21261"/>
    <w:rsid w:val="00F22C98"/>
    <w:rsid w:val="00F23B46"/>
    <w:rsid w:val="00F23B7E"/>
    <w:rsid w:val="00F23C72"/>
    <w:rsid w:val="00F2437D"/>
    <w:rsid w:val="00F26C3F"/>
    <w:rsid w:val="00F26C82"/>
    <w:rsid w:val="00F305BA"/>
    <w:rsid w:val="00F30EC9"/>
    <w:rsid w:val="00F32854"/>
    <w:rsid w:val="00F32ABD"/>
    <w:rsid w:val="00F34104"/>
    <w:rsid w:val="00F3458A"/>
    <w:rsid w:val="00F34E15"/>
    <w:rsid w:val="00F3590F"/>
    <w:rsid w:val="00F36905"/>
    <w:rsid w:val="00F3710B"/>
    <w:rsid w:val="00F406A3"/>
    <w:rsid w:val="00F42041"/>
    <w:rsid w:val="00F451EC"/>
    <w:rsid w:val="00F46271"/>
    <w:rsid w:val="00F472E3"/>
    <w:rsid w:val="00F47EB3"/>
    <w:rsid w:val="00F5145D"/>
    <w:rsid w:val="00F51A39"/>
    <w:rsid w:val="00F535C0"/>
    <w:rsid w:val="00F545B1"/>
    <w:rsid w:val="00F6035D"/>
    <w:rsid w:val="00F6036C"/>
    <w:rsid w:val="00F60EC7"/>
    <w:rsid w:val="00F639A0"/>
    <w:rsid w:val="00F649C4"/>
    <w:rsid w:val="00F671C1"/>
    <w:rsid w:val="00F7097F"/>
    <w:rsid w:val="00F717E6"/>
    <w:rsid w:val="00F71EE5"/>
    <w:rsid w:val="00F73233"/>
    <w:rsid w:val="00F75F3C"/>
    <w:rsid w:val="00F76CAF"/>
    <w:rsid w:val="00F77090"/>
    <w:rsid w:val="00F813A0"/>
    <w:rsid w:val="00F81804"/>
    <w:rsid w:val="00F823CC"/>
    <w:rsid w:val="00F82FAA"/>
    <w:rsid w:val="00F832A3"/>
    <w:rsid w:val="00F83389"/>
    <w:rsid w:val="00F86FB6"/>
    <w:rsid w:val="00F87D1B"/>
    <w:rsid w:val="00F90271"/>
    <w:rsid w:val="00F92385"/>
    <w:rsid w:val="00F923A5"/>
    <w:rsid w:val="00F93F4D"/>
    <w:rsid w:val="00F9421E"/>
    <w:rsid w:val="00F946B0"/>
    <w:rsid w:val="00F95394"/>
    <w:rsid w:val="00F953AC"/>
    <w:rsid w:val="00F953E0"/>
    <w:rsid w:val="00F9704D"/>
    <w:rsid w:val="00F9750F"/>
    <w:rsid w:val="00F97A79"/>
    <w:rsid w:val="00F97FA9"/>
    <w:rsid w:val="00FA0A39"/>
    <w:rsid w:val="00FA1C1C"/>
    <w:rsid w:val="00FA1D78"/>
    <w:rsid w:val="00FA4D0A"/>
    <w:rsid w:val="00FA604F"/>
    <w:rsid w:val="00FA66DE"/>
    <w:rsid w:val="00FA6FE7"/>
    <w:rsid w:val="00FB2908"/>
    <w:rsid w:val="00FB2BF4"/>
    <w:rsid w:val="00FB4478"/>
    <w:rsid w:val="00FB4E42"/>
    <w:rsid w:val="00FB57A0"/>
    <w:rsid w:val="00FC01F9"/>
    <w:rsid w:val="00FC212E"/>
    <w:rsid w:val="00FC2DA2"/>
    <w:rsid w:val="00FC35E4"/>
    <w:rsid w:val="00FC38A2"/>
    <w:rsid w:val="00FC430B"/>
    <w:rsid w:val="00FC4CDC"/>
    <w:rsid w:val="00FC643F"/>
    <w:rsid w:val="00FC6A23"/>
    <w:rsid w:val="00FD000E"/>
    <w:rsid w:val="00FD0DF3"/>
    <w:rsid w:val="00FD208B"/>
    <w:rsid w:val="00FD2AB6"/>
    <w:rsid w:val="00FD51A3"/>
    <w:rsid w:val="00FD54C2"/>
    <w:rsid w:val="00FD7482"/>
    <w:rsid w:val="00FD78DB"/>
    <w:rsid w:val="00FE0352"/>
    <w:rsid w:val="00FE2791"/>
    <w:rsid w:val="00FE30F5"/>
    <w:rsid w:val="00FE377D"/>
    <w:rsid w:val="00FE5214"/>
    <w:rsid w:val="00FE522F"/>
    <w:rsid w:val="00FE62D4"/>
    <w:rsid w:val="00FE709C"/>
    <w:rsid w:val="00FE79C2"/>
    <w:rsid w:val="00FE7C17"/>
    <w:rsid w:val="00FE7F9F"/>
    <w:rsid w:val="00FF1569"/>
    <w:rsid w:val="00FF1BE3"/>
    <w:rsid w:val="00FF1F5C"/>
    <w:rsid w:val="00FF2EFD"/>
    <w:rsid w:val="00FF3BF5"/>
    <w:rsid w:val="00FF5819"/>
    <w:rsid w:val="00FF6C05"/>
    <w:rsid w:val="00FF7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C01F0"/>
  <w15:docId w15:val="{2C749B2E-9173-4AE5-90D8-986B4CBB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DDE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2572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0378FF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91252E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6"/>
    <w:uiPriority w:val="99"/>
    <w:rsid w:val="00710F11"/>
    <w:rPr>
      <w:sz w:val="24"/>
      <w:szCs w:val="24"/>
    </w:rPr>
  </w:style>
  <w:style w:type="paragraph" w:styleId="a7">
    <w:name w:val="footer"/>
    <w:basedOn w:val="a"/>
    <w:link w:val="Char0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7"/>
    <w:uiPriority w:val="99"/>
    <w:rsid w:val="00710F11"/>
    <w:rPr>
      <w:sz w:val="24"/>
      <w:szCs w:val="24"/>
    </w:rPr>
  </w:style>
  <w:style w:type="character" w:styleId="Hyperlink">
    <w:name w:val="Hyperlink"/>
    <w:basedOn w:val="a0"/>
    <w:uiPriority w:val="99"/>
    <w:unhideWhenUsed/>
    <w:rsid w:val="00235D88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35D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3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06596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6BDF7-5D6D-4560-A44E-46303EF79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619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كلية الهندسة – قسم الهندسة الميكانيكية                                   جدول الدروس الاسبوعي                          الفصل الدراسي الثاني  / 2005-2006</vt:lpstr>
      <vt:lpstr>كلية الهندسة – قسم الهندسة الميكانيكية                                   جدول الدروس الاسبوعي                          الفصل الدراسي الثاني  / 2005-2006</vt:lpstr>
    </vt:vector>
  </TitlesOfParts>
  <Company>mech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كلية الهندسة – قسم الهندسة الميكانيكية                                   جدول الدروس الاسبوعي                          الفصل الدراسي الثاني  / 2005-2006</dc:title>
  <dc:subject/>
  <dc:creator>tah</dc:creator>
  <cp:keywords/>
  <dc:description/>
  <cp:lastModifiedBy>samer khalaf</cp:lastModifiedBy>
  <cp:revision>17</cp:revision>
  <cp:lastPrinted>2026-02-13T21:05:00Z</cp:lastPrinted>
  <dcterms:created xsi:type="dcterms:W3CDTF">2026-02-07T19:52:00Z</dcterms:created>
  <dcterms:modified xsi:type="dcterms:W3CDTF">2026-02-26T07:29:00Z</dcterms:modified>
</cp:coreProperties>
</file>